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1941310"/>
    <w:p w14:paraId="151060B7" w14:textId="77777777" w:rsidR="00387235" w:rsidRDefault="00886A2D" w:rsidP="00E9480C">
      <w:pPr>
        <w:pStyle w:val="Heading1"/>
        <w:spacing w:line="360" w:lineRule="auto"/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426D6D" wp14:editId="1C6CE8F5">
                <wp:simplePos x="0" y="0"/>
                <wp:positionH relativeFrom="column">
                  <wp:posOffset>-635</wp:posOffset>
                </wp:positionH>
                <wp:positionV relativeFrom="paragraph">
                  <wp:posOffset>275590</wp:posOffset>
                </wp:positionV>
                <wp:extent cx="594360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BF33B2B" id="Straight Connector 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05pt,21.7pt" to="467.9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31CA4F" wp14:editId="262B013B">
                <wp:simplePos x="0" y="0"/>
                <wp:positionH relativeFrom="column">
                  <wp:posOffset>0</wp:posOffset>
                </wp:positionH>
                <wp:positionV relativeFrom="paragraph">
                  <wp:posOffset>240792</wp:posOffset>
                </wp:positionV>
                <wp:extent cx="5943600" cy="0"/>
                <wp:effectExtent l="0" t="1905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dk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74CDE9B7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8.95pt" to="468pt,1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" strokecolor="black [3200]" strokeweight="2.5pt">
                <v:stroke joinstyle="miter"/>
              </v:line>
            </w:pict>
          </mc:Fallback>
        </mc:AlternateContent>
      </w:r>
      <w:r w:rsidR="0034453E">
        <w:rPr>
          <w:noProof/>
          <w:sz w:val="24"/>
        </w:rPr>
        <w:t>PERTEMUAN</w:t>
      </w:r>
      <w:r w:rsidR="00387235" w:rsidRPr="00387235">
        <w:t xml:space="preserve"> I – HTML</w:t>
      </w:r>
      <w:bookmarkEnd w:id="0"/>
    </w:p>
    <w:p w14:paraId="305B0F9E" w14:textId="77777777" w:rsidR="00886A2D" w:rsidRDefault="00886A2D" w:rsidP="00E9480C">
      <w:pPr>
        <w:spacing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Pratikan akan mempelajari tentang dasar – dasar HTML. Kemudian dilanju</w:t>
      </w:r>
      <w:r w:rsidR="009014CD">
        <w:rPr>
          <w:rFonts w:cs="Times New Roman"/>
          <w:lang w:val="id-ID"/>
        </w:rPr>
        <w:t>tkan dengan membuat halaman</w:t>
      </w:r>
      <w:r>
        <w:rPr>
          <w:rFonts w:cs="Times New Roman"/>
          <w:lang w:val="id-ID"/>
        </w:rPr>
        <w:t xml:space="preserve"> Web menggunakan HTML.</w:t>
      </w:r>
      <w:r w:rsidR="00847A2D">
        <w:rPr>
          <w:rFonts w:cs="Times New Roman"/>
        </w:rPr>
        <w:t xml:space="preserve"> </w:t>
      </w:r>
      <w:r w:rsidR="0034453E">
        <w:rPr>
          <w:rFonts w:cs="Times New Roman"/>
          <w:lang w:val="id-ID"/>
        </w:rPr>
        <w:t>Tujuan setelah mempelajari Bab</w:t>
      </w:r>
      <w:r>
        <w:rPr>
          <w:rFonts w:cs="Times New Roman"/>
          <w:lang w:val="id-ID"/>
        </w:rPr>
        <w:t xml:space="preserve"> ini adalah :</w:t>
      </w:r>
    </w:p>
    <w:p w14:paraId="3072F0A6" w14:textId="77777777" w:rsidR="00886A2D" w:rsidRDefault="00886A2D" w:rsidP="00E9480C">
      <w:pPr>
        <w:pStyle w:val="ListParagraph"/>
        <w:numPr>
          <w:ilvl w:val="0"/>
          <w:numId w:val="1"/>
        </w:numPr>
        <w:tabs>
          <w:tab w:val="left" w:pos="7183"/>
        </w:tabs>
        <w:spacing w:after="0" w:line="360" w:lineRule="auto"/>
        <w:ind w:left="567" w:hanging="283"/>
        <w:rPr>
          <w:rFonts w:cs="Times New Roman"/>
          <w:lang w:val="id-ID"/>
        </w:rPr>
      </w:pPr>
      <w:r>
        <w:rPr>
          <w:rFonts w:cs="Times New Roman"/>
          <w:lang w:val="id-ID"/>
        </w:rPr>
        <w:t>Mampu memahami struktur dasar HTML.</w:t>
      </w:r>
    </w:p>
    <w:p w14:paraId="4486D863" w14:textId="77777777" w:rsidR="00886A2D" w:rsidRDefault="00886A2D" w:rsidP="00E9480C">
      <w:pPr>
        <w:pStyle w:val="ListParagraph"/>
        <w:numPr>
          <w:ilvl w:val="0"/>
          <w:numId w:val="1"/>
        </w:numPr>
        <w:tabs>
          <w:tab w:val="left" w:pos="7183"/>
        </w:tabs>
        <w:spacing w:after="0" w:line="360" w:lineRule="auto"/>
        <w:ind w:left="567" w:hanging="283"/>
        <w:rPr>
          <w:rFonts w:cs="Times New Roman"/>
          <w:lang w:val="id-ID"/>
        </w:rPr>
      </w:pPr>
      <w:r>
        <w:rPr>
          <w:rFonts w:cs="Times New Roman"/>
          <w:lang w:val="id-ID"/>
        </w:rPr>
        <w:t>Mampu memahami</w:t>
      </w:r>
      <w:r w:rsidR="0065640F">
        <w:rPr>
          <w:rFonts w:cs="Times New Roman"/>
        </w:rPr>
        <w:t xml:space="preserve"> fungsi</w:t>
      </w:r>
      <w:r>
        <w:rPr>
          <w:rFonts w:cs="Times New Roman"/>
          <w:lang w:val="id-ID"/>
        </w:rPr>
        <w:t xml:space="preserve"> tag – tag dasar HTML.</w:t>
      </w:r>
    </w:p>
    <w:p w14:paraId="04281DC4" w14:textId="77777777" w:rsidR="00886A2D" w:rsidRPr="00847A2D" w:rsidRDefault="00886A2D" w:rsidP="00E9480C">
      <w:pPr>
        <w:pStyle w:val="ListParagraph"/>
        <w:numPr>
          <w:ilvl w:val="0"/>
          <w:numId w:val="1"/>
        </w:numPr>
        <w:tabs>
          <w:tab w:val="left" w:pos="7183"/>
        </w:tabs>
        <w:spacing w:after="0" w:line="360" w:lineRule="auto"/>
        <w:ind w:left="567" w:hanging="283"/>
        <w:rPr>
          <w:rFonts w:cs="Times New Roman"/>
          <w:lang w:val="id-ID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ADB07AD" wp14:editId="1FC2707C">
                <wp:simplePos x="0" y="0"/>
                <wp:positionH relativeFrom="column">
                  <wp:posOffset>0</wp:posOffset>
                </wp:positionH>
                <wp:positionV relativeFrom="paragraph">
                  <wp:posOffset>248209</wp:posOffset>
                </wp:positionV>
                <wp:extent cx="59436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38311391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9.55pt" to="468pt,1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>
        <w:rPr>
          <w:rFonts w:cs="Times New Roman"/>
          <w:lang w:val="id-ID"/>
        </w:rPr>
        <w:t>Mampu membuat halaman web menggunakan HTML.</w:t>
      </w:r>
      <w:r w:rsidRPr="00DA4576">
        <w:rPr>
          <w:rFonts w:cs="Times New Roman"/>
          <w:lang w:val="id-ID"/>
        </w:rPr>
        <w:t xml:space="preserve"> </w:t>
      </w:r>
    </w:p>
    <w:bookmarkStart w:id="1" w:name="_Toc1941311"/>
    <w:p w14:paraId="120AACD7" w14:textId="39EF4B21" w:rsidR="00387235" w:rsidRDefault="00847A2D">
      <w:pPr>
        <w:pStyle w:val="Heading2"/>
        <w:numPr>
          <w:ilvl w:val="0"/>
          <w:numId w:val="8"/>
        </w:numPr>
        <w:spacing w:after="0"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620976" wp14:editId="2911A120">
                <wp:simplePos x="0" y="0"/>
                <wp:positionH relativeFrom="column">
                  <wp:posOffset>0</wp:posOffset>
                </wp:positionH>
                <wp:positionV relativeFrom="paragraph">
                  <wp:posOffset>33284</wp:posOffset>
                </wp:positionV>
                <wp:extent cx="5943600" cy="0"/>
                <wp:effectExtent l="0" t="1905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31750">
                          <a:solidFill>
                            <a:schemeClr val="dk1"/>
                          </a:solidFill>
                          <a:headEnd type="none" w="med" len="med"/>
                          <a:tailEnd type="none" w="med" len="med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0622A231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2.6pt" to="468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" strokecolor="black [3200]" strokeweight="2.5pt">
                <v:stroke joinstyle="miter"/>
              </v:line>
            </w:pict>
          </mc:Fallback>
        </mc:AlternateContent>
      </w:r>
      <w:r w:rsidR="00387235" w:rsidRPr="00387235">
        <w:t>Pengertian</w:t>
      </w:r>
      <w:bookmarkEnd w:id="1"/>
    </w:p>
    <w:p w14:paraId="3E957644" w14:textId="77777777" w:rsidR="00387235" w:rsidRPr="00C652F4" w:rsidRDefault="004015B1" w:rsidP="00E2788B">
      <w:pPr>
        <w:spacing w:after="0" w:line="360" w:lineRule="auto"/>
        <w:ind w:left="360" w:firstLine="567"/>
        <w:rPr>
          <w:rFonts w:cs="Times New Roman"/>
          <w:szCs w:val="24"/>
          <w:lang w:val="id-ID"/>
        </w:rPr>
      </w:pPr>
      <w:r w:rsidRPr="00C652F4">
        <w:rPr>
          <w:rFonts w:cs="Times New Roman"/>
          <w:szCs w:val="24"/>
        </w:rPr>
        <w:t xml:space="preserve">HTML </w:t>
      </w:r>
      <w:r w:rsidR="00847A2D" w:rsidRPr="00C652F4">
        <w:rPr>
          <w:rFonts w:cs="Times New Roman"/>
          <w:szCs w:val="24"/>
        </w:rPr>
        <w:t>(Hyper Text Markup Language) adalah bahasa markup untuk mendeskripsi dokumen</w:t>
      </w:r>
      <w:r w:rsidR="00847A2D" w:rsidRPr="00C652F4">
        <w:rPr>
          <w:rFonts w:cs="Times New Roman"/>
          <w:szCs w:val="24"/>
          <w:lang w:val="id-ID"/>
        </w:rPr>
        <w:t xml:space="preserve"> </w:t>
      </w:r>
      <w:r w:rsidRPr="00C652F4">
        <w:rPr>
          <w:rFonts w:cs="Times New Roman"/>
          <w:szCs w:val="24"/>
        </w:rPr>
        <w:t>–</w:t>
      </w:r>
      <w:r w:rsidR="00847A2D" w:rsidRPr="00C652F4">
        <w:rPr>
          <w:rFonts w:cs="Times New Roman"/>
          <w:szCs w:val="24"/>
          <w:lang w:val="id-ID"/>
        </w:rPr>
        <w:t xml:space="preserve"> </w:t>
      </w:r>
      <w:r w:rsidRPr="00C652F4">
        <w:rPr>
          <w:rFonts w:cs="Times New Roman"/>
          <w:szCs w:val="24"/>
        </w:rPr>
        <w:t xml:space="preserve">dokumen </w:t>
      </w:r>
      <w:r w:rsidR="00847A2D" w:rsidRPr="00C652F4">
        <w:rPr>
          <w:rFonts w:cs="Times New Roman"/>
          <w:szCs w:val="24"/>
        </w:rPr>
        <w:t xml:space="preserve">web </w:t>
      </w:r>
      <w:r w:rsidRPr="00C652F4">
        <w:rPr>
          <w:rFonts w:cs="Times New Roman"/>
          <w:szCs w:val="24"/>
        </w:rPr>
        <w:t>(halaman web). Bahasa markup ini</w:t>
      </w:r>
      <w:r w:rsidR="00847A2D" w:rsidRPr="00C652F4">
        <w:rPr>
          <w:rFonts w:cs="Times New Roman"/>
          <w:szCs w:val="24"/>
        </w:rPr>
        <w:t xml:space="preserve"> digunakan untuk mena</w:t>
      </w:r>
      <w:r w:rsidRPr="00C652F4">
        <w:rPr>
          <w:rFonts w:cs="Times New Roman"/>
          <w:szCs w:val="24"/>
        </w:rPr>
        <w:t>mpilkan berbagai informasi dalam</w:t>
      </w:r>
      <w:r w:rsidR="00847A2D" w:rsidRPr="00C652F4">
        <w:rPr>
          <w:rFonts w:cs="Times New Roman"/>
          <w:szCs w:val="24"/>
        </w:rPr>
        <w:t xml:space="preserve"> web itu sendiri yang merupakan sekumpulan tag markup. Dokumen HTML di deskripsikan oleh tag HTML. Setiap tag memiliki </w:t>
      </w:r>
      <w:r w:rsidR="00847A2D" w:rsidRPr="00C652F4">
        <w:rPr>
          <w:rFonts w:cs="Times New Roman"/>
          <w:szCs w:val="24"/>
          <w:lang w:val="id-ID"/>
        </w:rPr>
        <w:t>p</w:t>
      </w:r>
      <w:r w:rsidR="00847A2D" w:rsidRPr="00C652F4">
        <w:rPr>
          <w:rFonts w:cs="Times New Roman"/>
          <w:szCs w:val="24"/>
        </w:rPr>
        <w:t xml:space="preserve">endeskripsian konten dokumen yang berbeda. Penulisan ekstensi html bisa menggunakan .htm atau </w:t>
      </w:r>
      <w:r w:rsidR="00847A2D" w:rsidRPr="00C652F4">
        <w:rPr>
          <w:rFonts w:cs="Times New Roman"/>
          <w:szCs w:val="24"/>
          <w:lang w:val="id-ID"/>
        </w:rPr>
        <w:t>.</w:t>
      </w:r>
      <w:r w:rsidR="00847A2D" w:rsidRPr="00C652F4">
        <w:rPr>
          <w:rFonts w:cs="Times New Roman"/>
          <w:szCs w:val="24"/>
        </w:rPr>
        <w:t>html. T</w:t>
      </w:r>
      <w:r w:rsidR="00847A2D" w:rsidRPr="00C652F4">
        <w:rPr>
          <w:rStyle w:val="fontstyle01"/>
          <w:rFonts w:ascii="Times New Roman" w:hAnsi="Times New Roman" w:cs="Times New Roman"/>
        </w:rPr>
        <w:t>idak ada perbedaan, itu sepenuhnya</w:t>
      </w:r>
      <w:r w:rsidR="00847A2D" w:rsidRPr="00C652F4">
        <w:rPr>
          <w:rFonts w:cs="Times New Roman"/>
          <w:szCs w:val="24"/>
          <w:lang w:val="id-ID"/>
        </w:rPr>
        <w:t xml:space="preserve"> </w:t>
      </w:r>
      <w:r w:rsidR="00847A2D" w:rsidRPr="00C652F4">
        <w:rPr>
          <w:rStyle w:val="fontstyle01"/>
          <w:rFonts w:ascii="Times New Roman" w:hAnsi="Times New Roman" w:cs="Times New Roman"/>
        </w:rPr>
        <w:t xml:space="preserve">sesuai kebutuhan </w:t>
      </w:r>
      <w:r w:rsidR="00FE198E" w:rsidRPr="00C652F4">
        <w:rPr>
          <w:rStyle w:val="fontstyle01"/>
          <w:rFonts w:ascii="Times New Roman" w:hAnsi="Times New Roman" w:cs="Times New Roman"/>
        </w:rPr>
        <w:t>pengguna</w:t>
      </w:r>
      <w:r w:rsidR="00847A2D" w:rsidRPr="00C652F4">
        <w:rPr>
          <w:rStyle w:val="fontstyle01"/>
          <w:rFonts w:ascii="Times New Roman" w:hAnsi="Times New Roman" w:cs="Times New Roman"/>
        </w:rPr>
        <w:t>. Kemudian untuk membaca dokumen HTML dan</w:t>
      </w:r>
      <w:r w:rsidR="00847A2D" w:rsidRPr="00C652F4">
        <w:rPr>
          <w:rFonts w:cs="Times New Roman"/>
          <w:szCs w:val="24"/>
          <w:lang w:val="id-ID"/>
        </w:rPr>
        <w:t xml:space="preserve"> </w:t>
      </w:r>
      <w:r w:rsidR="00847A2D" w:rsidRPr="00C652F4">
        <w:rPr>
          <w:rStyle w:val="fontstyle01"/>
          <w:rFonts w:ascii="Times New Roman" w:hAnsi="Times New Roman" w:cs="Times New Roman"/>
        </w:rPr>
        <w:t xml:space="preserve">menampilkannya sebagai halaman web </w:t>
      </w:r>
      <w:r w:rsidR="00FE198E" w:rsidRPr="00C652F4">
        <w:rPr>
          <w:rStyle w:val="fontstyle01"/>
          <w:rFonts w:ascii="Times New Roman" w:hAnsi="Times New Roman" w:cs="Times New Roman"/>
        </w:rPr>
        <w:t>dapat</w:t>
      </w:r>
      <w:r w:rsidR="00847A2D" w:rsidRPr="00C652F4">
        <w:rPr>
          <w:rStyle w:val="fontstyle01"/>
          <w:rFonts w:ascii="Times New Roman" w:hAnsi="Times New Roman" w:cs="Times New Roman"/>
        </w:rPr>
        <w:t xml:space="preserve"> </w:t>
      </w:r>
      <w:r w:rsidR="00847A2D" w:rsidRPr="00C652F4">
        <w:rPr>
          <w:rStyle w:val="fontstyle21"/>
          <w:rFonts w:ascii="Times New Roman" w:hAnsi="Times New Roman" w:cs="Times New Roman"/>
          <w:i w:val="0"/>
        </w:rPr>
        <w:t>menggunakan</w:t>
      </w:r>
      <w:r w:rsidR="00847A2D" w:rsidRPr="00C652F4">
        <w:rPr>
          <w:rStyle w:val="fontstyle21"/>
          <w:rFonts w:ascii="Times New Roman" w:hAnsi="Times New Roman" w:cs="Times New Roman"/>
        </w:rPr>
        <w:t xml:space="preserve"> </w:t>
      </w:r>
      <w:r w:rsidR="00847A2D" w:rsidRPr="00C652F4">
        <w:rPr>
          <w:rStyle w:val="fontstyle21"/>
          <w:rFonts w:ascii="Times New Roman" w:hAnsi="Times New Roman" w:cs="Times New Roman"/>
          <w:i w:val="0"/>
        </w:rPr>
        <w:t>web</w:t>
      </w:r>
      <w:r w:rsidR="00847A2D" w:rsidRPr="00C652F4">
        <w:rPr>
          <w:rStyle w:val="fontstyle21"/>
          <w:rFonts w:ascii="Times New Roman" w:hAnsi="Times New Roman" w:cs="Times New Roman"/>
        </w:rPr>
        <w:t xml:space="preserve"> </w:t>
      </w:r>
      <w:r w:rsidR="00847A2D" w:rsidRPr="00C652F4">
        <w:rPr>
          <w:rStyle w:val="fontstyle21"/>
          <w:rFonts w:ascii="Times New Roman" w:hAnsi="Times New Roman" w:cs="Times New Roman"/>
          <w:i w:val="0"/>
        </w:rPr>
        <w:t>browser</w:t>
      </w:r>
      <w:r w:rsidR="00847A2D" w:rsidRPr="00C652F4">
        <w:rPr>
          <w:rFonts w:cs="Times New Roman"/>
          <w:bCs/>
          <w:szCs w:val="24"/>
          <w:lang w:val="id-ID"/>
        </w:rPr>
        <w:t xml:space="preserve"> </w:t>
      </w:r>
      <w:r w:rsidR="00847A2D" w:rsidRPr="00C652F4">
        <w:rPr>
          <w:rStyle w:val="fontstyle01"/>
          <w:rFonts w:ascii="Times New Roman" w:hAnsi="Times New Roman" w:cs="Times New Roman"/>
        </w:rPr>
        <w:t>(Mozilla, Chrome, dll). Browser tidak menampilkan tag HTML, tetapi</w:t>
      </w:r>
      <w:r w:rsidR="00847A2D" w:rsidRPr="00C652F4">
        <w:rPr>
          <w:rFonts w:cs="Times New Roman"/>
          <w:szCs w:val="24"/>
          <w:lang w:val="id-ID"/>
        </w:rPr>
        <w:t xml:space="preserve"> </w:t>
      </w:r>
      <w:r w:rsidR="00847A2D" w:rsidRPr="00C652F4">
        <w:rPr>
          <w:rStyle w:val="fontstyle01"/>
          <w:rFonts w:ascii="Times New Roman" w:hAnsi="Times New Roman" w:cs="Times New Roman"/>
        </w:rPr>
        <w:t>menggunakan tag untuk menafsirkan isi dari halaman tersebut.</w:t>
      </w:r>
    </w:p>
    <w:p w14:paraId="65AFF46E" w14:textId="5565AE99" w:rsidR="00DA3682" w:rsidRPr="00E2788B" w:rsidRDefault="00696EA1">
      <w:pPr>
        <w:pStyle w:val="Heading2"/>
        <w:numPr>
          <w:ilvl w:val="0"/>
          <w:numId w:val="8"/>
        </w:numPr>
        <w:spacing w:before="0" w:after="0" w:line="360" w:lineRule="auto"/>
      </w:pPr>
      <w:bookmarkStart w:id="2" w:name="_Toc1941312"/>
      <w:r>
        <w:t>Struktur</w:t>
      </w:r>
      <w:bookmarkEnd w:id="2"/>
      <w:r w:rsidR="00E2788B">
        <w:t xml:space="preserve"> Dasar HTML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8995"/>
      </w:tblGrid>
      <w:tr w:rsidR="00C77A22" w14:paraId="7A3387B0" w14:textId="77777777" w:rsidTr="00E2788B">
        <w:tc>
          <w:tcPr>
            <w:tcW w:w="8995" w:type="dxa"/>
          </w:tcPr>
          <w:p w14:paraId="495F8022" w14:textId="777777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>&lt;!DOCTYPE html&gt;</w:t>
            </w:r>
          </w:p>
          <w:p w14:paraId="6FC38286" w14:textId="777777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>&lt;html&gt;</w:t>
            </w:r>
          </w:p>
          <w:p w14:paraId="3A733748" w14:textId="777777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head&gt;</w:t>
            </w:r>
          </w:p>
          <w:p w14:paraId="711C8E82" w14:textId="49F495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    </w:t>
            </w:r>
            <w:r w:rsidR="00E2788B">
              <w:rPr>
                <w:rFonts w:ascii="Courier New" w:hAnsi="Courier New" w:cs="Courier New"/>
                <w:sz w:val="20"/>
                <w:szCs w:val="18"/>
              </w:rPr>
              <w:t>...</w:t>
            </w:r>
          </w:p>
          <w:p w14:paraId="6F940AC2" w14:textId="777777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/head&gt;</w:t>
            </w:r>
          </w:p>
          <w:p w14:paraId="1D6DA64C" w14:textId="777777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body&gt;</w:t>
            </w:r>
          </w:p>
          <w:p w14:paraId="129161CB" w14:textId="2BE18B4D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    </w:t>
            </w:r>
            <w:r w:rsidR="00E2788B">
              <w:rPr>
                <w:rFonts w:ascii="Courier New" w:hAnsi="Courier New" w:cs="Courier New"/>
                <w:sz w:val="20"/>
                <w:szCs w:val="18"/>
              </w:rPr>
              <w:t>...</w:t>
            </w:r>
          </w:p>
          <w:p w14:paraId="6E61545A" w14:textId="77777777" w:rsidR="00C77A22" w:rsidRPr="00C77A22" w:rsidRDefault="00C77A22" w:rsidP="00C77A22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/body&gt;</w:t>
            </w:r>
          </w:p>
          <w:p w14:paraId="3D86DF5B" w14:textId="26EDF5F6" w:rsidR="00C77A22" w:rsidRDefault="00C77A22" w:rsidP="00C77A22">
            <w:pPr>
              <w:rPr>
                <w:rFonts w:cs="Times New Roman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>&lt;/html&gt;</w:t>
            </w:r>
          </w:p>
        </w:tc>
      </w:tr>
    </w:tbl>
    <w:p w14:paraId="0E539182" w14:textId="77777777" w:rsidR="00294129" w:rsidRDefault="005919C3" w:rsidP="00E2788B">
      <w:pPr>
        <w:spacing w:before="240" w:after="0" w:line="360" w:lineRule="auto"/>
        <w:ind w:left="360"/>
        <w:rPr>
          <w:rFonts w:cs="Times New Roman"/>
        </w:rPr>
      </w:pPr>
      <w:r>
        <w:rPr>
          <w:rFonts w:cs="Times New Roman"/>
        </w:rPr>
        <w:t>Penjelasan</w:t>
      </w:r>
      <w:r w:rsidR="00294129">
        <w:rPr>
          <w:rFonts w:cs="Times New Roman"/>
        </w:rPr>
        <w:t xml:space="preserve"> 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025"/>
        <w:gridCol w:w="6970"/>
      </w:tblGrid>
      <w:tr w:rsidR="00294129" w14:paraId="4886CD12" w14:textId="77777777" w:rsidTr="00E2788B">
        <w:tc>
          <w:tcPr>
            <w:tcW w:w="1954" w:type="dxa"/>
          </w:tcPr>
          <w:p w14:paraId="3701ED9C" w14:textId="77777777" w:rsidR="00294129" w:rsidRDefault="00294129" w:rsidP="002038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html&gt;</w:t>
            </w:r>
            <w:r w:rsidR="00203815">
              <w:rPr>
                <w:rFonts w:cs="Times New Roman"/>
              </w:rPr>
              <w:t>…</w:t>
            </w:r>
            <w:r>
              <w:rPr>
                <w:rFonts w:cs="Times New Roman"/>
              </w:rPr>
              <w:t>&lt;/html&gt;</w:t>
            </w:r>
          </w:p>
        </w:tc>
        <w:tc>
          <w:tcPr>
            <w:tcW w:w="7041" w:type="dxa"/>
          </w:tcPr>
          <w:p w14:paraId="60055B27" w14:textId="77777777" w:rsidR="00294129" w:rsidRPr="00203815" w:rsidRDefault="00203815" w:rsidP="00E9480C">
            <w:pPr>
              <w:spacing w:line="360" w:lineRule="auto"/>
              <w:rPr>
                <w:rFonts w:cs="Times New Roman"/>
              </w:rPr>
            </w:pPr>
            <w:r w:rsidRPr="00203815">
              <w:rPr>
                <w:rFonts w:cs="Times New Roman"/>
                <w:lang w:val="sv-SE"/>
              </w:rPr>
              <w:t>Merupakan tag dasar yang mendefinisikan bahwa dokumen ini adalah dokumen HTML</w:t>
            </w:r>
            <w:r>
              <w:rPr>
                <w:rFonts w:cs="Times New Roman"/>
                <w:lang w:val="sv-SE"/>
              </w:rPr>
              <w:t>.</w:t>
            </w:r>
            <w:r w:rsidRPr="00203815">
              <w:rPr>
                <w:rFonts w:cs="Times New Roman"/>
                <w:lang w:val="sv-SE"/>
              </w:rPr>
              <w:t>Tag &lt;html&gt; sebagai pembuka dokumen HTML dan tag &lt;/html&gt; sebagai penutup dokumen HTML</w:t>
            </w:r>
          </w:p>
        </w:tc>
      </w:tr>
      <w:tr w:rsidR="00294129" w14:paraId="473D016F" w14:textId="77777777" w:rsidTr="00E2788B">
        <w:tc>
          <w:tcPr>
            <w:tcW w:w="1954" w:type="dxa"/>
          </w:tcPr>
          <w:p w14:paraId="76760693" w14:textId="77777777" w:rsidR="00294129" w:rsidRDefault="00294129" w:rsidP="002038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head&gt;</w:t>
            </w:r>
            <w:r w:rsidR="00203815">
              <w:rPr>
                <w:rFonts w:cs="Times New Roman"/>
              </w:rPr>
              <w:t>…</w:t>
            </w:r>
            <w:r>
              <w:rPr>
                <w:rFonts w:cs="Times New Roman"/>
              </w:rPr>
              <w:t>&lt;/head&gt;</w:t>
            </w:r>
          </w:p>
        </w:tc>
        <w:tc>
          <w:tcPr>
            <w:tcW w:w="7041" w:type="dxa"/>
          </w:tcPr>
          <w:p w14:paraId="28E729D8" w14:textId="77777777" w:rsidR="00294129" w:rsidRPr="00203815" w:rsidRDefault="00203815" w:rsidP="00E9480C">
            <w:pPr>
              <w:spacing w:line="360" w:lineRule="auto"/>
              <w:rPr>
                <w:rFonts w:cs="Times New Roman"/>
                <w:b/>
                <w:bCs/>
                <w:sz w:val="28"/>
                <w:szCs w:val="28"/>
                <w:lang w:val="sv-SE"/>
              </w:rPr>
            </w:pPr>
            <w:r w:rsidRPr="00203815">
              <w:rPr>
                <w:rFonts w:cs="Times New Roman"/>
                <w:lang w:val="sv-SE"/>
              </w:rPr>
              <w:t xml:space="preserve">Merupakan tag setelah &lt;html&gt; untuk menuliskan keterangan tentang dokumen HTML. Isi teks diantara &lt;head&gt; dengan &lt;/head&gt; </w:t>
            </w:r>
            <w:r>
              <w:rPr>
                <w:rFonts w:cs="Times New Roman"/>
                <w:lang w:val="sv-SE"/>
              </w:rPr>
              <w:t xml:space="preserve">sering kali </w:t>
            </w:r>
            <w:r>
              <w:rPr>
                <w:rFonts w:cs="Times New Roman"/>
                <w:lang w:val="sv-SE"/>
              </w:rPr>
              <w:lastRenderedPageBreak/>
              <w:t>digunakan untuk mendefinisikan suatu hal yang harus dijalankan terlebih dahulu.</w:t>
            </w:r>
          </w:p>
        </w:tc>
      </w:tr>
      <w:tr w:rsidR="00294129" w14:paraId="0A7CFAB8" w14:textId="77777777" w:rsidTr="00E2788B">
        <w:tc>
          <w:tcPr>
            <w:tcW w:w="1954" w:type="dxa"/>
          </w:tcPr>
          <w:p w14:paraId="0A6CE17C" w14:textId="77777777" w:rsidR="00294129" w:rsidRDefault="00294129" w:rsidP="002038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&lt;title&gt;</w:t>
            </w:r>
            <w:r w:rsidR="00203815">
              <w:rPr>
                <w:rFonts w:cs="Times New Roman"/>
              </w:rPr>
              <w:t>…</w:t>
            </w:r>
            <w:r>
              <w:rPr>
                <w:rFonts w:cs="Times New Roman"/>
              </w:rPr>
              <w:t>&lt;/title&gt;</w:t>
            </w:r>
          </w:p>
        </w:tc>
        <w:tc>
          <w:tcPr>
            <w:tcW w:w="7041" w:type="dxa"/>
          </w:tcPr>
          <w:p w14:paraId="0E130394" w14:textId="77777777" w:rsidR="00294129" w:rsidRPr="00203815" w:rsidRDefault="00203815" w:rsidP="00E9480C">
            <w:pPr>
              <w:spacing w:line="360" w:lineRule="auto"/>
              <w:rPr>
                <w:rFonts w:cs="Times New Roman"/>
              </w:rPr>
            </w:pPr>
            <w:r w:rsidRPr="00203815">
              <w:rPr>
                <w:rFonts w:cs="Times New Roman"/>
                <w:lang w:val="sv-SE"/>
              </w:rPr>
              <w:t xml:space="preserve">Merupakan tag yang digunakan untuk menuliskan judul dokumen HTML. </w:t>
            </w:r>
            <w:r w:rsidRPr="00203815">
              <w:rPr>
                <w:rFonts w:cs="Times New Roman"/>
              </w:rPr>
              <w:t>Hasil tag ini akan ditampilkan dalam window caption browser.</w:t>
            </w:r>
          </w:p>
        </w:tc>
      </w:tr>
      <w:tr w:rsidR="00294129" w14:paraId="1C7EDBA8" w14:textId="77777777" w:rsidTr="00E2788B">
        <w:tc>
          <w:tcPr>
            <w:tcW w:w="1954" w:type="dxa"/>
          </w:tcPr>
          <w:p w14:paraId="77AB0FED" w14:textId="77777777" w:rsidR="00294129" w:rsidRDefault="00203815" w:rsidP="00203815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body&gt;…&lt;/body&gt;</w:t>
            </w:r>
          </w:p>
        </w:tc>
        <w:tc>
          <w:tcPr>
            <w:tcW w:w="7041" w:type="dxa"/>
          </w:tcPr>
          <w:p w14:paraId="788EE1F1" w14:textId="77777777" w:rsidR="00294129" w:rsidRPr="00203815" w:rsidRDefault="00203815" w:rsidP="00E9480C">
            <w:pPr>
              <w:spacing w:line="360" w:lineRule="auto"/>
              <w:rPr>
                <w:rFonts w:cs="Times New Roman"/>
                <w:lang w:val="sv-SE"/>
              </w:rPr>
            </w:pPr>
            <w:r w:rsidRPr="00203815">
              <w:rPr>
                <w:rFonts w:cs="Times New Roman"/>
                <w:lang w:val="sv-SE"/>
              </w:rPr>
              <w:t>Merupakan section dalam dokumen HTML yang akan ditampilkan dalam browser.</w:t>
            </w:r>
          </w:p>
        </w:tc>
      </w:tr>
    </w:tbl>
    <w:p w14:paraId="49BD6E4F" w14:textId="77777777" w:rsidR="005919C3" w:rsidRDefault="005919C3" w:rsidP="00E2788B">
      <w:pPr>
        <w:spacing w:before="240" w:after="0" w:line="360" w:lineRule="auto"/>
        <w:ind w:left="360"/>
        <w:rPr>
          <w:rFonts w:cs="Times New Roman"/>
        </w:rPr>
      </w:pPr>
      <w:r>
        <w:rPr>
          <w:rFonts w:cs="Times New Roman"/>
        </w:rPr>
        <w:t>Aturan :</w:t>
      </w:r>
    </w:p>
    <w:p w14:paraId="033DA1F9" w14:textId="77777777" w:rsidR="005919C3" w:rsidRDefault="005919C3" w:rsidP="00E9480C">
      <w:pPr>
        <w:spacing w:after="0" w:line="360" w:lineRule="auto"/>
        <w:ind w:left="284"/>
        <w:rPr>
          <w:rFonts w:cs="Times New Roman"/>
        </w:rPr>
      </w:pPr>
      <w:r>
        <w:rPr>
          <w:rFonts w:cs="Times New Roman"/>
        </w:rPr>
        <w:t xml:space="preserve">- </w:t>
      </w:r>
      <w:r w:rsidRPr="005919C3">
        <w:rPr>
          <w:rFonts w:cs="Times New Roman"/>
        </w:rPr>
        <w:t>Tag HTML diapit dengan dua karakter kurung bersudut, &lt; dan &gt;.</w:t>
      </w:r>
    </w:p>
    <w:p w14:paraId="6E7B75B1" w14:textId="77777777" w:rsidR="005919C3" w:rsidRDefault="005919C3" w:rsidP="00E9480C">
      <w:pPr>
        <w:spacing w:after="0" w:line="360" w:lineRule="auto"/>
        <w:ind w:left="284"/>
        <w:rPr>
          <w:rFonts w:cs="Times New Roman"/>
        </w:rPr>
      </w:pPr>
      <w:r>
        <w:rPr>
          <w:rFonts w:cs="Times New Roman"/>
        </w:rPr>
        <w:t xml:space="preserve">- </w:t>
      </w:r>
      <w:r w:rsidRPr="005919C3">
        <w:rPr>
          <w:rFonts w:cs="Times New Roman"/>
        </w:rPr>
        <w:t>Tag HTML secara normal selalu berpas</w:t>
      </w:r>
      <w:r>
        <w:rPr>
          <w:rFonts w:cs="Times New Roman"/>
        </w:rPr>
        <w:t>angan seperti &lt;H1&gt; dengan &lt;/H1&gt;</w:t>
      </w:r>
      <w:r w:rsidR="00BE3112">
        <w:rPr>
          <w:rFonts w:cs="Times New Roman"/>
        </w:rPr>
        <w:t>.</w:t>
      </w:r>
    </w:p>
    <w:p w14:paraId="115EF5E7" w14:textId="76C2EFC4" w:rsidR="005919C3" w:rsidRDefault="005919C3" w:rsidP="00E9480C">
      <w:pPr>
        <w:spacing w:after="0" w:line="360" w:lineRule="auto"/>
        <w:ind w:left="284"/>
        <w:rPr>
          <w:rFonts w:cs="Times New Roman"/>
        </w:rPr>
      </w:pPr>
      <w:r>
        <w:rPr>
          <w:rFonts w:cs="Times New Roman"/>
        </w:rPr>
        <w:t xml:space="preserve">- </w:t>
      </w:r>
      <w:r w:rsidRPr="005919C3">
        <w:rPr>
          <w:rFonts w:cs="Times New Roman"/>
        </w:rPr>
        <w:t xml:space="preserve">Tag HTML tidak ‘case sensitive’, </w:t>
      </w:r>
      <w:r>
        <w:rPr>
          <w:rFonts w:cs="Times New Roman"/>
        </w:rPr>
        <w:t>seperti</w:t>
      </w:r>
      <w:r w:rsidRPr="005919C3">
        <w:rPr>
          <w:rFonts w:cs="Times New Roman"/>
        </w:rPr>
        <w:t xml:space="preserve"> &lt;H1&gt; dengan &lt;h1&gt;</w:t>
      </w:r>
      <w:r w:rsidR="00BE3112">
        <w:rPr>
          <w:rFonts w:cs="Times New Roman"/>
        </w:rPr>
        <w:t>.</w:t>
      </w:r>
    </w:p>
    <w:p w14:paraId="62E13F0B" w14:textId="0F4BAB18" w:rsidR="00FC033A" w:rsidRDefault="00FC033A">
      <w:pPr>
        <w:pStyle w:val="Heading2"/>
        <w:numPr>
          <w:ilvl w:val="0"/>
          <w:numId w:val="8"/>
        </w:numPr>
        <w:spacing w:after="0" w:line="360" w:lineRule="auto"/>
      </w:pPr>
      <w:bookmarkStart w:id="3" w:name="_Toc1941313"/>
      <w:r>
        <w:t>Membuat File HTML</w:t>
      </w:r>
    </w:p>
    <w:p w14:paraId="64EF5E9B" w14:textId="4D1026E1" w:rsidR="00FC033A" w:rsidRDefault="00FC033A" w:rsidP="002F063D">
      <w:pPr>
        <w:pStyle w:val="ListParagraph"/>
        <w:numPr>
          <w:ilvl w:val="0"/>
          <w:numId w:val="9"/>
        </w:numPr>
        <w:spacing w:after="0" w:line="360" w:lineRule="auto"/>
      </w:pPr>
      <w:r>
        <w:t>Buat sebuah folder</w:t>
      </w:r>
      <w:r w:rsidR="002F063D">
        <w:t xml:space="preserve"> baru</w:t>
      </w:r>
      <w:r>
        <w:t xml:space="preserve"> pada file explorer letakkan bebas pada directory manapun.</w:t>
      </w:r>
    </w:p>
    <w:p w14:paraId="58DFB77D" w14:textId="3AEEF8AC" w:rsidR="002F063D" w:rsidRDefault="002F063D" w:rsidP="002F063D">
      <w:pPr>
        <w:pStyle w:val="ListParagraph"/>
        <w:spacing w:after="0" w:line="360" w:lineRule="auto"/>
        <w:jc w:val="center"/>
      </w:pPr>
      <w:r>
        <w:rPr>
          <w:noProof/>
        </w:rPr>
        <w:drawing>
          <wp:inline distT="0" distB="0" distL="0" distR="0" wp14:anchorId="7CC6B0D4" wp14:editId="145E48B1">
            <wp:extent cx="2771775" cy="17954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0985" cy="18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59F5D" w14:textId="28F8A722" w:rsidR="00FC033A" w:rsidRDefault="002F063D" w:rsidP="002F063D">
      <w:pPr>
        <w:pStyle w:val="ListParagraph"/>
        <w:numPr>
          <w:ilvl w:val="0"/>
          <w:numId w:val="9"/>
        </w:numPr>
        <w:spacing w:line="360" w:lineRule="auto"/>
      </w:pPr>
      <w:r>
        <w:t>Kemudian buka text editor yang sudah terinstal, contoh jika memakai visual studio code silahkan klik menu file &gt; open folder kemudian cari folder yang sudah dibuat sebelumnya</w:t>
      </w:r>
    </w:p>
    <w:p w14:paraId="4AE19072" w14:textId="3C84AF4E" w:rsidR="002F063D" w:rsidRDefault="003E1E98" w:rsidP="003E1E98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49461E99" wp14:editId="2210B691">
            <wp:extent cx="5200650" cy="18573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79341" w14:textId="7A73D662" w:rsidR="002F063D" w:rsidRDefault="003E1E98" w:rsidP="003E1E98">
      <w:pPr>
        <w:pStyle w:val="ListParagraph"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48F45FB8" wp14:editId="475AA121">
            <wp:extent cx="5038064" cy="19431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0364" cy="195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7F908" w14:textId="1647FC46" w:rsidR="003E1E98" w:rsidRDefault="003E1E98" w:rsidP="002F063D">
      <w:pPr>
        <w:pStyle w:val="ListParagraph"/>
        <w:numPr>
          <w:ilvl w:val="0"/>
          <w:numId w:val="9"/>
        </w:numPr>
        <w:spacing w:line="360" w:lineRule="auto"/>
      </w:pPr>
      <w:r>
        <w:t>Kemudian buat sebuah file dengan nama index.html</w:t>
      </w:r>
    </w:p>
    <w:p w14:paraId="62A5C55F" w14:textId="54BF98BF" w:rsidR="003E1E98" w:rsidRDefault="003E1E98" w:rsidP="003E1E98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5553C17C" wp14:editId="737D6B3A">
            <wp:extent cx="2581275" cy="1169296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9021" cy="117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E3BA" w14:textId="2126D051" w:rsidR="003E1E98" w:rsidRDefault="003E1E98" w:rsidP="002F063D">
      <w:pPr>
        <w:pStyle w:val="ListParagraph"/>
        <w:numPr>
          <w:ilvl w:val="0"/>
          <w:numId w:val="9"/>
        </w:numPr>
        <w:spacing w:line="360" w:lineRule="auto"/>
      </w:pPr>
      <w:r>
        <w:t>Buka file index.html kemudian tambahkan source code berikut</w:t>
      </w:r>
    </w:p>
    <w:p w14:paraId="6DB68BBC" w14:textId="77777777" w:rsidR="003E1E98" w:rsidRPr="003E1E98" w:rsidRDefault="003E1E98" w:rsidP="003E1E98">
      <w:pPr>
        <w:pStyle w:val="ListParagraph"/>
        <w:spacing w:after="0" w:line="360" w:lineRule="auto"/>
        <w:rPr>
          <w:rFonts w:cs="Times New Roman"/>
        </w:rPr>
      </w:pPr>
      <w:r w:rsidRPr="003E1E98"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E1E98" w14:paraId="58AB880B" w14:textId="77777777" w:rsidTr="003E1E98">
        <w:tc>
          <w:tcPr>
            <w:tcW w:w="8635" w:type="dxa"/>
          </w:tcPr>
          <w:p w14:paraId="0F1BA356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>&lt;!DOCTYPE html&gt;</w:t>
            </w:r>
          </w:p>
          <w:p w14:paraId="3255CD6B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>&lt;html&gt;</w:t>
            </w:r>
          </w:p>
          <w:p w14:paraId="20B65E09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head&gt;</w:t>
            </w:r>
          </w:p>
          <w:p w14:paraId="0F4242C9" w14:textId="544C2402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    &lt;title&gt; Praktikum Web 202</w:t>
            </w:r>
            <w:r>
              <w:rPr>
                <w:rFonts w:ascii="Courier New" w:hAnsi="Courier New" w:cs="Courier New"/>
                <w:sz w:val="20"/>
                <w:szCs w:val="18"/>
              </w:rPr>
              <w:t>3</w:t>
            </w:r>
            <w:r w:rsidRPr="00C77A22">
              <w:rPr>
                <w:rFonts w:ascii="Courier New" w:hAnsi="Courier New" w:cs="Courier New"/>
                <w:sz w:val="20"/>
                <w:szCs w:val="18"/>
              </w:rPr>
              <w:t>&lt;/title&gt;</w:t>
            </w:r>
          </w:p>
          <w:p w14:paraId="7C08BF61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/head&gt;</w:t>
            </w:r>
          </w:p>
          <w:p w14:paraId="76A2EC70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body&gt;</w:t>
            </w:r>
          </w:p>
          <w:p w14:paraId="63557CCC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    Hello world</w:t>
            </w:r>
          </w:p>
          <w:p w14:paraId="61A17E8A" w14:textId="77777777" w:rsidR="003E1E98" w:rsidRPr="00C77A22" w:rsidRDefault="003E1E98" w:rsidP="00DA4208">
            <w:pPr>
              <w:rPr>
                <w:rFonts w:ascii="Courier New" w:hAnsi="Courier New" w:cs="Courier New"/>
                <w:sz w:val="20"/>
                <w:szCs w:val="18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 xml:space="preserve">    &lt;/body&gt;</w:t>
            </w:r>
          </w:p>
          <w:p w14:paraId="0B806B92" w14:textId="77777777" w:rsidR="003E1E98" w:rsidRDefault="003E1E98" w:rsidP="00DA4208">
            <w:pPr>
              <w:rPr>
                <w:rFonts w:cs="Times New Roman"/>
              </w:rPr>
            </w:pPr>
            <w:r w:rsidRPr="00C77A22">
              <w:rPr>
                <w:rFonts w:ascii="Courier New" w:hAnsi="Courier New" w:cs="Courier New"/>
                <w:sz w:val="20"/>
                <w:szCs w:val="18"/>
              </w:rPr>
              <w:t>&lt;/html&gt;</w:t>
            </w:r>
          </w:p>
        </w:tc>
      </w:tr>
    </w:tbl>
    <w:p w14:paraId="6912846C" w14:textId="77777777" w:rsidR="003E1E98" w:rsidRDefault="003E1E98" w:rsidP="003E1E98">
      <w:pPr>
        <w:pStyle w:val="ListParagraph"/>
        <w:spacing w:line="360" w:lineRule="auto"/>
      </w:pPr>
    </w:p>
    <w:p w14:paraId="3360BC5B" w14:textId="2D878F13" w:rsidR="003E1E98" w:rsidRDefault="003E1E98" w:rsidP="002F063D">
      <w:pPr>
        <w:pStyle w:val="ListParagraph"/>
        <w:numPr>
          <w:ilvl w:val="0"/>
          <w:numId w:val="9"/>
        </w:numPr>
        <w:spacing w:line="360" w:lineRule="auto"/>
      </w:pPr>
      <w:r>
        <w:t>Untuk membuka hasil file index.html tersebut cari file index.html di folder yang dibuat di awal tadi. Klik 2 kali pada file index.html lalu hasil akan terbuka pada default browser laptop/pc.</w:t>
      </w:r>
    </w:p>
    <w:p w14:paraId="4488A13F" w14:textId="2ED8A388" w:rsidR="003E1E98" w:rsidRPr="00FC033A" w:rsidRDefault="00853644" w:rsidP="00853644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48065B18" wp14:editId="2E43E094">
            <wp:extent cx="4410075" cy="1576834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6170" cy="157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C4702" w14:textId="6C9673B1" w:rsidR="00387235" w:rsidRDefault="001248DE">
      <w:pPr>
        <w:pStyle w:val="Heading2"/>
        <w:numPr>
          <w:ilvl w:val="0"/>
          <w:numId w:val="8"/>
        </w:numPr>
        <w:spacing w:after="0" w:line="360" w:lineRule="auto"/>
      </w:pPr>
      <w:r>
        <w:lastRenderedPageBreak/>
        <w:t>Dasar</w:t>
      </w:r>
      <w:r w:rsidR="005753ED">
        <w:t xml:space="preserve"> - Dasar</w:t>
      </w:r>
      <w:r>
        <w:t xml:space="preserve"> HTML</w:t>
      </w:r>
      <w:bookmarkEnd w:id="3"/>
    </w:p>
    <w:p w14:paraId="090CD206" w14:textId="77777777" w:rsidR="001248DE" w:rsidRDefault="008840A3" w:rsidP="00B073A3">
      <w:pPr>
        <w:pStyle w:val="Heading3"/>
        <w:spacing w:line="360" w:lineRule="auto"/>
        <w:ind w:left="720"/>
      </w:pPr>
      <w:bookmarkStart w:id="4" w:name="_Toc1941314"/>
      <w:r w:rsidRPr="009B59D6">
        <w:t>Heading</w:t>
      </w:r>
      <w:bookmarkEnd w:id="4"/>
    </w:p>
    <w:p w14:paraId="4BE1EFCC" w14:textId="77777777" w:rsidR="009B59D6" w:rsidRPr="009B59D6" w:rsidRDefault="009B59D6" w:rsidP="00853644">
      <w:pPr>
        <w:spacing w:after="0" w:line="360" w:lineRule="auto"/>
        <w:ind w:left="720"/>
        <w:rPr>
          <w:rFonts w:cs="Times New Roman"/>
        </w:rPr>
      </w:pPr>
      <w:r w:rsidRPr="009B59D6"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012A33" w:rsidRPr="00012A33" w14:paraId="1DD9DDD9" w14:textId="77777777" w:rsidTr="00853644">
        <w:tc>
          <w:tcPr>
            <w:tcW w:w="8635" w:type="dxa"/>
          </w:tcPr>
          <w:p w14:paraId="1BB87EF1" w14:textId="4D4E771A" w:rsidR="00012A33" w:rsidRPr="00012A33" w:rsidRDefault="0017670E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>
              <w:rPr>
                <w:rFonts w:ascii="Courier New" w:hAnsi="Courier New" w:cs="Courier New"/>
                <w:sz w:val="20"/>
                <w:szCs w:val="18"/>
              </w:rPr>
              <w:t xml:space="preserve">    </w:t>
            </w:r>
            <w:r w:rsidR="00012A33" w:rsidRPr="00012A33">
              <w:rPr>
                <w:rFonts w:ascii="Courier New" w:hAnsi="Courier New" w:cs="Courier New"/>
                <w:sz w:val="20"/>
                <w:szCs w:val="18"/>
              </w:rPr>
              <w:t>&lt;body&gt;</w:t>
            </w:r>
          </w:p>
          <w:p w14:paraId="0FEA929C" w14:textId="4F9B365B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    &lt;h1&gt;</w:t>
            </w:r>
            <w:r w:rsidR="00AB24D7">
              <w:rPr>
                <w:rFonts w:ascii="Courier New" w:hAnsi="Courier New" w:cs="Courier New"/>
                <w:sz w:val="20"/>
                <w:szCs w:val="18"/>
              </w:rPr>
              <w:t>Heading 1</w:t>
            </w:r>
            <w:r w:rsidRPr="00012A33">
              <w:rPr>
                <w:rFonts w:ascii="Courier New" w:hAnsi="Courier New" w:cs="Courier New"/>
                <w:sz w:val="20"/>
                <w:szCs w:val="18"/>
              </w:rPr>
              <w:t>&lt;/h1&gt;</w:t>
            </w:r>
          </w:p>
          <w:p w14:paraId="350720D9" w14:textId="05B95E30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    &lt;h2&gt;</w:t>
            </w:r>
            <w:r w:rsidR="00AB24D7">
              <w:rPr>
                <w:rFonts w:ascii="Courier New" w:hAnsi="Courier New" w:cs="Courier New"/>
                <w:sz w:val="20"/>
                <w:szCs w:val="18"/>
              </w:rPr>
              <w:t>Heading 2</w:t>
            </w:r>
            <w:r w:rsidRPr="00012A33">
              <w:rPr>
                <w:rFonts w:ascii="Courier New" w:hAnsi="Courier New" w:cs="Courier New"/>
                <w:sz w:val="20"/>
                <w:szCs w:val="18"/>
              </w:rPr>
              <w:t>&lt;/h2&gt;</w:t>
            </w:r>
          </w:p>
          <w:p w14:paraId="6D83E4D1" w14:textId="0B2881DE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    &lt;h3&gt;</w:t>
            </w:r>
            <w:r w:rsidR="00AB24D7">
              <w:rPr>
                <w:rFonts w:ascii="Courier New" w:hAnsi="Courier New" w:cs="Courier New"/>
                <w:sz w:val="20"/>
                <w:szCs w:val="18"/>
              </w:rPr>
              <w:t>Heading</w:t>
            </w: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3&lt;/h3&gt;</w:t>
            </w:r>
          </w:p>
          <w:p w14:paraId="77EE2AC5" w14:textId="0A5165FE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    &lt;h4&gt;</w:t>
            </w:r>
            <w:r w:rsidR="00AB24D7">
              <w:rPr>
                <w:rFonts w:ascii="Courier New" w:hAnsi="Courier New" w:cs="Courier New"/>
                <w:sz w:val="20"/>
                <w:szCs w:val="18"/>
              </w:rPr>
              <w:t>Heading</w:t>
            </w: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4&lt;/h4&gt;</w:t>
            </w:r>
          </w:p>
          <w:p w14:paraId="06EBC9B8" w14:textId="7B4AE067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    &lt;h5&gt;</w:t>
            </w:r>
            <w:r w:rsidR="00AB24D7">
              <w:rPr>
                <w:rFonts w:ascii="Courier New" w:hAnsi="Courier New" w:cs="Courier New"/>
                <w:sz w:val="20"/>
                <w:szCs w:val="18"/>
              </w:rPr>
              <w:t>Heading</w:t>
            </w: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5&lt;/h5&gt;</w:t>
            </w:r>
          </w:p>
          <w:p w14:paraId="1EA65EF4" w14:textId="27415592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    &lt;h6&gt;</w:t>
            </w:r>
            <w:r w:rsidR="00AB24D7">
              <w:rPr>
                <w:rFonts w:ascii="Courier New" w:hAnsi="Courier New" w:cs="Courier New"/>
                <w:sz w:val="20"/>
                <w:szCs w:val="18"/>
              </w:rPr>
              <w:t>Heading</w:t>
            </w: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6&lt;/h6&gt;</w:t>
            </w:r>
          </w:p>
          <w:p w14:paraId="52A1A23D" w14:textId="6F957893" w:rsidR="00012A33" w:rsidRPr="00012A33" w:rsidRDefault="00012A33" w:rsidP="005A76D2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012A33">
              <w:rPr>
                <w:rFonts w:ascii="Courier New" w:hAnsi="Courier New" w:cs="Courier New"/>
                <w:sz w:val="20"/>
                <w:szCs w:val="18"/>
              </w:rPr>
              <w:t xml:space="preserve">    &lt;/body&gt;</w:t>
            </w:r>
          </w:p>
        </w:tc>
      </w:tr>
    </w:tbl>
    <w:p w14:paraId="15DBC9FA" w14:textId="77777777" w:rsidR="009B59D6" w:rsidRDefault="009B59D6" w:rsidP="00B073A3">
      <w:pPr>
        <w:spacing w:before="240" w:after="0" w:line="360" w:lineRule="auto"/>
        <w:ind w:left="720"/>
        <w:rPr>
          <w:rFonts w:cs="Times New Roman"/>
        </w:rPr>
      </w:pPr>
      <w:r>
        <w:rPr>
          <w:rFonts w:cs="Times New Roman"/>
        </w:rPr>
        <w:t>Hasil :</w:t>
      </w:r>
    </w:p>
    <w:p w14:paraId="2BE04926" w14:textId="43FD2615" w:rsidR="009B59D6" w:rsidRPr="009B59D6" w:rsidRDefault="00B073A3" w:rsidP="00B073A3">
      <w:pPr>
        <w:spacing w:after="0" w:line="360" w:lineRule="auto"/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61AABD35" wp14:editId="254AC04A">
            <wp:extent cx="1971675" cy="254297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4036" cy="2546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2FBAA" w14:textId="77777777" w:rsidR="009B59D6" w:rsidRDefault="009B59D6" w:rsidP="00B073A3">
      <w:pPr>
        <w:spacing w:after="0" w:line="360" w:lineRule="auto"/>
        <w:ind w:left="720"/>
        <w:rPr>
          <w:rFonts w:cs="Times New Roman"/>
          <w:lang w:val="sv-SE"/>
        </w:rPr>
      </w:pPr>
      <w:r w:rsidRPr="00B073A3">
        <w:rPr>
          <w:rFonts w:cs="Times New Roman"/>
        </w:rPr>
        <w:t>Penjelasan</w:t>
      </w:r>
      <w:r>
        <w:rPr>
          <w:rFonts w:cs="Times New Roman"/>
          <w:lang w:val="sv-SE"/>
        </w:rPr>
        <w:t xml:space="preserve"> :</w:t>
      </w:r>
    </w:p>
    <w:p w14:paraId="2E5D7FD3" w14:textId="77777777" w:rsidR="008840A3" w:rsidRPr="009B59D6" w:rsidRDefault="009B59D6" w:rsidP="00B073A3">
      <w:pPr>
        <w:spacing w:line="360" w:lineRule="auto"/>
        <w:ind w:left="720" w:firstLine="720"/>
        <w:rPr>
          <w:rFonts w:cs="Times New Roman"/>
          <w:b/>
          <w:bCs/>
          <w:sz w:val="32"/>
          <w:szCs w:val="28"/>
          <w:lang w:val="sv-SE"/>
        </w:rPr>
      </w:pPr>
      <w:r w:rsidRPr="009B59D6">
        <w:rPr>
          <w:rFonts w:cs="Times New Roman"/>
          <w:lang w:val="sv-SE"/>
        </w:rPr>
        <w:t>Tag head</w:t>
      </w:r>
      <w:r>
        <w:rPr>
          <w:rFonts w:cs="Times New Roman"/>
          <w:lang w:val="sv-SE"/>
        </w:rPr>
        <w:t>ing ak</w:t>
      </w:r>
      <w:r w:rsidRPr="009B59D6">
        <w:rPr>
          <w:rFonts w:cs="Times New Roman"/>
          <w:lang w:val="sv-SE"/>
        </w:rPr>
        <w:t>an membuat tulisan ditampilkan dengan huruf yang lebih besar atau ditebalkan. Heading dimanfaatkan untuk menandai judul topic atau untuk men</w:t>
      </w:r>
      <w:r>
        <w:rPr>
          <w:rFonts w:cs="Times New Roman"/>
          <w:lang w:val="sv-SE"/>
        </w:rPr>
        <w:t>unjukkan tingkat keberartian dar</w:t>
      </w:r>
      <w:r w:rsidRPr="009B59D6">
        <w:rPr>
          <w:rFonts w:cs="Times New Roman"/>
          <w:lang w:val="sv-SE"/>
        </w:rPr>
        <w:t>i teks yang akan dituliskan.</w:t>
      </w:r>
      <w:r>
        <w:rPr>
          <w:rFonts w:cs="Times New Roman"/>
          <w:b/>
          <w:bCs/>
          <w:sz w:val="32"/>
          <w:szCs w:val="28"/>
          <w:lang w:val="sv-SE"/>
        </w:rPr>
        <w:t xml:space="preserve"> </w:t>
      </w:r>
      <w:r w:rsidRPr="009B59D6">
        <w:rPr>
          <w:rFonts w:cs="Times New Roman"/>
          <w:lang w:val="sv-SE"/>
        </w:rPr>
        <w:t xml:space="preserve">Ada 6 tingkat heading dalam HTML, dinomori dari satu sampai dengan 6. </w:t>
      </w:r>
      <w:r w:rsidRPr="009B59D6">
        <w:rPr>
          <w:rFonts w:cs="Times New Roman"/>
        </w:rPr>
        <w:t>Nomor 1 merupakan heading yang terbesar.</w:t>
      </w:r>
    </w:p>
    <w:p w14:paraId="53FD9E0A" w14:textId="02EACC1B" w:rsidR="008840A3" w:rsidRDefault="008840A3" w:rsidP="00B073A3">
      <w:pPr>
        <w:pStyle w:val="Heading3"/>
        <w:spacing w:line="360" w:lineRule="auto"/>
        <w:ind w:left="720"/>
      </w:pPr>
      <w:bookmarkStart w:id="5" w:name="_Toc1941315"/>
      <w:r>
        <w:t>Paragraph</w:t>
      </w:r>
      <w:bookmarkEnd w:id="5"/>
    </w:p>
    <w:p w14:paraId="43A4BE0C" w14:textId="77777777" w:rsidR="008840A3" w:rsidRDefault="009B59D6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17670E" w:rsidRPr="00012A33" w14:paraId="084C9B33" w14:textId="77777777" w:rsidTr="00B073A3">
        <w:tc>
          <w:tcPr>
            <w:tcW w:w="8635" w:type="dxa"/>
          </w:tcPr>
          <w:p w14:paraId="634CB4FE" w14:textId="77777777" w:rsidR="0017670E" w:rsidRPr="0017670E" w:rsidRDefault="0017670E" w:rsidP="00AB24D7">
            <w:pPr>
              <w:ind w:left="-258"/>
              <w:rPr>
                <w:rFonts w:ascii="Courier New" w:hAnsi="Courier New" w:cs="Courier New"/>
                <w:sz w:val="20"/>
                <w:szCs w:val="18"/>
              </w:rPr>
            </w:pPr>
            <w:r w:rsidRPr="0017670E">
              <w:rPr>
                <w:rFonts w:ascii="Courier New" w:hAnsi="Courier New" w:cs="Courier New"/>
                <w:sz w:val="20"/>
                <w:szCs w:val="18"/>
              </w:rPr>
              <w:t xml:space="preserve">  &lt;body&gt;</w:t>
            </w:r>
          </w:p>
          <w:p w14:paraId="10C853BC" w14:textId="6FEB3414" w:rsidR="0017670E" w:rsidRPr="0017670E" w:rsidRDefault="0017670E" w:rsidP="00AB24D7">
            <w:pPr>
              <w:ind w:left="-258"/>
              <w:rPr>
                <w:rFonts w:ascii="Courier New" w:hAnsi="Courier New" w:cs="Courier New"/>
                <w:sz w:val="20"/>
                <w:szCs w:val="18"/>
              </w:rPr>
            </w:pPr>
            <w:r w:rsidRPr="0017670E">
              <w:rPr>
                <w:rFonts w:ascii="Courier New" w:hAnsi="Courier New" w:cs="Courier New"/>
                <w:sz w:val="20"/>
                <w:szCs w:val="18"/>
              </w:rPr>
              <w:t xml:space="preserve">      &lt;p&gt; Ini Paragraf Pertama&lt;/p&gt;</w:t>
            </w:r>
          </w:p>
          <w:p w14:paraId="70411681" w14:textId="77777777" w:rsidR="0017670E" w:rsidRPr="0017670E" w:rsidRDefault="0017670E" w:rsidP="00AB24D7">
            <w:pPr>
              <w:ind w:left="-258"/>
              <w:rPr>
                <w:rFonts w:ascii="Courier New" w:hAnsi="Courier New" w:cs="Courier New"/>
                <w:sz w:val="20"/>
                <w:szCs w:val="18"/>
              </w:rPr>
            </w:pPr>
            <w:r w:rsidRPr="0017670E">
              <w:rPr>
                <w:rFonts w:ascii="Courier New" w:hAnsi="Courier New" w:cs="Courier New"/>
                <w:sz w:val="20"/>
                <w:szCs w:val="18"/>
              </w:rPr>
              <w:tab/>
              <w:t xml:space="preserve">    &lt;p&gt; Ini Paragraf Selanjutnya.&lt;/p&gt;</w:t>
            </w:r>
          </w:p>
          <w:p w14:paraId="2CFD30F9" w14:textId="6688D80C" w:rsidR="0017670E" w:rsidRPr="00012A33" w:rsidRDefault="0017670E" w:rsidP="00AB24D7">
            <w:pPr>
              <w:ind w:left="-258"/>
              <w:rPr>
                <w:rFonts w:ascii="Courier New" w:hAnsi="Courier New" w:cs="Courier New"/>
                <w:sz w:val="20"/>
                <w:szCs w:val="18"/>
              </w:rPr>
            </w:pPr>
            <w:r w:rsidRPr="0017670E">
              <w:rPr>
                <w:rFonts w:ascii="Courier New" w:hAnsi="Courier New" w:cs="Courier New"/>
                <w:sz w:val="20"/>
                <w:szCs w:val="18"/>
              </w:rPr>
              <w:t xml:space="preserve">  &lt;/body&gt;</w:t>
            </w:r>
          </w:p>
        </w:tc>
      </w:tr>
    </w:tbl>
    <w:p w14:paraId="221BB917" w14:textId="3BCB42B7" w:rsidR="002D5846" w:rsidRDefault="002D5846" w:rsidP="008840A3">
      <w:pPr>
        <w:ind w:left="567"/>
        <w:rPr>
          <w:rFonts w:cs="Times New Roman"/>
        </w:rPr>
      </w:pPr>
    </w:p>
    <w:p w14:paraId="7FCB3B72" w14:textId="77777777" w:rsidR="00B073A3" w:rsidRDefault="00B073A3" w:rsidP="008840A3">
      <w:pPr>
        <w:ind w:left="567"/>
        <w:rPr>
          <w:rFonts w:cs="Times New Roman"/>
        </w:rPr>
      </w:pPr>
    </w:p>
    <w:p w14:paraId="1C985BF5" w14:textId="77777777" w:rsidR="009B59D6" w:rsidRDefault="009B59D6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lastRenderedPageBreak/>
        <w:t>Hasil :</w:t>
      </w:r>
    </w:p>
    <w:p w14:paraId="288E5379" w14:textId="54710874" w:rsidR="00CD61F8" w:rsidRDefault="00B073A3" w:rsidP="00AB24D7">
      <w:pPr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F5E3777" wp14:editId="2C82843B">
            <wp:extent cx="2628900" cy="14859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51CCC" w14:textId="77777777" w:rsidR="009B59D6" w:rsidRDefault="009B59D6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Penjelasan :</w:t>
      </w:r>
    </w:p>
    <w:p w14:paraId="65CEC820" w14:textId="37328DA6" w:rsidR="00C06397" w:rsidRPr="00267FEE" w:rsidRDefault="00267FEE" w:rsidP="00B073A3">
      <w:pPr>
        <w:spacing w:line="360" w:lineRule="auto"/>
        <w:ind w:left="720" w:firstLine="426"/>
        <w:rPr>
          <w:rFonts w:cs="Times New Roman"/>
          <w:lang w:val="sv-SE"/>
        </w:rPr>
      </w:pPr>
      <w:r w:rsidRPr="00267FEE">
        <w:rPr>
          <w:rFonts w:cs="Times New Roman"/>
          <w:lang w:val="sv-SE"/>
        </w:rPr>
        <w:t xml:space="preserve">Setiap paragraf harus </w:t>
      </w:r>
      <w:r>
        <w:rPr>
          <w:rFonts w:cs="Times New Roman"/>
          <w:lang w:val="sv-SE"/>
        </w:rPr>
        <w:t>dimulai dengan memberi tag &lt;p&gt; namun d</w:t>
      </w:r>
      <w:r w:rsidRPr="00267FEE">
        <w:rPr>
          <w:rFonts w:cs="Times New Roman"/>
          <w:lang w:val="sv-SE"/>
        </w:rPr>
        <w:t xml:space="preserve">iakhir paragraf tidak diharuskan menuliskan &lt;/p&gt; sebagai akhir paragraf, karena tag &lt;p&gt; tidak didefinisikan mempunyai tag akhir. </w:t>
      </w:r>
      <w:r>
        <w:rPr>
          <w:rFonts w:cs="Times New Roman"/>
          <w:lang w:val="sv-SE"/>
        </w:rPr>
        <w:t>Namun apabila ingin membuat</w:t>
      </w:r>
      <w:r w:rsidRPr="00267FEE">
        <w:rPr>
          <w:rFonts w:cs="Times New Roman"/>
          <w:lang w:val="sv-SE"/>
        </w:rPr>
        <w:t xml:space="preserve"> paragraf </w:t>
      </w:r>
      <w:r w:rsidR="002E740D">
        <w:rPr>
          <w:rFonts w:cs="Times New Roman"/>
          <w:lang w:val="sv-SE"/>
        </w:rPr>
        <w:t>baru</w:t>
      </w:r>
      <w:r w:rsidR="008F2F32">
        <w:rPr>
          <w:rFonts w:cs="Times New Roman"/>
          <w:lang w:val="sv-SE"/>
        </w:rPr>
        <w:t xml:space="preserve"> , </w:t>
      </w:r>
      <w:r w:rsidRPr="00267FEE">
        <w:rPr>
          <w:rFonts w:cs="Times New Roman"/>
          <w:lang w:val="sv-SE"/>
        </w:rPr>
        <w:t>ha</w:t>
      </w:r>
      <w:r>
        <w:rPr>
          <w:rFonts w:cs="Times New Roman"/>
          <w:lang w:val="sv-SE"/>
        </w:rPr>
        <w:t>rus dimu</w:t>
      </w:r>
      <w:r w:rsidRPr="00267FEE">
        <w:rPr>
          <w:rFonts w:cs="Times New Roman"/>
          <w:lang w:val="sv-SE"/>
        </w:rPr>
        <w:t>l</w:t>
      </w:r>
      <w:r>
        <w:rPr>
          <w:rFonts w:cs="Times New Roman"/>
          <w:lang w:val="sv-SE"/>
        </w:rPr>
        <w:t>a</w:t>
      </w:r>
      <w:r w:rsidRPr="00267FEE">
        <w:rPr>
          <w:rFonts w:cs="Times New Roman"/>
          <w:lang w:val="sv-SE"/>
        </w:rPr>
        <w:t xml:space="preserve">i dengan </w:t>
      </w:r>
      <w:r w:rsidR="008F2F32">
        <w:rPr>
          <w:rFonts w:cs="Times New Roman"/>
          <w:lang w:val="sv-SE"/>
        </w:rPr>
        <w:t xml:space="preserve">tag </w:t>
      </w:r>
      <w:r w:rsidRPr="00267FEE">
        <w:rPr>
          <w:rFonts w:cs="Times New Roman"/>
          <w:lang w:val="sv-SE"/>
        </w:rPr>
        <w:t>&lt;p&gt; kembali.</w:t>
      </w:r>
    </w:p>
    <w:p w14:paraId="48E063F1" w14:textId="77777777" w:rsidR="008840A3" w:rsidRDefault="009F65B3" w:rsidP="00B073A3">
      <w:pPr>
        <w:pStyle w:val="Heading3"/>
        <w:spacing w:line="360" w:lineRule="auto"/>
        <w:ind w:left="720"/>
      </w:pPr>
      <w:bookmarkStart w:id="6" w:name="_Toc1941316"/>
      <w:r>
        <w:t xml:space="preserve">Line </w:t>
      </w:r>
      <w:r w:rsidR="008840A3">
        <w:t>Break</w:t>
      </w:r>
      <w:bookmarkEnd w:id="6"/>
    </w:p>
    <w:p w14:paraId="6366F91A" w14:textId="77777777" w:rsidR="009B59D6" w:rsidRDefault="009B59D6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A01816" w:rsidRPr="00012A33" w14:paraId="5FD30C21" w14:textId="77777777" w:rsidTr="00B073A3">
        <w:tc>
          <w:tcPr>
            <w:tcW w:w="8635" w:type="dxa"/>
          </w:tcPr>
          <w:p w14:paraId="494E85C0" w14:textId="328E68D4" w:rsidR="00A01816" w:rsidRPr="00A01816" w:rsidRDefault="00A01816" w:rsidP="00AB24D7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>
              <w:rPr>
                <w:rFonts w:ascii="Courier New" w:hAnsi="Courier New" w:cs="Courier New"/>
                <w:sz w:val="20"/>
                <w:szCs w:val="18"/>
              </w:rPr>
              <w:t xml:space="preserve">    </w:t>
            </w:r>
            <w:r w:rsidRPr="00A01816">
              <w:rPr>
                <w:rFonts w:ascii="Courier New" w:hAnsi="Courier New" w:cs="Courier New"/>
                <w:sz w:val="20"/>
                <w:szCs w:val="18"/>
              </w:rPr>
              <w:t>&lt;body&gt;</w:t>
            </w:r>
          </w:p>
          <w:p w14:paraId="646DFE4D" w14:textId="6D36673B" w:rsidR="00A01816" w:rsidRPr="00A01816" w:rsidRDefault="00A01816" w:rsidP="00AB24D7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A01816">
              <w:rPr>
                <w:rFonts w:ascii="Courier New" w:hAnsi="Courier New" w:cs="Courier New"/>
                <w:sz w:val="20"/>
                <w:szCs w:val="18"/>
              </w:rPr>
              <w:t xml:space="preserve">        &lt;p&gt; Ini baris </w:t>
            </w:r>
            <w:r w:rsidR="007126C9">
              <w:rPr>
                <w:rFonts w:ascii="Courier New" w:hAnsi="Courier New" w:cs="Courier New"/>
                <w:sz w:val="20"/>
                <w:szCs w:val="18"/>
              </w:rPr>
              <w:t xml:space="preserve">pertama </w:t>
            </w:r>
            <w:r w:rsidRPr="00A01816">
              <w:rPr>
                <w:rFonts w:ascii="Courier New" w:hAnsi="Courier New" w:cs="Courier New"/>
                <w:sz w:val="20"/>
                <w:szCs w:val="18"/>
              </w:rPr>
              <w:t>&lt;br&gt; Ini baris kedua&lt;/p&gt;</w:t>
            </w:r>
          </w:p>
          <w:p w14:paraId="30D46929" w14:textId="6AC1AADC" w:rsidR="00A01816" w:rsidRPr="00012A33" w:rsidRDefault="00A01816" w:rsidP="00AB24D7">
            <w:pPr>
              <w:ind w:left="-542"/>
              <w:rPr>
                <w:rFonts w:ascii="Courier New" w:hAnsi="Courier New" w:cs="Courier New"/>
                <w:sz w:val="20"/>
                <w:szCs w:val="18"/>
              </w:rPr>
            </w:pPr>
            <w:r w:rsidRPr="00A01816">
              <w:rPr>
                <w:rFonts w:ascii="Courier New" w:hAnsi="Courier New" w:cs="Courier New"/>
                <w:sz w:val="20"/>
                <w:szCs w:val="18"/>
              </w:rPr>
              <w:t xml:space="preserve">    &lt;/body&gt;</w:t>
            </w:r>
          </w:p>
        </w:tc>
      </w:tr>
    </w:tbl>
    <w:p w14:paraId="4996B3C1" w14:textId="77777777" w:rsidR="009B59D6" w:rsidRDefault="009B59D6" w:rsidP="00B073A3">
      <w:pPr>
        <w:spacing w:before="240" w:after="0" w:line="360" w:lineRule="auto"/>
        <w:ind w:left="720"/>
        <w:rPr>
          <w:rFonts w:cs="Times New Roman"/>
        </w:rPr>
      </w:pPr>
      <w:r>
        <w:rPr>
          <w:rFonts w:cs="Times New Roman"/>
        </w:rPr>
        <w:t>Hasil :</w:t>
      </w:r>
    </w:p>
    <w:p w14:paraId="357AD08D" w14:textId="78F22F6D" w:rsidR="009B59D6" w:rsidRDefault="00B073A3" w:rsidP="00534843">
      <w:pPr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7E1265CD" wp14:editId="22D865C8">
            <wp:extent cx="2781300" cy="12858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F8392" w14:textId="77777777" w:rsidR="007915F4" w:rsidRDefault="009B59D6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Penjelasan :</w:t>
      </w:r>
    </w:p>
    <w:p w14:paraId="5987436A" w14:textId="4F992CB0" w:rsidR="009F65B3" w:rsidRDefault="00534843" w:rsidP="00B073A3">
      <w:pPr>
        <w:spacing w:line="360" w:lineRule="auto"/>
        <w:ind w:left="720" w:firstLine="426"/>
        <w:rPr>
          <w:rFonts w:cs="Times New Roman"/>
          <w:lang w:val="sv-SE"/>
        </w:rPr>
      </w:pPr>
      <w:r>
        <w:rPr>
          <w:rFonts w:cs="Times New Roman"/>
          <w:lang w:val="sv-SE"/>
        </w:rPr>
        <w:t>K</w:t>
      </w:r>
      <w:r w:rsidRPr="00534843">
        <w:rPr>
          <w:rFonts w:cs="Times New Roman"/>
          <w:lang w:val="sv-SE"/>
        </w:rPr>
        <w:t xml:space="preserve">ita dapat memaksa </w:t>
      </w:r>
      <w:r>
        <w:rPr>
          <w:rFonts w:cs="Times New Roman"/>
          <w:lang w:val="sv-SE"/>
        </w:rPr>
        <w:t>meng</w:t>
      </w:r>
      <w:r w:rsidRPr="00534843">
        <w:rPr>
          <w:rFonts w:cs="Times New Roman"/>
          <w:lang w:val="sv-SE"/>
        </w:rPr>
        <w:t>ganti baris pada dokumen web dengan tag &lt;br&gt;. Ganti baris disini dimaksudkan hanya menyajikan informasi pada baris sendiri</w:t>
      </w:r>
      <w:r w:rsidR="00CD61F8">
        <w:rPr>
          <w:rFonts w:cs="Times New Roman"/>
          <w:lang w:val="sv-SE"/>
        </w:rPr>
        <w:t xml:space="preserve"> tetapi tidak berganti paragraf</w:t>
      </w:r>
    </w:p>
    <w:p w14:paraId="42544B22" w14:textId="14ACC52D" w:rsidR="007126C9" w:rsidRDefault="007126C9" w:rsidP="00CD61F8">
      <w:pPr>
        <w:spacing w:line="276" w:lineRule="auto"/>
        <w:ind w:left="567" w:firstLine="426"/>
        <w:rPr>
          <w:rFonts w:cs="Times New Roman"/>
          <w:lang w:val="sv-SE"/>
        </w:rPr>
      </w:pPr>
    </w:p>
    <w:p w14:paraId="43150599" w14:textId="1884858B" w:rsidR="00AB24D7" w:rsidRDefault="00AB24D7" w:rsidP="00CD61F8">
      <w:pPr>
        <w:spacing w:line="276" w:lineRule="auto"/>
        <w:ind w:left="567" w:firstLine="426"/>
        <w:rPr>
          <w:rFonts w:cs="Times New Roman"/>
          <w:lang w:val="sv-SE"/>
        </w:rPr>
      </w:pPr>
    </w:p>
    <w:p w14:paraId="2F03D97F" w14:textId="77777777" w:rsidR="00AB24D7" w:rsidRPr="00534843" w:rsidRDefault="00AB24D7" w:rsidP="00CD61F8">
      <w:pPr>
        <w:spacing w:line="276" w:lineRule="auto"/>
        <w:ind w:left="567" w:firstLine="426"/>
        <w:rPr>
          <w:rFonts w:cs="Times New Roman"/>
          <w:lang w:val="sv-SE"/>
        </w:rPr>
      </w:pPr>
    </w:p>
    <w:p w14:paraId="569AB707" w14:textId="77777777" w:rsidR="008840A3" w:rsidRDefault="008840A3" w:rsidP="00B073A3">
      <w:pPr>
        <w:pStyle w:val="Heading3"/>
        <w:spacing w:line="360" w:lineRule="auto"/>
        <w:ind w:left="720"/>
      </w:pPr>
      <w:bookmarkStart w:id="7" w:name="_Toc1941318"/>
      <w:r>
        <w:lastRenderedPageBreak/>
        <w:t>Format</w:t>
      </w:r>
      <w:r w:rsidR="009F65B3">
        <w:t>ing</w:t>
      </w:r>
      <w:bookmarkEnd w:id="7"/>
    </w:p>
    <w:p w14:paraId="086C5BEA" w14:textId="77777777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34843" w14:paraId="1FCE5015" w14:textId="77777777" w:rsidTr="00B073A3">
        <w:tc>
          <w:tcPr>
            <w:tcW w:w="8635" w:type="dxa"/>
          </w:tcPr>
          <w:p w14:paraId="400EE7B7" w14:textId="77777777" w:rsidR="00AB361D" w:rsidRPr="00AB361D" w:rsidRDefault="00AB361D" w:rsidP="00AB361D">
            <w:pPr>
              <w:pStyle w:val="SourceCode"/>
            </w:pPr>
            <w:r w:rsidRPr="00AB361D">
              <w:t>&lt;body&gt;</w:t>
            </w:r>
          </w:p>
          <w:p w14:paraId="16DC2ACE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&lt;b&gt;Teks ini Tebal&lt;/b&gt;&lt;/p&gt;</w:t>
            </w:r>
          </w:p>
          <w:p w14:paraId="1762D3B7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&lt;i&gt;Teks ini Miring&lt;/i&gt;&lt;/p&gt;</w:t>
            </w:r>
          </w:p>
          <w:p w14:paraId="4560D3C5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&lt;u&gt;Teks ini Bergaris Bawah&lt;/u&gt;&lt;/p&gt;</w:t>
            </w:r>
          </w:p>
          <w:p w14:paraId="2EA90090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Teks</w:t>
            </w:r>
            <w:r w:rsidR="0092506D">
              <w:t xml:space="preserve"> </w:t>
            </w:r>
            <w:r w:rsidRPr="00AB361D">
              <w:t>&lt;small&gt;ini&lt;/small&gt; Lebih Kecil&lt;/p&gt;</w:t>
            </w:r>
          </w:p>
          <w:p w14:paraId="24875F8B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H&lt;sub&gt;2&lt;/sub&gt;0 Adalah Hidrogen&lt;/p&gt;</w:t>
            </w:r>
          </w:p>
          <w:p w14:paraId="7869190E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5&lt;sup&gt;2&lt;/sup&gt; sama dengan 25&lt;/p&gt;</w:t>
            </w:r>
          </w:p>
          <w:p w14:paraId="72F32BD0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Aku &lt;del&gt;Suka&lt;/del&gt; Tidak Suka Ular&lt;/p&gt;</w:t>
            </w:r>
          </w:p>
          <w:p w14:paraId="75E4C2F8" w14:textId="77777777" w:rsidR="00AB361D" w:rsidRPr="00AB361D" w:rsidRDefault="00AB361D" w:rsidP="00AB361D">
            <w:pPr>
              <w:pStyle w:val="SourceCode"/>
            </w:pPr>
            <w:r w:rsidRPr="00AB361D">
              <w:tab/>
              <w:t>&lt;p&gt;Di &lt;mark&gt;Malang&lt;/mark&gt; sangat Dingin&lt;/p&gt;</w:t>
            </w:r>
          </w:p>
          <w:p w14:paraId="6418A066" w14:textId="77777777" w:rsidR="00534843" w:rsidRDefault="00AB361D" w:rsidP="00AB361D">
            <w:pPr>
              <w:pStyle w:val="SourceCode"/>
            </w:pPr>
            <w:r w:rsidRPr="00AB361D">
              <w:t>&lt;/body&gt;</w:t>
            </w:r>
          </w:p>
        </w:tc>
      </w:tr>
    </w:tbl>
    <w:p w14:paraId="48E3061A" w14:textId="6EA21638" w:rsidR="00534843" w:rsidRDefault="00534843" w:rsidP="00B073A3">
      <w:pPr>
        <w:spacing w:before="240" w:after="0" w:line="360" w:lineRule="auto"/>
        <w:ind w:left="720"/>
        <w:rPr>
          <w:rFonts w:cs="Times New Roman"/>
        </w:rPr>
      </w:pPr>
      <w:r>
        <w:rPr>
          <w:rFonts w:cs="Times New Roman"/>
        </w:rPr>
        <w:t>Hasil :</w:t>
      </w:r>
    </w:p>
    <w:p w14:paraId="486DF06E" w14:textId="22013876" w:rsidR="002D5846" w:rsidRDefault="00B073A3" w:rsidP="002D5846">
      <w:pPr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3DFC92E" wp14:editId="69069BF2">
            <wp:extent cx="2352675" cy="318540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3437" cy="318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71F99" w14:textId="77777777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Penjelasan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2105"/>
        <w:gridCol w:w="6530"/>
      </w:tblGrid>
      <w:tr w:rsidR="00AB361D" w14:paraId="56C737A8" w14:textId="77777777" w:rsidTr="00C152A1">
        <w:tc>
          <w:tcPr>
            <w:tcW w:w="1957" w:type="dxa"/>
          </w:tcPr>
          <w:p w14:paraId="2B640E8B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b&gt;…&lt;/b&gt;</w:t>
            </w:r>
          </w:p>
        </w:tc>
        <w:tc>
          <w:tcPr>
            <w:tcW w:w="6678" w:type="dxa"/>
          </w:tcPr>
          <w:p w14:paraId="388EBBCB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Tebal</w:t>
            </w:r>
          </w:p>
        </w:tc>
      </w:tr>
      <w:tr w:rsidR="00AB361D" w14:paraId="10014AD9" w14:textId="77777777" w:rsidTr="00C152A1">
        <w:tc>
          <w:tcPr>
            <w:tcW w:w="1957" w:type="dxa"/>
          </w:tcPr>
          <w:p w14:paraId="33AF0ADD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i&gt;…&lt;/i&gt;</w:t>
            </w:r>
          </w:p>
        </w:tc>
        <w:tc>
          <w:tcPr>
            <w:tcW w:w="6678" w:type="dxa"/>
          </w:tcPr>
          <w:p w14:paraId="5D408A2A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Miring</w:t>
            </w:r>
          </w:p>
        </w:tc>
      </w:tr>
      <w:tr w:rsidR="00AB361D" w14:paraId="1041D13B" w14:textId="77777777" w:rsidTr="00C152A1">
        <w:tc>
          <w:tcPr>
            <w:tcW w:w="1957" w:type="dxa"/>
          </w:tcPr>
          <w:p w14:paraId="1CA1154A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u&gt;…&lt;/u&gt;</w:t>
            </w:r>
          </w:p>
        </w:tc>
        <w:tc>
          <w:tcPr>
            <w:tcW w:w="6678" w:type="dxa"/>
          </w:tcPr>
          <w:p w14:paraId="6ABA8309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Bergaris Bawah</w:t>
            </w:r>
          </w:p>
        </w:tc>
      </w:tr>
      <w:tr w:rsidR="00AB361D" w14:paraId="2BC1D169" w14:textId="77777777" w:rsidTr="00C152A1">
        <w:tc>
          <w:tcPr>
            <w:tcW w:w="1957" w:type="dxa"/>
          </w:tcPr>
          <w:p w14:paraId="4804798F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small&gt;…&lt;/small&gt;</w:t>
            </w:r>
          </w:p>
        </w:tc>
        <w:tc>
          <w:tcPr>
            <w:tcW w:w="6678" w:type="dxa"/>
          </w:tcPr>
          <w:p w14:paraId="6EB83478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yang Lebih Kecil</w:t>
            </w:r>
          </w:p>
        </w:tc>
      </w:tr>
      <w:tr w:rsidR="00AB361D" w14:paraId="21FC3D8C" w14:textId="77777777" w:rsidTr="00C152A1">
        <w:tc>
          <w:tcPr>
            <w:tcW w:w="1957" w:type="dxa"/>
          </w:tcPr>
          <w:p w14:paraId="458B7FB0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sub&gt;…&lt;/sub&gt;</w:t>
            </w:r>
          </w:p>
        </w:tc>
        <w:tc>
          <w:tcPr>
            <w:tcW w:w="6678" w:type="dxa"/>
          </w:tcPr>
          <w:p w14:paraId="13AE54E9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Subskrip</w:t>
            </w:r>
          </w:p>
        </w:tc>
      </w:tr>
      <w:tr w:rsidR="00AB361D" w14:paraId="4569C86B" w14:textId="77777777" w:rsidTr="00C152A1">
        <w:tc>
          <w:tcPr>
            <w:tcW w:w="1957" w:type="dxa"/>
          </w:tcPr>
          <w:p w14:paraId="64D1E199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sup&gt;…&lt;/sup&gt;</w:t>
            </w:r>
          </w:p>
        </w:tc>
        <w:tc>
          <w:tcPr>
            <w:tcW w:w="6678" w:type="dxa"/>
          </w:tcPr>
          <w:p w14:paraId="62C89E32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Superskrip</w:t>
            </w:r>
          </w:p>
        </w:tc>
      </w:tr>
      <w:tr w:rsidR="00AB361D" w14:paraId="3EF145CE" w14:textId="77777777" w:rsidTr="00C152A1">
        <w:tc>
          <w:tcPr>
            <w:tcW w:w="1957" w:type="dxa"/>
          </w:tcPr>
          <w:p w14:paraId="063A8C10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del&gt;…&lt;/del&gt;</w:t>
            </w:r>
          </w:p>
        </w:tc>
        <w:tc>
          <w:tcPr>
            <w:tcW w:w="6678" w:type="dxa"/>
          </w:tcPr>
          <w:p w14:paraId="0F1BF777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yang di Hapus</w:t>
            </w:r>
          </w:p>
        </w:tc>
      </w:tr>
      <w:tr w:rsidR="00AB361D" w14:paraId="3450BBD0" w14:textId="77777777" w:rsidTr="00C152A1">
        <w:tc>
          <w:tcPr>
            <w:tcW w:w="1957" w:type="dxa"/>
          </w:tcPr>
          <w:p w14:paraId="490FC4CE" w14:textId="77777777" w:rsidR="00AB361D" w:rsidRDefault="00AB361D" w:rsidP="00AB361D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&lt;mark&gt;…&lt;/mark&gt;</w:t>
            </w:r>
          </w:p>
        </w:tc>
        <w:tc>
          <w:tcPr>
            <w:tcW w:w="6678" w:type="dxa"/>
          </w:tcPr>
          <w:p w14:paraId="7CFDEBEC" w14:textId="77777777" w:rsidR="00AB361D" w:rsidRDefault="009A400E" w:rsidP="00534843">
            <w:pPr>
              <w:rPr>
                <w:rFonts w:cs="Times New Roman"/>
              </w:rPr>
            </w:pPr>
            <w:r>
              <w:rPr>
                <w:rFonts w:cs="Times New Roman"/>
              </w:rPr>
              <w:t>Teks yang ditandai / disorot</w:t>
            </w:r>
          </w:p>
        </w:tc>
      </w:tr>
    </w:tbl>
    <w:p w14:paraId="14572660" w14:textId="5E8BE48A" w:rsidR="003C4D98" w:rsidRDefault="003C4D98" w:rsidP="003203A7">
      <w:bookmarkStart w:id="8" w:name="_Toc1941319"/>
    </w:p>
    <w:p w14:paraId="37CB6DE2" w14:textId="77777777" w:rsidR="00C152A1" w:rsidRDefault="00C152A1" w:rsidP="003203A7"/>
    <w:p w14:paraId="61E81B94" w14:textId="77777777" w:rsidR="0008025E" w:rsidRDefault="0008025E" w:rsidP="003203A7"/>
    <w:p w14:paraId="1841F6CD" w14:textId="24560DAB" w:rsidR="008840A3" w:rsidRDefault="008840A3" w:rsidP="00B073A3">
      <w:pPr>
        <w:pStyle w:val="Heading3"/>
        <w:spacing w:line="360" w:lineRule="auto"/>
        <w:ind w:left="720"/>
      </w:pPr>
      <w:r>
        <w:lastRenderedPageBreak/>
        <w:t>Image</w:t>
      </w:r>
      <w:bookmarkEnd w:id="8"/>
    </w:p>
    <w:p w14:paraId="35A5E0F4" w14:textId="4D8BE41A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34843" w14:paraId="13B1395F" w14:textId="77777777" w:rsidTr="00C152A1">
        <w:tc>
          <w:tcPr>
            <w:tcW w:w="8635" w:type="dxa"/>
          </w:tcPr>
          <w:p w14:paraId="73124349" w14:textId="19814D10" w:rsidR="003859FA" w:rsidRDefault="002F311C" w:rsidP="003859FA">
            <w:pPr>
              <w:pStyle w:val="SourceCode"/>
              <w:ind w:left="-258"/>
            </w:pPr>
            <w:r>
              <w:t xml:space="preserve">  </w:t>
            </w:r>
            <w:r w:rsidR="003859FA">
              <w:t>&lt;body&gt;</w:t>
            </w:r>
          </w:p>
          <w:p w14:paraId="1EAC32F8" w14:textId="20C76318" w:rsidR="003859FA" w:rsidRDefault="003859FA" w:rsidP="003859FA">
            <w:pPr>
              <w:pStyle w:val="SourceCode"/>
              <w:ind w:left="-258"/>
            </w:pPr>
            <w:r>
              <w:t xml:space="preserve">    &lt;img src="img/RPL.png" alt="Logo RPL" width="200px" /&gt;</w:t>
            </w:r>
          </w:p>
          <w:p w14:paraId="33FD3399" w14:textId="4F2C19DA" w:rsidR="00534843" w:rsidRDefault="003859FA" w:rsidP="003859FA">
            <w:pPr>
              <w:pStyle w:val="SourceCode"/>
              <w:ind w:left="-258"/>
            </w:pPr>
            <w:r>
              <w:t xml:space="preserve">  &lt;/body&gt;</w:t>
            </w:r>
          </w:p>
        </w:tc>
      </w:tr>
    </w:tbl>
    <w:p w14:paraId="10F29B40" w14:textId="6C19B763" w:rsidR="00534843" w:rsidRDefault="00534843" w:rsidP="00C152A1">
      <w:pPr>
        <w:spacing w:before="240" w:after="0" w:line="360" w:lineRule="auto"/>
        <w:ind w:left="720"/>
        <w:rPr>
          <w:rFonts w:cs="Times New Roman"/>
        </w:rPr>
      </w:pPr>
      <w:r>
        <w:rPr>
          <w:rFonts w:cs="Times New Roman"/>
        </w:rPr>
        <w:t>Hasil :</w:t>
      </w:r>
    </w:p>
    <w:p w14:paraId="463AA065" w14:textId="13828213" w:rsidR="00534843" w:rsidRDefault="00C152A1" w:rsidP="00441B3A">
      <w:pPr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5E1ED1C" wp14:editId="44F289D5">
            <wp:extent cx="1733550" cy="1572538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40762" cy="157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81ABB" w14:textId="77777777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Penjelasan :</w:t>
      </w:r>
    </w:p>
    <w:p w14:paraId="6796622E" w14:textId="3DAB531F" w:rsidR="00441B3A" w:rsidRPr="00A976B5" w:rsidRDefault="00441B3A" w:rsidP="00C152A1">
      <w:pPr>
        <w:spacing w:line="360" w:lineRule="auto"/>
        <w:ind w:left="720" w:firstLine="426"/>
        <w:rPr>
          <w:rFonts w:cs="Times New Roman"/>
          <w:lang w:val="id-ID"/>
        </w:rPr>
      </w:pPr>
      <w:r w:rsidRPr="00441B3A">
        <w:rPr>
          <w:rFonts w:cs="Times New Roman"/>
          <w:lang w:val="id-ID"/>
        </w:rPr>
        <w:t>Setiap gambar akan butuh waktu tam</w:t>
      </w:r>
      <w:r>
        <w:rPr>
          <w:rFonts w:cs="Times New Roman"/>
          <w:lang w:val="id-ID"/>
        </w:rPr>
        <w:t>bahan untuk men</w:t>
      </w:r>
      <w:r w:rsidRPr="00441B3A">
        <w:rPr>
          <w:rFonts w:cs="Times New Roman"/>
          <w:lang w:val="id-ID"/>
        </w:rPr>
        <w:t>download dan</w:t>
      </w:r>
      <w:r w:rsidR="002208F5">
        <w:rPr>
          <w:rFonts w:cs="Times New Roman"/>
        </w:rPr>
        <w:t xml:space="preserve"> berakhir</w:t>
      </w:r>
      <w:r w:rsidRPr="00441B3A">
        <w:rPr>
          <w:rFonts w:cs="Times New Roman"/>
          <w:lang w:val="id-ID"/>
        </w:rPr>
        <w:t xml:space="preserve"> memperlambat awal penampilan suatu dokumen dalam browser. Karena</w:t>
      </w:r>
      <w:r w:rsidR="00844DF4">
        <w:rPr>
          <w:rFonts w:cs="Times New Roman"/>
        </w:rPr>
        <w:t xml:space="preserve"> itu</w:t>
      </w:r>
      <w:r w:rsidRPr="00441B3A">
        <w:rPr>
          <w:rFonts w:cs="Times New Roman"/>
          <w:lang w:val="id-ID"/>
        </w:rPr>
        <w:t xml:space="preserve"> perlu hati-hati untuk menyertakan gambar dalam dokumen website</w:t>
      </w:r>
      <w:r w:rsidR="002F050D">
        <w:rPr>
          <w:rFonts w:cs="Times New Roman"/>
        </w:rPr>
        <w:t xml:space="preserve">. </w:t>
      </w:r>
      <w:r w:rsidRPr="00441B3A">
        <w:rPr>
          <w:rFonts w:cs="Times New Roman"/>
          <w:lang w:val="id-ID"/>
        </w:rPr>
        <w:t xml:space="preserve">Kita </w:t>
      </w:r>
      <w:r w:rsidR="007366C1">
        <w:rPr>
          <w:rFonts w:cs="Times New Roman"/>
        </w:rPr>
        <w:t>bisa</w:t>
      </w:r>
      <w:r w:rsidRPr="00441B3A">
        <w:rPr>
          <w:rFonts w:cs="Times New Roman"/>
          <w:lang w:val="id-ID"/>
        </w:rPr>
        <w:t xml:space="preserve"> menambahkan 2 atribut tambahan untuk memberi tahu browser web ukuran image yang harus ditampilkan dalam browser. Atribut tersebut adalah height dan width</w:t>
      </w:r>
      <w:r>
        <w:rPr>
          <w:rFonts w:cs="Times New Roman"/>
          <w:lang w:val="id-ID"/>
        </w:rPr>
        <w:t xml:space="preserve"> , </w:t>
      </w:r>
      <w:r>
        <w:rPr>
          <w:rFonts w:cs="Times New Roman"/>
        </w:rPr>
        <w:t>u</w:t>
      </w:r>
      <w:r w:rsidRPr="00441B3A">
        <w:rPr>
          <w:rFonts w:cs="Times New Roman"/>
          <w:lang w:val="id-ID"/>
        </w:rPr>
        <w:t xml:space="preserve">kuran dalam pixel. Height untuk menyatakan tinggi gambar, width untuk mendefinisikan ukuran lebar. </w:t>
      </w:r>
      <w:r w:rsidR="00A976B5">
        <w:rPr>
          <w:rFonts w:cs="Times New Roman"/>
          <w:lang w:val="id-ID"/>
        </w:rPr>
        <w:t xml:space="preserve"> </w:t>
      </w:r>
    </w:p>
    <w:p w14:paraId="0F416E48" w14:textId="77777777" w:rsidR="008840A3" w:rsidRDefault="00783111" w:rsidP="00B073A3">
      <w:pPr>
        <w:pStyle w:val="Heading3"/>
        <w:spacing w:line="360" w:lineRule="auto"/>
        <w:ind w:left="720"/>
      </w:pPr>
      <w:bookmarkStart w:id="9" w:name="_Toc1941320"/>
      <w:r>
        <w:t>Link</w:t>
      </w:r>
      <w:bookmarkEnd w:id="9"/>
    </w:p>
    <w:p w14:paraId="5C308563" w14:textId="14050C47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F311C" w14:paraId="25DC018D" w14:textId="77777777" w:rsidTr="00C152A1">
        <w:tc>
          <w:tcPr>
            <w:tcW w:w="8635" w:type="dxa"/>
          </w:tcPr>
          <w:p w14:paraId="05EE8D1A" w14:textId="7214DD56" w:rsidR="002F311C" w:rsidRDefault="002F311C" w:rsidP="00CB3F26">
            <w:pPr>
              <w:pStyle w:val="SourceCode"/>
              <w:ind w:left="-542"/>
            </w:pPr>
            <w:r>
              <w:t xml:space="preserve">    </w:t>
            </w:r>
            <w:r w:rsidRPr="00441B3A">
              <w:t>&lt;body&gt;</w:t>
            </w:r>
          </w:p>
          <w:p w14:paraId="40C23F86" w14:textId="64BEF5B4" w:rsidR="00C152A1" w:rsidRPr="00441B3A" w:rsidRDefault="00C152A1" w:rsidP="00C152A1">
            <w:pPr>
              <w:pStyle w:val="SourceCode"/>
              <w:ind w:left="435"/>
            </w:pPr>
            <w:r w:rsidRPr="00C152A1">
              <w:t>&lt;h1&gt;Halaman 1&lt;/h1&gt;</w:t>
            </w:r>
          </w:p>
          <w:p w14:paraId="765A1DD2" w14:textId="743A9153" w:rsidR="002F311C" w:rsidRDefault="002F311C" w:rsidP="00CB3F26">
            <w:pPr>
              <w:pStyle w:val="SourceCode"/>
              <w:ind w:left="-542"/>
            </w:pPr>
            <w:r w:rsidRPr="00441B3A">
              <w:tab/>
            </w:r>
            <w:r>
              <w:t xml:space="preserve">    </w:t>
            </w:r>
            <w:r w:rsidRPr="002F311C">
              <w:t xml:space="preserve">&lt;a href="hal2.html"&gt; Masuk ke </w:t>
            </w:r>
            <w:r w:rsidR="00CB3F26">
              <w:t>h</w:t>
            </w:r>
            <w:r w:rsidRPr="002F311C">
              <w:t>al</w:t>
            </w:r>
            <w:r w:rsidR="00CB3F26">
              <w:t xml:space="preserve"> </w:t>
            </w:r>
            <w:r w:rsidRPr="002F311C">
              <w:t>2 &lt;/a&gt;</w:t>
            </w:r>
          </w:p>
          <w:p w14:paraId="612A1106" w14:textId="482743C9" w:rsidR="002F311C" w:rsidRDefault="002F311C" w:rsidP="00CB3F26">
            <w:pPr>
              <w:pStyle w:val="SourceCode"/>
              <w:ind w:left="-542"/>
            </w:pPr>
            <w:r>
              <w:t xml:space="preserve">    </w:t>
            </w:r>
            <w:r w:rsidRPr="00441B3A">
              <w:t>&lt;/body&gt;</w:t>
            </w:r>
          </w:p>
        </w:tc>
      </w:tr>
    </w:tbl>
    <w:p w14:paraId="044BF929" w14:textId="6D4BB1A4" w:rsidR="00534843" w:rsidRDefault="00534843" w:rsidP="00C152A1">
      <w:pPr>
        <w:spacing w:before="240" w:after="0" w:line="360" w:lineRule="auto"/>
        <w:ind w:left="720"/>
        <w:rPr>
          <w:rFonts w:cs="Times New Roman"/>
        </w:rPr>
      </w:pPr>
      <w:r>
        <w:rPr>
          <w:rFonts w:cs="Times New Roman"/>
        </w:rPr>
        <w:t>Hasil :</w:t>
      </w:r>
    </w:p>
    <w:p w14:paraId="3984B694" w14:textId="2FAE9964" w:rsidR="00CB3F26" w:rsidRDefault="00C152A1" w:rsidP="00C152A1">
      <w:pPr>
        <w:spacing w:after="0"/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583F6F36" wp14:editId="4A59D604">
            <wp:extent cx="4333875" cy="124661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35770" cy="124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9E8E8" w14:textId="04D80F81" w:rsidR="00CB3F26" w:rsidRDefault="00CB3F26" w:rsidP="0008025E">
      <w:pPr>
        <w:spacing w:before="240"/>
        <w:ind w:left="567"/>
        <w:rPr>
          <w:rFonts w:cs="Times New Roman"/>
        </w:rPr>
      </w:pPr>
    </w:p>
    <w:p w14:paraId="0BE9EAD0" w14:textId="40799924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lastRenderedPageBreak/>
        <w:t>Penjelasan :</w:t>
      </w:r>
    </w:p>
    <w:p w14:paraId="7EA92E8B" w14:textId="2BE6472D" w:rsidR="00F5119A" w:rsidRPr="00783111" w:rsidRDefault="00783111" w:rsidP="00C152A1">
      <w:pPr>
        <w:spacing w:line="360" w:lineRule="auto"/>
        <w:ind w:left="720" w:firstLine="426"/>
        <w:rPr>
          <w:rFonts w:cs="Times New Roman"/>
          <w:lang w:val="id-ID"/>
        </w:rPr>
      </w:pPr>
      <w:r w:rsidRPr="00783111">
        <w:rPr>
          <w:rFonts w:cs="Times New Roman"/>
          <w:lang w:val="id-ID"/>
        </w:rPr>
        <w:t xml:space="preserve">Membuat link dari satu page ke page lainnya </w:t>
      </w:r>
      <w:r>
        <w:rPr>
          <w:rFonts w:cs="Times New Roman"/>
        </w:rPr>
        <w:t>dalam</w:t>
      </w:r>
      <w:r w:rsidRPr="00783111">
        <w:rPr>
          <w:rFonts w:cs="Times New Roman"/>
          <w:lang w:val="id-ID"/>
        </w:rPr>
        <w:t xml:space="preserve"> </w:t>
      </w:r>
      <w:r>
        <w:rPr>
          <w:rFonts w:cs="Times New Roman"/>
        </w:rPr>
        <w:t>k</w:t>
      </w:r>
      <w:r w:rsidRPr="00783111">
        <w:rPr>
          <w:rFonts w:cs="Times New Roman"/>
          <w:lang w:val="id-ID"/>
        </w:rPr>
        <w:t>omputer yang sama</w:t>
      </w:r>
      <w:r w:rsidR="004F3801">
        <w:rPr>
          <w:rFonts w:cs="Times New Roman"/>
        </w:rPr>
        <w:t xml:space="preserve"> , sehingga dapat beralih ke halaman lain tanpa mengubah URL secara manual</w:t>
      </w:r>
      <w:r w:rsidRPr="00783111">
        <w:rPr>
          <w:rFonts w:cs="Times New Roman"/>
          <w:lang w:val="id-ID"/>
        </w:rPr>
        <w:t>.</w:t>
      </w:r>
    </w:p>
    <w:p w14:paraId="1E1E9E58" w14:textId="77777777" w:rsidR="008840A3" w:rsidRDefault="008840A3" w:rsidP="00B073A3">
      <w:pPr>
        <w:pStyle w:val="Heading3"/>
        <w:spacing w:line="360" w:lineRule="auto"/>
        <w:ind w:left="720"/>
      </w:pPr>
      <w:bookmarkStart w:id="10" w:name="_Toc1941321"/>
      <w:r>
        <w:t>List</w:t>
      </w:r>
      <w:bookmarkEnd w:id="10"/>
    </w:p>
    <w:p w14:paraId="17AD5549" w14:textId="77777777" w:rsidR="00534843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64734" w14:paraId="1F07A656" w14:textId="77777777" w:rsidTr="00C152A1">
        <w:tc>
          <w:tcPr>
            <w:tcW w:w="8635" w:type="dxa"/>
          </w:tcPr>
          <w:p w14:paraId="63C588DD" w14:textId="77777777" w:rsidR="00CB3F26" w:rsidRDefault="00564734" w:rsidP="00CB3F26">
            <w:pPr>
              <w:pStyle w:val="SourceCode"/>
              <w:ind w:left="-542"/>
            </w:pPr>
            <w:bookmarkStart w:id="11" w:name="_Hlk65591017"/>
            <w:r>
              <w:t xml:space="preserve">    </w:t>
            </w:r>
            <w:r w:rsidR="00CB3F26">
              <w:t>&lt;body&gt;</w:t>
            </w:r>
          </w:p>
          <w:p w14:paraId="2C2079D3" w14:textId="34C440AE" w:rsidR="00CB3F26" w:rsidRDefault="00CB3F26" w:rsidP="00CB3F26">
            <w:pPr>
              <w:pStyle w:val="SourceCode"/>
              <w:ind w:left="-542"/>
            </w:pPr>
            <w:r>
              <w:t xml:space="preserve">    </w:t>
            </w:r>
            <w:r w:rsidR="004D23E9">
              <w:t xml:space="preserve">    </w:t>
            </w:r>
            <w:r>
              <w:t>&lt;h3&gt;Unordered List&lt;/h3&gt;</w:t>
            </w:r>
          </w:p>
          <w:p w14:paraId="74EE70EF" w14:textId="14B41106" w:rsidR="00CB3F26" w:rsidRDefault="00CB3F26" w:rsidP="00CB3F26">
            <w:pPr>
              <w:pStyle w:val="SourceCode"/>
              <w:ind w:left="-542"/>
            </w:pPr>
            <w:r>
              <w:t xml:space="preserve">    </w:t>
            </w:r>
            <w:r w:rsidR="004D23E9">
              <w:t xml:space="preserve">    </w:t>
            </w:r>
            <w:r>
              <w:t>&lt;ul type="square"&gt;</w:t>
            </w:r>
          </w:p>
          <w:p w14:paraId="7A6F867E" w14:textId="4FE169DC" w:rsidR="00CB3F26" w:rsidRDefault="00CB3F26" w:rsidP="00CB3F26">
            <w:pPr>
              <w:pStyle w:val="SourceCode"/>
              <w:ind w:left="-542"/>
            </w:pPr>
            <w:r>
              <w:t xml:space="preserve">      </w:t>
            </w:r>
            <w:r w:rsidR="004D23E9">
              <w:t xml:space="preserve">    </w:t>
            </w:r>
            <w:r>
              <w:t>&lt;li&gt;Pizza&lt;/li&gt;</w:t>
            </w:r>
          </w:p>
          <w:p w14:paraId="238791C7" w14:textId="20FA8C45" w:rsidR="00CB3F26" w:rsidRDefault="00CB3F26" w:rsidP="00CB3F26">
            <w:pPr>
              <w:pStyle w:val="SourceCode"/>
              <w:ind w:left="-542"/>
            </w:pPr>
            <w:r>
              <w:t xml:space="preserve">      </w:t>
            </w:r>
            <w:r w:rsidR="004D23E9">
              <w:t xml:space="preserve">    </w:t>
            </w:r>
            <w:r>
              <w:t>&lt;li&gt;Donnut&lt;/li&gt;</w:t>
            </w:r>
          </w:p>
          <w:p w14:paraId="22F03877" w14:textId="67B0D5EF" w:rsidR="00CB3F26" w:rsidRDefault="00CB3F26" w:rsidP="00CB3F26">
            <w:pPr>
              <w:pStyle w:val="SourceCode"/>
              <w:ind w:left="-542"/>
            </w:pPr>
            <w:r>
              <w:t xml:space="preserve">      </w:t>
            </w:r>
            <w:r w:rsidR="004D23E9">
              <w:t xml:space="preserve">    </w:t>
            </w:r>
            <w:r>
              <w:t>&lt;li&gt;Sandwich&lt;/li&gt;</w:t>
            </w:r>
          </w:p>
          <w:p w14:paraId="74B2F768" w14:textId="5FC46331" w:rsidR="00CB3F26" w:rsidRDefault="00CB3F26" w:rsidP="00CB3F26">
            <w:pPr>
              <w:pStyle w:val="SourceCode"/>
              <w:ind w:left="-542"/>
            </w:pPr>
            <w:r>
              <w:t xml:space="preserve">    </w:t>
            </w:r>
            <w:r w:rsidR="004D23E9">
              <w:t xml:space="preserve">    </w:t>
            </w:r>
            <w:r>
              <w:t>&lt;/ul&gt;</w:t>
            </w:r>
          </w:p>
          <w:p w14:paraId="10CA4A3E" w14:textId="77777777" w:rsidR="00CB3F26" w:rsidRDefault="00CB3F26" w:rsidP="00CB3F26">
            <w:pPr>
              <w:pStyle w:val="SourceCode"/>
              <w:ind w:left="-542"/>
            </w:pPr>
          </w:p>
          <w:p w14:paraId="3B8EF0EF" w14:textId="7FB1510D" w:rsidR="00CB3F26" w:rsidRDefault="00CB3F26" w:rsidP="00CB3F26">
            <w:pPr>
              <w:pStyle w:val="SourceCode"/>
              <w:ind w:left="-542"/>
            </w:pPr>
            <w:r>
              <w:t xml:space="preserve">    </w:t>
            </w:r>
            <w:r w:rsidR="004D23E9">
              <w:t xml:space="preserve">    </w:t>
            </w:r>
            <w:r>
              <w:t>&lt;h3&gt;Ordered List&lt;/h3&gt;</w:t>
            </w:r>
          </w:p>
          <w:p w14:paraId="75BDD471" w14:textId="4051763C" w:rsidR="00CB3F26" w:rsidRDefault="00CB3F26" w:rsidP="00CB3F26">
            <w:pPr>
              <w:pStyle w:val="SourceCode"/>
              <w:ind w:left="-542"/>
            </w:pPr>
            <w:r>
              <w:t xml:space="preserve">    </w:t>
            </w:r>
            <w:r w:rsidR="004D23E9">
              <w:t xml:space="preserve">    </w:t>
            </w:r>
            <w:r>
              <w:t>&lt;ol type="a"&gt;</w:t>
            </w:r>
          </w:p>
          <w:p w14:paraId="0E8BE82B" w14:textId="40BB96D8" w:rsidR="00CB3F26" w:rsidRDefault="00CB3F26" w:rsidP="00CB3F26">
            <w:pPr>
              <w:pStyle w:val="SourceCode"/>
              <w:ind w:left="-542"/>
            </w:pPr>
            <w:r>
              <w:t xml:space="preserve">      </w:t>
            </w:r>
            <w:r w:rsidR="004D23E9">
              <w:t xml:space="preserve">    </w:t>
            </w:r>
            <w:r>
              <w:t>&lt;li&gt;Pizza&lt;/li&gt;</w:t>
            </w:r>
          </w:p>
          <w:p w14:paraId="28566981" w14:textId="64559B83" w:rsidR="00CB3F26" w:rsidRDefault="00CB3F26" w:rsidP="00CB3F26">
            <w:pPr>
              <w:pStyle w:val="SourceCode"/>
              <w:ind w:left="-542"/>
            </w:pPr>
            <w:r>
              <w:t xml:space="preserve">      </w:t>
            </w:r>
            <w:r w:rsidR="004D23E9">
              <w:t xml:space="preserve">    </w:t>
            </w:r>
            <w:r>
              <w:t>&lt;li&gt;Donnut&lt;/li&gt;</w:t>
            </w:r>
          </w:p>
          <w:p w14:paraId="161A2FF7" w14:textId="5C5CAF2D" w:rsidR="00CB3F26" w:rsidRDefault="00CB3F26" w:rsidP="00CB3F26">
            <w:pPr>
              <w:pStyle w:val="SourceCode"/>
              <w:ind w:left="-542"/>
            </w:pPr>
            <w:r>
              <w:t xml:space="preserve">      </w:t>
            </w:r>
            <w:r w:rsidR="004D23E9">
              <w:t xml:space="preserve">    </w:t>
            </w:r>
            <w:r>
              <w:t>&lt;li&gt;Sandwich&lt;/li&gt;</w:t>
            </w:r>
          </w:p>
          <w:p w14:paraId="05AECFC1" w14:textId="18CD6D83" w:rsidR="00CB3F26" w:rsidRDefault="00CB3F26" w:rsidP="00CB3F26">
            <w:pPr>
              <w:pStyle w:val="SourceCode"/>
              <w:ind w:left="-542"/>
            </w:pPr>
            <w:r>
              <w:t xml:space="preserve">    </w:t>
            </w:r>
            <w:r w:rsidR="004D23E9">
              <w:t xml:space="preserve">    </w:t>
            </w:r>
            <w:r>
              <w:t>&lt;/ol&gt;</w:t>
            </w:r>
          </w:p>
          <w:p w14:paraId="403B7818" w14:textId="29F74186" w:rsidR="00CB3F26" w:rsidRDefault="00CB3F26" w:rsidP="00CB3F26">
            <w:pPr>
              <w:pStyle w:val="SourceCode"/>
              <w:ind w:left="-542"/>
            </w:pPr>
            <w:r>
              <w:t xml:space="preserve">  </w:t>
            </w:r>
            <w:r w:rsidR="004D23E9">
              <w:t xml:space="preserve">  </w:t>
            </w:r>
            <w:r>
              <w:t>&lt;/body&gt;</w:t>
            </w:r>
          </w:p>
          <w:p w14:paraId="7B163BF9" w14:textId="198D605C" w:rsidR="00564734" w:rsidRDefault="00564734" w:rsidP="00CB3F26">
            <w:pPr>
              <w:pStyle w:val="SourceCode"/>
              <w:ind w:left="-542"/>
            </w:pPr>
          </w:p>
        </w:tc>
      </w:tr>
    </w:tbl>
    <w:bookmarkEnd w:id="11"/>
    <w:p w14:paraId="18003AF1" w14:textId="77777777" w:rsidR="00534843" w:rsidRDefault="00534843" w:rsidP="00C152A1">
      <w:pPr>
        <w:spacing w:before="240" w:after="0" w:line="360" w:lineRule="auto"/>
        <w:ind w:left="720"/>
        <w:rPr>
          <w:rFonts w:cs="Times New Roman"/>
        </w:rPr>
      </w:pPr>
      <w:r>
        <w:rPr>
          <w:rFonts w:cs="Times New Roman"/>
        </w:rPr>
        <w:t>Hasil :</w:t>
      </w:r>
    </w:p>
    <w:p w14:paraId="5BE1EF03" w14:textId="503AE8C3" w:rsidR="00534843" w:rsidRPr="00C152A1" w:rsidRDefault="00C152A1" w:rsidP="00361FFF">
      <w:pPr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7F006E28" wp14:editId="253FDF5C">
            <wp:extent cx="2000250" cy="2511592"/>
            <wp:effectExtent l="0" t="0" r="0" b="31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00987" cy="2512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EE96" w14:textId="2E6FC2B1" w:rsidR="004D23E9" w:rsidRDefault="00534843" w:rsidP="00B073A3">
      <w:pPr>
        <w:spacing w:after="0" w:line="360" w:lineRule="auto"/>
        <w:ind w:left="720"/>
        <w:rPr>
          <w:rFonts w:cs="Times New Roman"/>
        </w:rPr>
      </w:pPr>
      <w:r>
        <w:rPr>
          <w:rFonts w:cs="Times New Roman"/>
        </w:rPr>
        <w:t>Penjelasan :</w:t>
      </w:r>
    </w:p>
    <w:p w14:paraId="25E01784" w14:textId="79EC8B64" w:rsidR="00ED61E2" w:rsidRPr="004F3801" w:rsidRDefault="00ED61E2" w:rsidP="00C152A1">
      <w:pPr>
        <w:spacing w:line="360" w:lineRule="auto"/>
        <w:ind w:left="720" w:firstLine="426"/>
        <w:rPr>
          <w:rFonts w:cs="Times New Roman"/>
        </w:rPr>
      </w:pPr>
      <w:r w:rsidRPr="00ED61E2">
        <w:rPr>
          <w:rFonts w:cs="Times New Roman"/>
          <w:lang w:val="id-ID"/>
        </w:rPr>
        <w:t>U</w:t>
      </w:r>
      <w:r w:rsidR="000B15DE">
        <w:rPr>
          <w:rFonts w:cs="Times New Roman"/>
          <w:lang w:val="id-ID"/>
        </w:rPr>
        <w:t>ntuk membuat list ter</w:t>
      </w:r>
      <w:r w:rsidR="000B15DE">
        <w:rPr>
          <w:rFonts w:cs="Times New Roman"/>
        </w:rPr>
        <w:t>-</w:t>
      </w:r>
      <w:r w:rsidR="000B15DE">
        <w:rPr>
          <w:rFonts w:cs="Times New Roman"/>
          <w:lang w:val="id-ID"/>
        </w:rPr>
        <w:t xml:space="preserve">urut </w:t>
      </w:r>
      <w:r w:rsidR="000B15DE">
        <w:rPr>
          <w:rFonts w:cs="Times New Roman"/>
        </w:rPr>
        <w:t>berdasarkan nomor</w:t>
      </w:r>
      <w:r w:rsidRPr="00ED61E2">
        <w:rPr>
          <w:rFonts w:cs="Times New Roman"/>
          <w:lang w:val="id-ID"/>
        </w:rPr>
        <w:t xml:space="preserve"> (ordered list), kita gunakan tag pembuka &lt;ol&gt; dan penutup &lt;/ol&gt;, </w:t>
      </w:r>
      <w:r w:rsidR="004D23E9" w:rsidRPr="00ED61E2">
        <w:rPr>
          <w:rFonts w:cs="Times New Roman"/>
          <w:lang w:val="id-ID"/>
        </w:rPr>
        <w:t xml:space="preserve">Sedangkan untuk </w:t>
      </w:r>
      <w:r w:rsidR="004D23E9">
        <w:rPr>
          <w:rFonts w:cs="Times New Roman"/>
        </w:rPr>
        <w:t>l</w:t>
      </w:r>
      <w:r w:rsidR="004D23E9" w:rsidRPr="00ED61E2">
        <w:rPr>
          <w:rFonts w:cs="Times New Roman"/>
          <w:lang w:val="id-ID"/>
        </w:rPr>
        <w:t>ist tidak ter-urut (unordered list) menggunakan tag pembuka &lt;ul&gt; dan penutup &lt;/ul&gt;</w:t>
      </w:r>
      <w:r w:rsidR="004D23E9">
        <w:rPr>
          <w:rFonts w:cs="Times New Roman"/>
        </w:rPr>
        <w:t xml:space="preserve">. Untuk mendata setiap itemnya gunakan tag &lt;li&gt; sebagai pembuka dan &lt;/li&gt; sebagai penutup. </w:t>
      </w:r>
    </w:p>
    <w:p w14:paraId="20F2FCA5" w14:textId="77777777" w:rsidR="008840A3" w:rsidRDefault="008840A3" w:rsidP="00B073A3">
      <w:pPr>
        <w:pStyle w:val="Heading3"/>
        <w:spacing w:line="360" w:lineRule="auto"/>
        <w:ind w:left="720"/>
      </w:pPr>
      <w:bookmarkStart w:id="12" w:name="_Toc1941322"/>
      <w:r>
        <w:lastRenderedPageBreak/>
        <w:t>Tabel</w:t>
      </w:r>
      <w:bookmarkEnd w:id="12"/>
    </w:p>
    <w:p w14:paraId="24D309AE" w14:textId="77777777" w:rsidR="00361FFF" w:rsidRDefault="00361FFF" w:rsidP="00C152A1">
      <w:pPr>
        <w:spacing w:after="0" w:line="360" w:lineRule="auto"/>
        <w:ind w:left="720" w:firstLine="540"/>
        <w:rPr>
          <w:rFonts w:cs="Times New Roman"/>
          <w:lang w:val="id-ID"/>
        </w:rPr>
      </w:pPr>
      <w:r w:rsidRPr="00361FFF">
        <w:rPr>
          <w:rFonts w:cs="Times New Roman"/>
        </w:rPr>
        <w:t>HTML</w:t>
      </w:r>
      <w:r>
        <w:rPr>
          <w:rFonts w:cs="Times New Roman"/>
          <w:lang w:val="id-ID"/>
        </w:rPr>
        <w:t xml:space="preserve"> Tabel digunakan untuk membuat sebuah atau lebih tabel pada halaman web. Seperti Header tabel &lt;th&gt;, baris tabel &lt;tr&gt;, data tabel &lt;td&gt;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BF4717" w14:paraId="3C1A2B9D" w14:textId="77777777" w:rsidTr="00C152A1">
        <w:tc>
          <w:tcPr>
            <w:tcW w:w="8635" w:type="dxa"/>
          </w:tcPr>
          <w:p w14:paraId="606A0DA7" w14:textId="77777777" w:rsidR="002B7E66" w:rsidRDefault="00BF4717" w:rsidP="002B7E66">
            <w:pPr>
              <w:pStyle w:val="SourceCode"/>
              <w:ind w:left="-542"/>
            </w:pPr>
            <w:bookmarkStart w:id="13" w:name="_Hlk65591063"/>
            <w:r>
              <w:t xml:space="preserve">    </w:t>
            </w:r>
            <w:r w:rsidR="002B7E66">
              <w:t>&lt;body&gt;</w:t>
            </w:r>
          </w:p>
          <w:p w14:paraId="5F9AB561" w14:textId="77777777" w:rsidR="002B7E66" w:rsidRDefault="002B7E66" w:rsidP="002B7E66">
            <w:pPr>
              <w:pStyle w:val="SourceCode"/>
              <w:ind w:left="-542"/>
            </w:pPr>
            <w:r>
              <w:t xml:space="preserve">    &lt;table border="1"&gt;</w:t>
            </w:r>
          </w:p>
          <w:p w14:paraId="4D2D31CA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tr&gt;</w:t>
            </w:r>
          </w:p>
          <w:p w14:paraId="59DBED45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h&gt;NO&lt;/th&gt;</w:t>
            </w:r>
          </w:p>
          <w:p w14:paraId="652A5691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h&gt;Nama&lt;/th&gt;</w:t>
            </w:r>
          </w:p>
          <w:p w14:paraId="2447E519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h&gt;Umur&lt;/th&gt;</w:t>
            </w:r>
          </w:p>
          <w:p w14:paraId="752CC38D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/tr&gt;</w:t>
            </w:r>
          </w:p>
          <w:p w14:paraId="5156DF66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tr&gt;</w:t>
            </w:r>
          </w:p>
          <w:p w14:paraId="0CC52A8B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1&lt;/td&gt;</w:t>
            </w:r>
          </w:p>
          <w:p w14:paraId="02FDCBD9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Daniel&lt;/td&gt;</w:t>
            </w:r>
          </w:p>
          <w:p w14:paraId="5D8203E5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21&lt;/td&gt;</w:t>
            </w:r>
          </w:p>
          <w:p w14:paraId="5FDC4DA5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/tr&gt;</w:t>
            </w:r>
          </w:p>
          <w:p w14:paraId="219BA18A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tr&gt;</w:t>
            </w:r>
          </w:p>
          <w:p w14:paraId="6A90E281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2&lt;/td&gt;</w:t>
            </w:r>
          </w:p>
          <w:p w14:paraId="534E519E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Muhammad&lt;/td&gt;</w:t>
            </w:r>
          </w:p>
          <w:p w14:paraId="7E9E03AB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20&lt;/td&gt;</w:t>
            </w:r>
          </w:p>
          <w:p w14:paraId="0EFFBF32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/tr&gt;</w:t>
            </w:r>
          </w:p>
          <w:p w14:paraId="04568F40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tr&gt;</w:t>
            </w:r>
          </w:p>
          <w:p w14:paraId="07C23291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3&lt;/td&gt;</w:t>
            </w:r>
          </w:p>
          <w:p w14:paraId="401A8D83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Baskoro&lt;/td&gt;</w:t>
            </w:r>
          </w:p>
          <w:p w14:paraId="55B3B434" w14:textId="77777777" w:rsidR="002B7E66" w:rsidRDefault="002B7E66" w:rsidP="002B7E66">
            <w:pPr>
              <w:pStyle w:val="SourceCode"/>
              <w:ind w:left="-542"/>
            </w:pPr>
            <w:r>
              <w:t xml:space="preserve">        &lt;td&gt;15&lt;/td&gt;</w:t>
            </w:r>
          </w:p>
          <w:p w14:paraId="6A151205" w14:textId="77777777" w:rsidR="002B7E66" w:rsidRDefault="002B7E66" w:rsidP="002B7E66">
            <w:pPr>
              <w:pStyle w:val="SourceCode"/>
              <w:ind w:left="-542"/>
            </w:pPr>
            <w:r>
              <w:t xml:space="preserve">      &lt;/tr&gt;</w:t>
            </w:r>
          </w:p>
          <w:p w14:paraId="45612F92" w14:textId="77777777" w:rsidR="002B7E66" w:rsidRDefault="002B7E66" w:rsidP="002B7E66">
            <w:pPr>
              <w:pStyle w:val="SourceCode"/>
              <w:ind w:left="-542"/>
            </w:pPr>
            <w:r>
              <w:t xml:space="preserve">    &lt;/table&gt;</w:t>
            </w:r>
          </w:p>
          <w:p w14:paraId="0969D4ED" w14:textId="70B09EAC" w:rsidR="00BF4717" w:rsidRDefault="002B7E66" w:rsidP="002B7E66">
            <w:pPr>
              <w:pStyle w:val="SourceCode"/>
              <w:ind w:left="-542"/>
            </w:pPr>
            <w:r>
              <w:t xml:space="preserve">    &lt;/body&gt;</w:t>
            </w:r>
          </w:p>
        </w:tc>
      </w:tr>
    </w:tbl>
    <w:bookmarkEnd w:id="13"/>
    <w:p w14:paraId="29232329" w14:textId="77777777" w:rsidR="00361FFF" w:rsidRDefault="00361FFF" w:rsidP="00D12301">
      <w:pPr>
        <w:spacing w:before="240"/>
        <w:ind w:left="72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1C228B21" w14:textId="7E2A93E3" w:rsidR="00511E69" w:rsidRDefault="00D12301" w:rsidP="00D12301">
      <w:pPr>
        <w:pStyle w:val="ListParagraph"/>
        <w:spacing w:after="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42787316" wp14:editId="21E3E424">
            <wp:extent cx="2562225" cy="19050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4A2ED" w14:textId="77777777" w:rsidR="002B7E66" w:rsidRDefault="002B7E66" w:rsidP="004D23E9">
      <w:pPr>
        <w:pStyle w:val="ListParagraph"/>
        <w:jc w:val="center"/>
        <w:rPr>
          <w:rFonts w:cs="Times New Roman"/>
          <w:lang w:val="id-ID"/>
        </w:rPr>
      </w:pPr>
    </w:p>
    <w:p w14:paraId="744027C2" w14:textId="77777777" w:rsidR="00361FFF" w:rsidRDefault="00361FFF" w:rsidP="002B7E66">
      <w:pPr>
        <w:pStyle w:val="ListParagraph"/>
        <w:numPr>
          <w:ilvl w:val="0"/>
          <w:numId w:val="4"/>
        </w:numPr>
        <w:spacing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Coll Span</w:t>
      </w:r>
    </w:p>
    <w:p w14:paraId="5C423536" w14:textId="77777777" w:rsidR="00361FFF" w:rsidRPr="0064131B" w:rsidRDefault="00361FFF" w:rsidP="002B7E66">
      <w:pPr>
        <w:pStyle w:val="ListParagraph"/>
        <w:spacing w:after="0" w:line="360" w:lineRule="auto"/>
        <w:ind w:left="1080"/>
        <w:rPr>
          <w:rFonts w:cs="Times New Roman"/>
          <w:sz w:val="28"/>
          <w:lang w:val="id-ID"/>
        </w:rPr>
      </w:pPr>
      <w:r>
        <w:rPr>
          <w:rFonts w:cs="Times New Roman"/>
        </w:rPr>
        <w:t>Untuk me</w:t>
      </w:r>
      <w:r>
        <w:rPr>
          <w:rFonts w:cs="Times New Roman"/>
          <w:lang w:val="id-ID"/>
        </w:rPr>
        <w:t>nggabungkan beberapa kolom menjadi 1.</w:t>
      </w:r>
    </w:p>
    <w:tbl>
      <w:tblPr>
        <w:tblStyle w:val="TableGrid"/>
        <w:tblW w:w="7371" w:type="dxa"/>
        <w:tblInd w:w="1129" w:type="dxa"/>
        <w:tblLook w:val="04A0" w:firstRow="1" w:lastRow="0" w:firstColumn="1" w:lastColumn="0" w:noHBand="0" w:noVBand="1"/>
      </w:tblPr>
      <w:tblGrid>
        <w:gridCol w:w="7371"/>
      </w:tblGrid>
      <w:tr w:rsidR="00116B31" w14:paraId="23C2601A" w14:textId="77777777" w:rsidTr="00116B31">
        <w:tc>
          <w:tcPr>
            <w:tcW w:w="7371" w:type="dxa"/>
          </w:tcPr>
          <w:p w14:paraId="2DE604C3" w14:textId="1F775B1D" w:rsidR="00062BF5" w:rsidRDefault="00116B31" w:rsidP="00062BF5">
            <w:pPr>
              <w:pStyle w:val="SourceCode"/>
              <w:ind w:left="-255"/>
            </w:pPr>
            <w:r>
              <w:t xml:space="preserve"> </w:t>
            </w:r>
            <w:r w:rsidR="00062BF5">
              <w:t xml:space="preserve"> &lt;body&gt;</w:t>
            </w:r>
          </w:p>
          <w:p w14:paraId="6C516ACE" w14:textId="77777777" w:rsidR="00062BF5" w:rsidRDefault="00062BF5" w:rsidP="00062BF5">
            <w:pPr>
              <w:pStyle w:val="SourceCode"/>
              <w:ind w:left="-255"/>
            </w:pPr>
            <w:r>
              <w:t xml:space="preserve">    &lt;table border="1"&gt;</w:t>
            </w:r>
          </w:p>
          <w:p w14:paraId="0A7B42FF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tr&gt;</w:t>
            </w:r>
          </w:p>
          <w:p w14:paraId="35C5E251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h colspan="3"&gt;NO Nama Umur&lt;/th&gt;</w:t>
            </w:r>
          </w:p>
          <w:p w14:paraId="03880151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/tr&gt;</w:t>
            </w:r>
          </w:p>
          <w:p w14:paraId="13A72345" w14:textId="77777777" w:rsidR="00062BF5" w:rsidRDefault="00062BF5" w:rsidP="00062BF5">
            <w:pPr>
              <w:pStyle w:val="SourceCode"/>
              <w:ind w:left="-255"/>
            </w:pPr>
            <w:r>
              <w:lastRenderedPageBreak/>
              <w:t xml:space="preserve">      &lt;tr&gt;</w:t>
            </w:r>
          </w:p>
          <w:p w14:paraId="0E00D34E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1&lt;/td&gt;</w:t>
            </w:r>
          </w:p>
          <w:p w14:paraId="50B70484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Daniel&lt;/td&gt;</w:t>
            </w:r>
          </w:p>
          <w:p w14:paraId="18352A1A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21&lt;/td&gt;</w:t>
            </w:r>
          </w:p>
          <w:p w14:paraId="4A9CDB5F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/tr&gt;</w:t>
            </w:r>
          </w:p>
          <w:p w14:paraId="7E98A0A0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tr&gt;</w:t>
            </w:r>
          </w:p>
          <w:p w14:paraId="40572784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2&lt;/td&gt;</w:t>
            </w:r>
          </w:p>
          <w:p w14:paraId="6A93C380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Muhammad&lt;/td&gt;</w:t>
            </w:r>
          </w:p>
          <w:p w14:paraId="41BFE974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20&lt;/td&gt;</w:t>
            </w:r>
          </w:p>
          <w:p w14:paraId="7A6BECD1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/tr&gt;</w:t>
            </w:r>
          </w:p>
          <w:p w14:paraId="1968FA6D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tr&gt;</w:t>
            </w:r>
          </w:p>
          <w:p w14:paraId="6B5BDBAC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3&lt;/td&gt;</w:t>
            </w:r>
          </w:p>
          <w:p w14:paraId="3E07388A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Baskoro&lt;/td&gt;</w:t>
            </w:r>
          </w:p>
          <w:p w14:paraId="3610E511" w14:textId="77777777" w:rsidR="00062BF5" w:rsidRDefault="00062BF5" w:rsidP="00062BF5">
            <w:pPr>
              <w:pStyle w:val="SourceCode"/>
              <w:ind w:left="-255"/>
            </w:pPr>
            <w:r>
              <w:t xml:space="preserve">        &lt;td&gt;15&lt;/td&gt;</w:t>
            </w:r>
          </w:p>
          <w:p w14:paraId="41309C56" w14:textId="77777777" w:rsidR="00062BF5" w:rsidRDefault="00062BF5" w:rsidP="00062BF5">
            <w:pPr>
              <w:pStyle w:val="SourceCode"/>
              <w:ind w:left="-255"/>
            </w:pPr>
            <w:r>
              <w:t xml:space="preserve">      &lt;/tr&gt;</w:t>
            </w:r>
          </w:p>
          <w:p w14:paraId="00EA5CF2" w14:textId="77777777" w:rsidR="00062BF5" w:rsidRDefault="00062BF5" w:rsidP="00062BF5">
            <w:pPr>
              <w:pStyle w:val="SourceCode"/>
              <w:ind w:left="-255"/>
            </w:pPr>
            <w:r>
              <w:t xml:space="preserve">    &lt;/table&gt;</w:t>
            </w:r>
          </w:p>
          <w:p w14:paraId="2C8FCD43" w14:textId="39FC7141" w:rsidR="00116B31" w:rsidRDefault="00062BF5" w:rsidP="00062BF5">
            <w:pPr>
              <w:pStyle w:val="SourceCode"/>
              <w:ind w:left="-255"/>
            </w:pPr>
            <w:r>
              <w:t xml:space="preserve">  &lt;/body&gt;</w:t>
            </w:r>
          </w:p>
        </w:tc>
      </w:tr>
    </w:tbl>
    <w:p w14:paraId="73003CA5" w14:textId="77777777" w:rsidR="00361FFF" w:rsidRDefault="00361FFF" w:rsidP="00361FFF">
      <w:pPr>
        <w:pStyle w:val="ListParagraph"/>
        <w:ind w:left="1080"/>
        <w:rPr>
          <w:rFonts w:cs="Times New Roman"/>
          <w:lang w:val="id-ID"/>
        </w:rPr>
      </w:pPr>
    </w:p>
    <w:p w14:paraId="6B237296" w14:textId="77777777" w:rsidR="00361FFF" w:rsidRDefault="00361FFF" w:rsidP="00361FFF">
      <w:pPr>
        <w:pStyle w:val="ListParagraph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49EFCD04" w14:textId="252650CD" w:rsidR="00361FFF" w:rsidRDefault="00D12301" w:rsidP="00361FFF">
      <w:pPr>
        <w:pStyle w:val="ListParagraph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49F6876A" wp14:editId="11B5B72A">
            <wp:extent cx="2581275" cy="19621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CB10D" w14:textId="77777777" w:rsidR="00361FFF" w:rsidRDefault="00361FFF" w:rsidP="002B7E66">
      <w:pPr>
        <w:pStyle w:val="ListParagraph"/>
        <w:numPr>
          <w:ilvl w:val="0"/>
          <w:numId w:val="4"/>
        </w:numPr>
        <w:spacing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Row Span</w:t>
      </w:r>
    </w:p>
    <w:p w14:paraId="65512CE4" w14:textId="77777777" w:rsidR="00361FFF" w:rsidRDefault="00361FFF" w:rsidP="002B7E66">
      <w:pPr>
        <w:pStyle w:val="ListParagraph"/>
        <w:spacing w:line="360" w:lineRule="auto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Untuk menggabungkan beberapa baris menjadi 1.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062BF5" w14:paraId="5A3B3D37" w14:textId="77777777" w:rsidTr="00062BF5">
        <w:tc>
          <w:tcPr>
            <w:tcW w:w="9350" w:type="dxa"/>
          </w:tcPr>
          <w:p w14:paraId="17E8CAF5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&lt;body&gt;</w:t>
            </w:r>
          </w:p>
          <w:p w14:paraId="58BED6D2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&lt;table border="1"&gt;</w:t>
            </w:r>
          </w:p>
          <w:p w14:paraId="2C440A83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tr&gt;</w:t>
            </w:r>
          </w:p>
          <w:p w14:paraId="4953FD5C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h&gt;NO&lt;/th&gt;</w:t>
            </w:r>
          </w:p>
          <w:p w14:paraId="362B8DFC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h&gt;Nama&lt;/th&gt;</w:t>
            </w:r>
          </w:p>
          <w:p w14:paraId="3FF2D50A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h&gt;Umur&lt;/th&gt;</w:t>
            </w:r>
          </w:p>
          <w:p w14:paraId="61E3A7F6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/tr&gt;</w:t>
            </w:r>
          </w:p>
          <w:p w14:paraId="75AF8592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tr&gt;</w:t>
            </w:r>
          </w:p>
          <w:p w14:paraId="69A41FE2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&gt;1&lt;/td&gt;</w:t>
            </w:r>
          </w:p>
          <w:p w14:paraId="58680607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&gt;Daniel&lt;/td&gt;</w:t>
            </w:r>
          </w:p>
          <w:p w14:paraId="29BC2E16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 rowspan="3"&gt;21&lt;/td&gt;</w:t>
            </w:r>
          </w:p>
          <w:p w14:paraId="3340B8EA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/tr&gt;</w:t>
            </w:r>
          </w:p>
          <w:p w14:paraId="5502C851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tr&gt;</w:t>
            </w:r>
          </w:p>
          <w:p w14:paraId="66CBA710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&gt;2&lt;/td&gt;</w:t>
            </w:r>
          </w:p>
          <w:p w14:paraId="2DD4F046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&gt;Muhammad&lt;/td&gt;</w:t>
            </w:r>
          </w:p>
          <w:p w14:paraId="5D1270A4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/tr&gt;</w:t>
            </w:r>
          </w:p>
          <w:p w14:paraId="27781ACC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&lt;tr&gt;</w:t>
            </w:r>
          </w:p>
          <w:p w14:paraId="45A8C812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&gt;3&lt;/td&gt;</w:t>
            </w:r>
          </w:p>
          <w:p w14:paraId="77102AB6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    &lt;td&gt;Baskoro&lt;/td&gt;</w:t>
            </w:r>
          </w:p>
          <w:p w14:paraId="42436F98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lastRenderedPageBreak/>
              <w:t xml:space="preserve">      &lt;/tr&gt;</w:t>
            </w:r>
          </w:p>
          <w:p w14:paraId="301CEE37" w14:textId="77777777" w:rsidR="00A3315B" w:rsidRPr="00A3315B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  &lt;/table&gt;</w:t>
            </w:r>
          </w:p>
          <w:p w14:paraId="58629D59" w14:textId="60EB7F35" w:rsidR="00062BF5" w:rsidRPr="00062BF5" w:rsidRDefault="00A3315B" w:rsidP="00A3315B">
            <w:pPr>
              <w:pStyle w:val="ListParagraph"/>
              <w:spacing w:after="0" w:line="240" w:lineRule="auto"/>
              <w:ind w:left="-337"/>
              <w:rPr>
                <w:rFonts w:ascii="Courier New" w:hAnsi="Courier New" w:cs="Courier New"/>
                <w:sz w:val="20"/>
                <w:szCs w:val="20"/>
                <w:lang w:val="id-ID"/>
              </w:rPr>
            </w:pPr>
            <w:r w:rsidRPr="00A3315B">
              <w:rPr>
                <w:rFonts w:ascii="Courier New" w:hAnsi="Courier New" w:cs="Courier New"/>
                <w:sz w:val="20"/>
                <w:szCs w:val="20"/>
                <w:lang w:val="id-ID"/>
              </w:rPr>
              <w:t xml:space="preserve">  &lt;/body&gt;</w:t>
            </w:r>
          </w:p>
        </w:tc>
      </w:tr>
    </w:tbl>
    <w:p w14:paraId="763419B1" w14:textId="40EF3157" w:rsidR="00361FFF" w:rsidRDefault="00361FFF" w:rsidP="00361FFF">
      <w:pPr>
        <w:pStyle w:val="ListParagraph"/>
        <w:ind w:left="1080"/>
        <w:rPr>
          <w:rFonts w:cs="Times New Roman"/>
          <w:lang w:val="id-ID"/>
        </w:rPr>
      </w:pPr>
    </w:p>
    <w:p w14:paraId="47CA8699" w14:textId="77777777" w:rsidR="00361FFF" w:rsidRDefault="00361FFF" w:rsidP="00361FFF">
      <w:pPr>
        <w:pStyle w:val="ListParagraph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25C6A48D" w14:textId="5F54E991" w:rsidR="00511E69" w:rsidRPr="00116B31" w:rsidRDefault="00D12301" w:rsidP="00116B31">
      <w:pPr>
        <w:pStyle w:val="ListParagraph"/>
        <w:ind w:left="1080"/>
        <w:jc w:val="center"/>
        <w:rPr>
          <w:rFonts w:cs="Times New Roman"/>
          <w:lang w:val="id-ID"/>
        </w:rPr>
      </w:pPr>
      <w:bookmarkStart w:id="14" w:name="_Toc1941323"/>
      <w:r>
        <w:rPr>
          <w:noProof/>
        </w:rPr>
        <w:drawing>
          <wp:inline distT="0" distB="0" distL="0" distR="0" wp14:anchorId="579147D3" wp14:editId="3F525016">
            <wp:extent cx="2400300" cy="168354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02239" cy="168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37210" w14:textId="3EA44F97" w:rsidR="008840A3" w:rsidRDefault="008840A3" w:rsidP="00B073A3">
      <w:pPr>
        <w:pStyle w:val="Heading3"/>
        <w:spacing w:line="360" w:lineRule="auto"/>
        <w:ind w:left="720"/>
      </w:pPr>
      <w:r>
        <w:t>Form</w:t>
      </w:r>
      <w:bookmarkEnd w:id="14"/>
      <w:r w:rsidR="00832CCE">
        <w:t xml:space="preserve"> (untuk mengelola data yang diinputkan oleh user)</w:t>
      </w:r>
    </w:p>
    <w:p w14:paraId="295BBC89" w14:textId="77777777" w:rsidR="00361FFF" w:rsidRDefault="00361FFF" w:rsidP="00B073A3">
      <w:pPr>
        <w:spacing w:after="0" w:line="360" w:lineRule="auto"/>
        <w:ind w:left="720"/>
        <w:rPr>
          <w:rFonts w:cs="Times New Roman"/>
          <w:lang w:val="id-ID"/>
        </w:rPr>
      </w:pPr>
      <w:r w:rsidRPr="001C3BF1">
        <w:rPr>
          <w:rFonts w:cs="Times New Roman"/>
        </w:rPr>
        <w:t>Tag Form berguna untuk mengambil data yang diinputkan oleh us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361FFF" w:rsidRPr="001C3BF1" w14:paraId="0FCE70A1" w14:textId="77777777" w:rsidTr="00F231E8">
        <w:tc>
          <w:tcPr>
            <w:tcW w:w="9576" w:type="dxa"/>
          </w:tcPr>
          <w:p w14:paraId="3F5C9CC0" w14:textId="77777777" w:rsidR="00361FFF" w:rsidRPr="001C3BF1" w:rsidRDefault="00361FFF" w:rsidP="00764119">
            <w:pPr>
              <w:pStyle w:val="SourceCode"/>
              <w:rPr>
                <w:lang w:val="id-ID"/>
              </w:rPr>
            </w:pPr>
            <w:r w:rsidRPr="001C3BF1">
              <w:rPr>
                <w:lang w:val="id-ID"/>
              </w:rPr>
              <w:t>&lt;form&gt;</w:t>
            </w:r>
          </w:p>
          <w:p w14:paraId="5EF64871" w14:textId="77777777" w:rsidR="00361FFF" w:rsidRPr="001C3BF1" w:rsidRDefault="00361FFF" w:rsidP="00764119">
            <w:pPr>
              <w:pStyle w:val="SourceCode"/>
              <w:rPr>
                <w:lang w:val="id-ID"/>
              </w:rPr>
            </w:pPr>
            <w:r w:rsidRPr="001C3BF1">
              <w:rPr>
                <w:lang w:val="id-ID"/>
              </w:rPr>
              <w:t>.</w:t>
            </w:r>
          </w:p>
          <w:p w14:paraId="2945F6F6" w14:textId="77777777" w:rsidR="00361FFF" w:rsidRPr="001C3BF1" w:rsidRDefault="00361FFF" w:rsidP="00764119">
            <w:pPr>
              <w:pStyle w:val="SourceCode"/>
              <w:rPr>
                <w:lang w:val="id-ID"/>
              </w:rPr>
            </w:pPr>
            <w:r w:rsidRPr="001C3BF1">
              <w:rPr>
                <w:lang w:val="id-ID"/>
              </w:rPr>
              <w:t>.</w:t>
            </w:r>
            <w:r>
              <w:rPr>
                <w:lang w:val="id-ID"/>
              </w:rPr>
              <w:t>form elements</w:t>
            </w:r>
          </w:p>
          <w:p w14:paraId="7C200205" w14:textId="77777777" w:rsidR="00361FFF" w:rsidRPr="001C3BF1" w:rsidRDefault="00361FFF" w:rsidP="00764119">
            <w:pPr>
              <w:pStyle w:val="SourceCode"/>
              <w:rPr>
                <w:lang w:val="id-ID"/>
              </w:rPr>
            </w:pPr>
            <w:r w:rsidRPr="001C3BF1">
              <w:rPr>
                <w:lang w:val="id-ID"/>
              </w:rPr>
              <w:t>.</w:t>
            </w:r>
          </w:p>
          <w:p w14:paraId="72FA8508" w14:textId="77777777" w:rsidR="00361FFF" w:rsidRPr="001C3BF1" w:rsidRDefault="00361FFF" w:rsidP="00764119">
            <w:pPr>
              <w:pStyle w:val="SourceCode"/>
              <w:rPr>
                <w:lang w:val="id-ID"/>
              </w:rPr>
            </w:pPr>
            <w:r w:rsidRPr="001C3BF1">
              <w:rPr>
                <w:lang w:val="id-ID"/>
              </w:rPr>
              <w:t>&lt;/form&gt;</w:t>
            </w:r>
          </w:p>
        </w:tc>
      </w:tr>
    </w:tbl>
    <w:p w14:paraId="7DC3998A" w14:textId="3E795745" w:rsidR="00361FFF" w:rsidRDefault="00361FFF" w:rsidP="006474DB">
      <w:pPr>
        <w:pStyle w:val="ListParagraph"/>
        <w:spacing w:before="24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Adapun tipe input (elements) :</w:t>
      </w:r>
    </w:p>
    <w:p w14:paraId="53E64728" w14:textId="020E6591" w:rsidR="00361FFF" w:rsidRDefault="00361FFF" w:rsidP="006474DB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 xml:space="preserve">Text Input </w:t>
      </w:r>
    </w:p>
    <w:tbl>
      <w:tblPr>
        <w:tblStyle w:val="TableGrid"/>
        <w:tblW w:w="8222" w:type="dxa"/>
        <w:tblInd w:w="1129" w:type="dxa"/>
        <w:tblLook w:val="04A0" w:firstRow="1" w:lastRow="0" w:firstColumn="1" w:lastColumn="0" w:noHBand="0" w:noVBand="1"/>
      </w:tblPr>
      <w:tblGrid>
        <w:gridCol w:w="8222"/>
      </w:tblGrid>
      <w:tr w:rsidR="007D556F" w:rsidRPr="001C3BF1" w14:paraId="1A064003" w14:textId="77777777" w:rsidTr="006474DB">
        <w:tc>
          <w:tcPr>
            <w:tcW w:w="8222" w:type="dxa"/>
          </w:tcPr>
          <w:p w14:paraId="79D464F3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>&lt;body&gt;</w:t>
            </w:r>
          </w:p>
          <w:p w14:paraId="6431B69C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&lt;form action=""&gt;</w:t>
            </w:r>
          </w:p>
          <w:p w14:paraId="62377415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  &lt;label for="firstname"&gt;Nama Depan&lt;/label&gt; &lt;br /&gt;</w:t>
            </w:r>
          </w:p>
          <w:p w14:paraId="046D3BAC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  &lt;input type="text" id="firstname" /&gt;</w:t>
            </w:r>
          </w:p>
          <w:p w14:paraId="6D96FA7E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  &lt;br /&gt;</w:t>
            </w:r>
          </w:p>
          <w:p w14:paraId="541498C7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  &lt;label for="lastname"&gt;Nama Belakang&lt;/label&gt; &lt;br /&gt;</w:t>
            </w:r>
          </w:p>
          <w:p w14:paraId="3535DE70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  &lt;input type="text" id="lastname" /&gt;</w:t>
            </w:r>
          </w:p>
          <w:p w14:paraId="6EA347DA" w14:textId="77777777" w:rsidR="006474DB" w:rsidRPr="006474DB" w:rsidRDefault="006474DB" w:rsidP="006474DB">
            <w:pPr>
              <w:pStyle w:val="SourceCode"/>
              <w:ind w:left="-114"/>
              <w:rPr>
                <w:lang w:val="en-ID"/>
              </w:rPr>
            </w:pPr>
            <w:r w:rsidRPr="006474DB">
              <w:rPr>
                <w:lang w:val="en-ID"/>
              </w:rPr>
              <w:t xml:space="preserve">    &lt;/form&gt;</w:t>
            </w:r>
          </w:p>
          <w:p w14:paraId="65B98A94" w14:textId="62C55C49" w:rsidR="007D556F" w:rsidRPr="007D556F" w:rsidRDefault="006474DB" w:rsidP="006474DB">
            <w:pPr>
              <w:pStyle w:val="SourceCode"/>
              <w:ind w:left="-114"/>
              <w:rPr>
                <w:lang w:val="en-ID"/>
              </w:rPr>
            </w:pPr>
            <w:r>
              <w:rPr>
                <w:lang w:val="en-ID"/>
              </w:rPr>
              <w:t xml:space="preserve"> </w:t>
            </w:r>
            <w:r w:rsidRPr="006474DB">
              <w:rPr>
                <w:lang w:val="en-ID"/>
              </w:rPr>
              <w:t>&lt;/body&gt;</w:t>
            </w:r>
          </w:p>
        </w:tc>
      </w:tr>
    </w:tbl>
    <w:p w14:paraId="188CC191" w14:textId="77777777" w:rsidR="00361FFF" w:rsidRDefault="00361FFF" w:rsidP="0068302E">
      <w:pPr>
        <w:pStyle w:val="ListParagraph"/>
        <w:spacing w:before="240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6AEA8A66" w14:textId="274D0871" w:rsidR="00361FFF" w:rsidRDefault="00D12301" w:rsidP="00361FFF">
      <w:pPr>
        <w:pStyle w:val="ListParagraph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5149A653" wp14:editId="117E9EBD">
            <wp:extent cx="2667000" cy="16764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C6A22" w14:textId="77777777" w:rsidR="00974709" w:rsidRDefault="00974709" w:rsidP="00361FFF">
      <w:pPr>
        <w:pStyle w:val="ListParagraph"/>
        <w:ind w:left="1080"/>
        <w:jc w:val="center"/>
        <w:rPr>
          <w:rFonts w:cs="Times New Roman"/>
          <w:lang w:val="id-ID"/>
        </w:rPr>
      </w:pPr>
    </w:p>
    <w:p w14:paraId="37107697" w14:textId="77777777" w:rsidR="00361FFF" w:rsidRDefault="00361FFF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lastRenderedPageBreak/>
        <w:t>Checkbox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64119" w14:paraId="5112E8C5" w14:textId="77777777" w:rsidTr="00F231E8">
        <w:tc>
          <w:tcPr>
            <w:tcW w:w="9350" w:type="dxa"/>
          </w:tcPr>
          <w:p w14:paraId="528A0A0B" w14:textId="77777777" w:rsidR="006474DB" w:rsidRDefault="006474DB" w:rsidP="006474DB">
            <w:pPr>
              <w:pStyle w:val="SourceCode"/>
              <w:ind w:left="-54"/>
            </w:pPr>
            <w:r>
              <w:t>&lt;form action=""&gt;</w:t>
            </w:r>
          </w:p>
          <w:p w14:paraId="14B03266" w14:textId="77777777" w:rsidR="006474DB" w:rsidRDefault="006474DB" w:rsidP="006474DB">
            <w:pPr>
              <w:pStyle w:val="SourceCode"/>
              <w:ind w:left="-54"/>
            </w:pPr>
            <w:r>
              <w:t xml:space="preserve">   &lt;input type="checkbox" name="a" value="pil1" /&gt; Pilihan 1 &lt;br /&gt;</w:t>
            </w:r>
          </w:p>
          <w:p w14:paraId="468A23D5" w14:textId="77777777" w:rsidR="006474DB" w:rsidRDefault="006474DB" w:rsidP="006474DB">
            <w:pPr>
              <w:pStyle w:val="SourceCode"/>
              <w:ind w:left="-54"/>
            </w:pPr>
            <w:r>
              <w:t xml:space="preserve">   &lt;input type="checkbox" name="b" value="pil2" /&gt; Pilihan 2 &lt;br /&gt;</w:t>
            </w:r>
          </w:p>
          <w:p w14:paraId="3C8D85BC" w14:textId="77777777" w:rsidR="006474DB" w:rsidRDefault="006474DB" w:rsidP="006474DB">
            <w:pPr>
              <w:pStyle w:val="SourceCode"/>
              <w:ind w:left="-54"/>
            </w:pPr>
            <w:r>
              <w:t xml:space="preserve">   &lt;input type="checkbox" name="c" value="pil3" /&gt;</w:t>
            </w:r>
          </w:p>
          <w:p w14:paraId="459A71F7" w14:textId="1C505198" w:rsidR="00764119" w:rsidRPr="0068302E" w:rsidRDefault="006474DB" w:rsidP="006474DB">
            <w:pPr>
              <w:pStyle w:val="SourceCode"/>
              <w:ind w:left="-54"/>
            </w:pPr>
            <w:r>
              <w:t>&lt;/form&gt;</w:t>
            </w:r>
          </w:p>
        </w:tc>
      </w:tr>
    </w:tbl>
    <w:p w14:paraId="5D78B7D0" w14:textId="77777777" w:rsidR="00361FFF" w:rsidRDefault="00361FFF" w:rsidP="0068302E">
      <w:pPr>
        <w:pStyle w:val="ListParagraph"/>
        <w:spacing w:before="240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7B309621" w14:textId="195CFCA9" w:rsidR="00361FFF" w:rsidRDefault="00D12301" w:rsidP="00361FFF">
      <w:pPr>
        <w:pStyle w:val="ListParagraph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1F55ACB9" wp14:editId="72B92297">
            <wp:extent cx="2388870" cy="1263737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90467" cy="1264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5D0A" w14:textId="77777777" w:rsidR="00361FFF" w:rsidRDefault="00361FFF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Radio Button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64119" w14:paraId="3708DE11" w14:textId="77777777" w:rsidTr="00F231E8">
        <w:tc>
          <w:tcPr>
            <w:tcW w:w="9350" w:type="dxa"/>
          </w:tcPr>
          <w:p w14:paraId="5FC82327" w14:textId="77777777" w:rsidR="006474DB" w:rsidRDefault="006474DB" w:rsidP="006474DB">
            <w:pPr>
              <w:pStyle w:val="SourceCode"/>
              <w:ind w:left="-54"/>
            </w:pPr>
            <w:r>
              <w:t>&lt;form action=""&gt;</w:t>
            </w:r>
          </w:p>
          <w:p w14:paraId="1BF97EAA" w14:textId="3737A144" w:rsidR="006474DB" w:rsidRDefault="006474DB" w:rsidP="006474DB">
            <w:pPr>
              <w:pStyle w:val="SourceCode"/>
              <w:ind w:left="-54"/>
            </w:pPr>
            <w:r>
              <w:t xml:space="preserve">  &lt;input type="radio" name="gender" value="male" /&gt; Male &lt;br /&gt;</w:t>
            </w:r>
          </w:p>
          <w:p w14:paraId="4D7D0BA9" w14:textId="031A7725" w:rsidR="006474DB" w:rsidRDefault="006474DB" w:rsidP="006474DB">
            <w:pPr>
              <w:pStyle w:val="SourceCode"/>
              <w:ind w:left="-54"/>
            </w:pPr>
            <w:r>
              <w:t xml:space="preserve">  &lt;input type="radio" name="gender" value="female" /&gt; Female &lt;br /&gt;</w:t>
            </w:r>
          </w:p>
          <w:p w14:paraId="51352C4F" w14:textId="74E7D0E7" w:rsidR="006474DB" w:rsidRDefault="006474DB" w:rsidP="006474DB">
            <w:pPr>
              <w:pStyle w:val="SourceCode"/>
              <w:ind w:left="-54"/>
            </w:pPr>
            <w:r>
              <w:t xml:space="preserve">  &lt;input type="radio" name="gender" value="other" /&gt; Other</w:t>
            </w:r>
          </w:p>
          <w:p w14:paraId="6EFB3ABA" w14:textId="7FF1AB56" w:rsidR="00764119" w:rsidRPr="0068302E" w:rsidRDefault="006474DB" w:rsidP="006474DB">
            <w:pPr>
              <w:pStyle w:val="SourceCode"/>
              <w:ind w:left="-54"/>
            </w:pPr>
            <w:r>
              <w:t>&lt;/form&gt;</w:t>
            </w:r>
          </w:p>
        </w:tc>
      </w:tr>
    </w:tbl>
    <w:p w14:paraId="6A3C0C9D" w14:textId="77777777" w:rsidR="00361FFF" w:rsidRDefault="00361FFF" w:rsidP="00974709">
      <w:pPr>
        <w:pStyle w:val="ListParagraph"/>
        <w:spacing w:before="240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1CBCC618" w14:textId="0BF37B61" w:rsidR="00361FFF" w:rsidRDefault="00D12301" w:rsidP="00361FFF">
      <w:pPr>
        <w:pStyle w:val="ListParagraph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16D0FE60" wp14:editId="396BA0C7">
            <wp:extent cx="2400300" cy="1191325"/>
            <wp:effectExtent l="0" t="0" r="0" b="88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03010" cy="119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DEFBB" w14:textId="190EA811" w:rsidR="000D4D97" w:rsidRPr="007847E8" w:rsidRDefault="000D4D97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Fil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7B853DE7" w14:textId="77777777" w:rsidTr="007847E8">
        <w:tc>
          <w:tcPr>
            <w:tcW w:w="9350" w:type="dxa"/>
          </w:tcPr>
          <w:p w14:paraId="14C30F93" w14:textId="5E1DA098" w:rsidR="007847E8" w:rsidRDefault="007847E8" w:rsidP="007847E8">
            <w:pPr>
              <w:pStyle w:val="SourceCode"/>
            </w:pPr>
            <w:r>
              <w:t>&lt;form action="" enctype="multipart/form-data"&gt;</w:t>
            </w:r>
          </w:p>
          <w:p w14:paraId="1A3949AE" w14:textId="77777777" w:rsidR="007847E8" w:rsidRDefault="007847E8" w:rsidP="007847E8">
            <w:pPr>
              <w:pStyle w:val="SourceCode"/>
            </w:pPr>
            <w:r>
              <w:t xml:space="preserve">      &lt;label for="gambar"&gt;Input tipe file&lt;/label&gt; &lt;br&gt;</w:t>
            </w:r>
          </w:p>
          <w:p w14:paraId="22CC526F" w14:textId="6700FA55" w:rsidR="007847E8" w:rsidRDefault="007847E8" w:rsidP="007847E8">
            <w:pPr>
              <w:pStyle w:val="SourceCode"/>
            </w:pPr>
            <w:r>
              <w:tab/>
              <w:t>&lt;input type="file" id="gambar"&gt;</w:t>
            </w:r>
          </w:p>
          <w:p w14:paraId="0BE2167C" w14:textId="6A306849" w:rsidR="007847E8" w:rsidRPr="007847E8" w:rsidRDefault="007847E8" w:rsidP="007847E8">
            <w:pPr>
              <w:pStyle w:val="SourceCode"/>
            </w:pPr>
            <w:r>
              <w:t>&lt;/form&gt;</w:t>
            </w:r>
          </w:p>
        </w:tc>
      </w:tr>
    </w:tbl>
    <w:p w14:paraId="40F42DAF" w14:textId="2B907DED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613BA7EA" w14:textId="2760A617" w:rsidR="007847E8" w:rsidRDefault="007847E8" w:rsidP="007847E8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57B1C10F" wp14:editId="59484B0B">
            <wp:extent cx="2724150" cy="1285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09A32" w14:textId="6829EB22" w:rsidR="007847E8" w:rsidRDefault="007847E8" w:rsidP="007847E8">
      <w:pPr>
        <w:pStyle w:val="ListParagraph"/>
        <w:spacing w:before="240" w:after="0"/>
        <w:ind w:left="1080"/>
        <w:jc w:val="center"/>
        <w:rPr>
          <w:rFonts w:cs="Times New Roman"/>
        </w:rPr>
      </w:pPr>
    </w:p>
    <w:p w14:paraId="2B2E662C" w14:textId="77777777" w:rsidR="00302B43" w:rsidRPr="007847E8" w:rsidRDefault="00302B43" w:rsidP="007847E8">
      <w:pPr>
        <w:pStyle w:val="ListParagraph"/>
        <w:spacing w:before="240" w:after="0"/>
        <w:ind w:left="1080"/>
        <w:jc w:val="center"/>
        <w:rPr>
          <w:rFonts w:cs="Times New Roman"/>
        </w:rPr>
      </w:pPr>
    </w:p>
    <w:p w14:paraId="2188244D" w14:textId="33B7A9CA" w:rsidR="000D4D97" w:rsidRPr="007847E8" w:rsidRDefault="000D4D97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lastRenderedPageBreak/>
        <w:t>Color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058D40C4" w14:textId="77777777" w:rsidTr="00654ED0">
        <w:tc>
          <w:tcPr>
            <w:tcW w:w="9350" w:type="dxa"/>
          </w:tcPr>
          <w:p w14:paraId="4DE88EFF" w14:textId="0AA9D7A3" w:rsidR="007847E8" w:rsidRDefault="007847E8" w:rsidP="007847E8">
            <w:pPr>
              <w:pStyle w:val="SourceCode"/>
            </w:pPr>
            <w:r>
              <w:t>&lt;form action=""&gt;</w:t>
            </w:r>
          </w:p>
          <w:p w14:paraId="6DC2B0AA" w14:textId="27537BF1" w:rsidR="007847E8" w:rsidRDefault="007847E8" w:rsidP="007847E8">
            <w:pPr>
              <w:pStyle w:val="SourceCode"/>
            </w:pPr>
            <w:r>
              <w:t xml:space="preserve">    &lt;label for=""&gt;Pilih Warna Favoritmu&lt;/label&gt;</w:t>
            </w:r>
          </w:p>
          <w:p w14:paraId="61005667" w14:textId="08866814" w:rsidR="007847E8" w:rsidRDefault="007847E8" w:rsidP="007847E8">
            <w:pPr>
              <w:pStyle w:val="SourceCode"/>
            </w:pPr>
            <w:r>
              <w:t xml:space="preserve">    &lt;input type="color" &gt;</w:t>
            </w:r>
          </w:p>
          <w:p w14:paraId="6691E1B8" w14:textId="6B788C43" w:rsidR="007847E8" w:rsidRPr="007847E8" w:rsidRDefault="007847E8" w:rsidP="007847E8">
            <w:pPr>
              <w:pStyle w:val="SourceCode"/>
            </w:pPr>
            <w:r>
              <w:t>&lt;/form&gt;</w:t>
            </w:r>
          </w:p>
        </w:tc>
      </w:tr>
    </w:tbl>
    <w:p w14:paraId="16FA486B" w14:textId="48C69AA0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0626D04F" w14:textId="61688CDD" w:rsidR="007847E8" w:rsidRPr="007847E8" w:rsidRDefault="007847E8" w:rsidP="007847E8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2F0DFE4" wp14:editId="6DC9ECFD">
            <wp:extent cx="2705100" cy="11144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9F3AF" w14:textId="62A3A140" w:rsidR="000D4D97" w:rsidRPr="007847E8" w:rsidRDefault="000D4D97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Dat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1FA6BFFB" w14:textId="77777777" w:rsidTr="00654ED0">
        <w:tc>
          <w:tcPr>
            <w:tcW w:w="9350" w:type="dxa"/>
          </w:tcPr>
          <w:p w14:paraId="55A844B0" w14:textId="33288574" w:rsidR="007847E8" w:rsidRDefault="007847E8" w:rsidP="007847E8">
            <w:pPr>
              <w:pStyle w:val="SourceCode"/>
            </w:pPr>
            <w:r>
              <w:t>&lt;form action=""&gt;</w:t>
            </w:r>
          </w:p>
          <w:p w14:paraId="335FF99E" w14:textId="77777777" w:rsidR="007847E8" w:rsidRDefault="007847E8" w:rsidP="007847E8">
            <w:pPr>
              <w:pStyle w:val="SourceCode"/>
            </w:pPr>
            <w:r>
              <w:t xml:space="preserve">      &lt;label for=""&gt;Tanggal Lahir&lt;/label&gt;</w:t>
            </w:r>
          </w:p>
          <w:p w14:paraId="03F7E889" w14:textId="415BD195" w:rsidR="007847E8" w:rsidRDefault="007847E8" w:rsidP="007847E8">
            <w:pPr>
              <w:pStyle w:val="SourceCode"/>
            </w:pPr>
            <w:r>
              <w:tab/>
              <w:t>&lt;input type="date" &gt;</w:t>
            </w:r>
          </w:p>
          <w:p w14:paraId="2AD7460A" w14:textId="05F56B78" w:rsidR="007847E8" w:rsidRPr="007847E8" w:rsidRDefault="007847E8" w:rsidP="007847E8">
            <w:pPr>
              <w:pStyle w:val="SourceCode"/>
            </w:pPr>
            <w:r>
              <w:t>&lt;/form&gt;</w:t>
            </w:r>
          </w:p>
        </w:tc>
      </w:tr>
    </w:tbl>
    <w:p w14:paraId="5B1FCB8F" w14:textId="7A840AA1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3698C9F6" w14:textId="08BF7781" w:rsidR="007847E8" w:rsidRPr="007847E8" w:rsidRDefault="007847E8" w:rsidP="007847E8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4583A20" wp14:editId="37BAA22F">
            <wp:extent cx="2733675" cy="10572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3A9F2" w14:textId="23218383" w:rsidR="000D4D97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Month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2A8B5962" w14:textId="77777777" w:rsidTr="00654ED0">
        <w:tc>
          <w:tcPr>
            <w:tcW w:w="9350" w:type="dxa"/>
          </w:tcPr>
          <w:p w14:paraId="637F127F" w14:textId="34CF9FC6" w:rsidR="00F90DC0" w:rsidRDefault="00F90DC0" w:rsidP="00F90DC0">
            <w:pPr>
              <w:pStyle w:val="SourceCode"/>
            </w:pPr>
            <w:r>
              <w:t>&lt;form action=""&gt;</w:t>
            </w:r>
          </w:p>
          <w:p w14:paraId="1CF583CE" w14:textId="20D4FE50" w:rsidR="00F90DC0" w:rsidRDefault="00F90DC0" w:rsidP="00F90DC0">
            <w:pPr>
              <w:pStyle w:val="SourceCode"/>
            </w:pPr>
            <w:r>
              <w:t xml:space="preserve">      &lt;label for=""&gt;Bulan dan Tahun Lahir&lt;/label&gt;</w:t>
            </w:r>
          </w:p>
          <w:p w14:paraId="11CE3E5F" w14:textId="2923665A" w:rsidR="00F90DC0" w:rsidRDefault="00F90DC0" w:rsidP="00F90DC0">
            <w:pPr>
              <w:pStyle w:val="SourceCode"/>
            </w:pPr>
            <w:r>
              <w:tab/>
              <w:t>&lt;input type="month" &gt;</w:t>
            </w:r>
          </w:p>
          <w:p w14:paraId="7E8AB694" w14:textId="2B2E9324" w:rsidR="007847E8" w:rsidRPr="00F90DC0" w:rsidRDefault="00F90DC0" w:rsidP="00F90DC0">
            <w:pPr>
              <w:pStyle w:val="SourceCode"/>
            </w:pPr>
            <w:r>
              <w:t>&lt;/form&gt;</w:t>
            </w:r>
          </w:p>
        </w:tc>
      </w:tr>
    </w:tbl>
    <w:p w14:paraId="3EF0C3C4" w14:textId="76D595F9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7AE76FC8" w14:textId="2A878769" w:rsidR="00D75F0B" w:rsidRPr="007847E8" w:rsidRDefault="00D75F0B" w:rsidP="00D75F0B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C6280C4" wp14:editId="59F2ACD4">
            <wp:extent cx="3009900" cy="1104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8AD5C" w14:textId="5D17A839" w:rsidR="000D4D97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Week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536DE097" w14:textId="77777777" w:rsidTr="00654ED0">
        <w:tc>
          <w:tcPr>
            <w:tcW w:w="9350" w:type="dxa"/>
          </w:tcPr>
          <w:p w14:paraId="0D2B6517" w14:textId="15CDE369" w:rsidR="00D75F0B" w:rsidRDefault="00D75F0B" w:rsidP="00D75F0B">
            <w:pPr>
              <w:pStyle w:val="SourceCode"/>
            </w:pPr>
            <w:r>
              <w:t>&lt;form action=""&gt;</w:t>
            </w:r>
          </w:p>
          <w:p w14:paraId="54D1ED15" w14:textId="77777777" w:rsidR="00D75F0B" w:rsidRDefault="00D75F0B" w:rsidP="00D75F0B">
            <w:pPr>
              <w:pStyle w:val="SourceCode"/>
            </w:pPr>
            <w:r>
              <w:t xml:space="preserve">      &lt;label for=""&gt;Pilih Minggu&lt;/label&gt;</w:t>
            </w:r>
          </w:p>
          <w:p w14:paraId="148134A5" w14:textId="2D22260B" w:rsidR="00D75F0B" w:rsidRDefault="00D75F0B" w:rsidP="00D75F0B">
            <w:pPr>
              <w:pStyle w:val="SourceCode"/>
            </w:pPr>
            <w:r>
              <w:tab/>
              <w:t>&lt;input type="week" &gt;</w:t>
            </w:r>
          </w:p>
          <w:p w14:paraId="4BAD539F" w14:textId="3ACE422F" w:rsidR="007847E8" w:rsidRPr="00D75F0B" w:rsidRDefault="00D75F0B" w:rsidP="00D75F0B">
            <w:pPr>
              <w:pStyle w:val="SourceCode"/>
            </w:pPr>
            <w:r>
              <w:t>&lt;/form&gt;</w:t>
            </w:r>
          </w:p>
        </w:tc>
      </w:tr>
    </w:tbl>
    <w:p w14:paraId="3EFA5E26" w14:textId="77777777" w:rsidR="00D75F0B" w:rsidRDefault="00D75F0B" w:rsidP="007847E8">
      <w:pPr>
        <w:pStyle w:val="ListParagraph"/>
        <w:spacing w:before="240" w:after="0"/>
        <w:ind w:left="1080"/>
        <w:rPr>
          <w:rFonts w:cs="Times New Roman"/>
        </w:rPr>
      </w:pPr>
    </w:p>
    <w:p w14:paraId="394DD4ED" w14:textId="25FA9CD1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lastRenderedPageBreak/>
        <w:t>Hasil:</w:t>
      </w:r>
    </w:p>
    <w:p w14:paraId="1A5EBC92" w14:textId="35C3ED1A" w:rsidR="00D75F0B" w:rsidRPr="007847E8" w:rsidRDefault="00D75F0B" w:rsidP="00D75F0B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86BD643" wp14:editId="1C079DB0">
            <wp:extent cx="2495550" cy="10763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05F85" w14:textId="77777777" w:rsidR="007847E8" w:rsidRPr="000D4D97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1E8CF059" w14:textId="5FA9E1A0" w:rsidR="00D75F0B" w:rsidRPr="007847E8" w:rsidRDefault="00D75F0B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Tim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D75F0B" w14:paraId="6AE0CB18" w14:textId="77777777" w:rsidTr="00654ED0">
        <w:tc>
          <w:tcPr>
            <w:tcW w:w="8270" w:type="dxa"/>
          </w:tcPr>
          <w:p w14:paraId="0165FD1F" w14:textId="4FA5239A" w:rsidR="00D75F0B" w:rsidRPr="00D75F0B" w:rsidRDefault="00D75F0B" w:rsidP="00D75F0B">
            <w:pPr>
              <w:pStyle w:val="SourceCode"/>
              <w:rPr>
                <w:rFonts w:cs="Times New Roman"/>
              </w:rPr>
            </w:pPr>
            <w:r w:rsidRPr="00D75F0B">
              <w:rPr>
                <w:rFonts w:cs="Times New Roman"/>
              </w:rPr>
              <w:t>&lt;form action=""&gt;</w:t>
            </w:r>
          </w:p>
          <w:p w14:paraId="40AC3872" w14:textId="77777777" w:rsidR="00D75F0B" w:rsidRPr="00D75F0B" w:rsidRDefault="00D75F0B" w:rsidP="00D75F0B">
            <w:pPr>
              <w:pStyle w:val="SourceCode"/>
              <w:rPr>
                <w:rFonts w:cs="Times New Roman"/>
              </w:rPr>
            </w:pPr>
            <w:r w:rsidRPr="00D75F0B">
              <w:rPr>
                <w:rFonts w:cs="Times New Roman"/>
              </w:rPr>
              <w:t xml:space="preserve">      &lt;label for=""&gt;Pilih Waktu&lt;/label&gt;</w:t>
            </w:r>
          </w:p>
          <w:p w14:paraId="29FE515F" w14:textId="5D611F21" w:rsidR="00D75F0B" w:rsidRPr="00D75F0B" w:rsidRDefault="00D75F0B" w:rsidP="00D75F0B">
            <w:pPr>
              <w:pStyle w:val="SourceCode"/>
              <w:rPr>
                <w:rFonts w:cs="Times New Roman"/>
              </w:rPr>
            </w:pPr>
            <w:r w:rsidRPr="00D75F0B">
              <w:rPr>
                <w:rFonts w:cs="Times New Roman"/>
              </w:rPr>
              <w:tab/>
              <w:t>&lt;input type="time" &gt;</w:t>
            </w:r>
          </w:p>
          <w:p w14:paraId="1FED3A42" w14:textId="3BB5FC84" w:rsidR="00D75F0B" w:rsidRDefault="00D75F0B" w:rsidP="00D75F0B">
            <w:pPr>
              <w:pStyle w:val="SourceCode"/>
              <w:rPr>
                <w:lang w:val="id-ID"/>
              </w:rPr>
            </w:pPr>
            <w:r w:rsidRPr="00D75F0B">
              <w:rPr>
                <w:rFonts w:cs="Times New Roman"/>
              </w:rPr>
              <w:t>&lt;/form&gt;</w:t>
            </w:r>
          </w:p>
        </w:tc>
      </w:tr>
    </w:tbl>
    <w:p w14:paraId="4CDC3EBF" w14:textId="43F13351" w:rsidR="00D75F0B" w:rsidRDefault="00D75F0B" w:rsidP="00D75F0B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174A9438" w14:textId="545F25EE" w:rsidR="002D0577" w:rsidRPr="007847E8" w:rsidRDefault="002D0577" w:rsidP="002D0577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613F088F" wp14:editId="4A383269">
            <wp:extent cx="2552700" cy="11715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AF7D3" w14:textId="13A59B15" w:rsidR="000D4D97" w:rsidRPr="007847E8" w:rsidRDefault="000D4D97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</w:rPr>
        <w:t>Datetime-local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191941B1" w14:textId="77777777" w:rsidTr="00D75F0B">
        <w:tc>
          <w:tcPr>
            <w:tcW w:w="8270" w:type="dxa"/>
          </w:tcPr>
          <w:p w14:paraId="72359A7F" w14:textId="0B24D2C7" w:rsidR="002D0577" w:rsidRPr="002D0577" w:rsidRDefault="002D0577" w:rsidP="002D0577">
            <w:pPr>
              <w:pStyle w:val="SourceCode"/>
              <w:rPr>
                <w:rFonts w:cs="Times New Roman"/>
              </w:rPr>
            </w:pPr>
            <w:r w:rsidRPr="002D0577">
              <w:rPr>
                <w:rFonts w:cs="Times New Roman"/>
              </w:rPr>
              <w:t>&lt;form action=""&gt;</w:t>
            </w:r>
          </w:p>
          <w:p w14:paraId="0D74ED4E" w14:textId="77777777" w:rsidR="002D0577" w:rsidRPr="002D0577" w:rsidRDefault="002D0577" w:rsidP="002D0577">
            <w:pPr>
              <w:pStyle w:val="SourceCode"/>
              <w:rPr>
                <w:rFonts w:cs="Times New Roman"/>
              </w:rPr>
            </w:pPr>
            <w:r w:rsidRPr="002D0577">
              <w:rPr>
                <w:rFonts w:cs="Times New Roman"/>
              </w:rPr>
              <w:t xml:space="preserve">      &lt;label for=""&gt;Pilih Waktu&lt;/label&gt;</w:t>
            </w:r>
          </w:p>
          <w:p w14:paraId="59C083DB" w14:textId="6500193D" w:rsidR="002D0577" w:rsidRPr="002D0577" w:rsidRDefault="002D0577" w:rsidP="002D0577">
            <w:pPr>
              <w:pStyle w:val="SourceCode"/>
              <w:rPr>
                <w:rFonts w:cs="Times New Roman"/>
              </w:rPr>
            </w:pPr>
            <w:r w:rsidRPr="002D0577">
              <w:rPr>
                <w:rFonts w:cs="Times New Roman"/>
              </w:rPr>
              <w:tab/>
              <w:t>&lt;input type="datetime-local" &gt;</w:t>
            </w:r>
          </w:p>
          <w:p w14:paraId="5E91C401" w14:textId="4DE79EB9" w:rsidR="007847E8" w:rsidRDefault="002D0577" w:rsidP="002D0577">
            <w:pPr>
              <w:pStyle w:val="SourceCode"/>
              <w:rPr>
                <w:lang w:val="id-ID"/>
              </w:rPr>
            </w:pPr>
            <w:r w:rsidRPr="002D0577">
              <w:rPr>
                <w:rFonts w:cs="Times New Roman"/>
              </w:rPr>
              <w:t>&lt;/form&gt;</w:t>
            </w:r>
          </w:p>
        </w:tc>
      </w:tr>
    </w:tbl>
    <w:p w14:paraId="78F9E948" w14:textId="4FD5243B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3EDBDAED" w14:textId="7B8B2863" w:rsidR="002D0577" w:rsidRPr="007847E8" w:rsidRDefault="002D0577" w:rsidP="002D0577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499503C" wp14:editId="28A7C16D">
            <wp:extent cx="2914650" cy="11144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FF4F" w14:textId="3AE19852" w:rsidR="007847E8" w:rsidRPr="000D4D97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1ABAE895" w14:textId="1D21EBB0" w:rsidR="000D4D97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</w:rPr>
        <w:t>Email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4502B989" w14:textId="77777777" w:rsidTr="002D0577">
        <w:tc>
          <w:tcPr>
            <w:tcW w:w="8270" w:type="dxa"/>
          </w:tcPr>
          <w:p w14:paraId="303B7E5F" w14:textId="5D92AD63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>&lt;form action=""&gt;</w:t>
            </w:r>
          </w:p>
          <w:p w14:paraId="756BE0C5" w14:textId="77777777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 xml:space="preserve">      &lt;label for=""&gt;Masukan Email&lt;/label&gt;</w:t>
            </w:r>
          </w:p>
          <w:p w14:paraId="469AD2BD" w14:textId="67998BA4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ab/>
              <w:t>&lt;input type="email" &gt;</w:t>
            </w:r>
          </w:p>
          <w:p w14:paraId="3C93692A" w14:textId="77777777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 xml:space="preserve">      &lt;button type="submit"&gt;Submit&lt;/button&gt;</w:t>
            </w:r>
          </w:p>
          <w:p w14:paraId="6BC6CF11" w14:textId="1A12C816" w:rsidR="007847E8" w:rsidRPr="0016351F" w:rsidRDefault="0016351F" w:rsidP="0016351F">
            <w:pPr>
              <w:pStyle w:val="SourceCode"/>
            </w:pPr>
            <w:r w:rsidRPr="0016351F">
              <w:rPr>
                <w:rFonts w:cs="Times New Roman"/>
              </w:rPr>
              <w:t>&lt;/form&gt;</w:t>
            </w:r>
          </w:p>
        </w:tc>
      </w:tr>
    </w:tbl>
    <w:p w14:paraId="6E7811E2" w14:textId="77777777" w:rsidR="0016351F" w:rsidRDefault="0016351F" w:rsidP="007847E8">
      <w:pPr>
        <w:pStyle w:val="ListParagraph"/>
        <w:spacing w:before="240" w:after="0"/>
        <w:ind w:left="1080"/>
        <w:rPr>
          <w:rFonts w:cs="Times New Roman"/>
        </w:rPr>
      </w:pPr>
    </w:p>
    <w:p w14:paraId="0097B912" w14:textId="64DBE667" w:rsidR="0016351F" w:rsidRDefault="0016351F" w:rsidP="007847E8">
      <w:pPr>
        <w:pStyle w:val="ListParagraph"/>
        <w:spacing w:before="240" w:after="0"/>
        <w:ind w:left="1080"/>
        <w:rPr>
          <w:rFonts w:cs="Times New Roman"/>
        </w:rPr>
      </w:pPr>
    </w:p>
    <w:p w14:paraId="6322DB27" w14:textId="77777777" w:rsidR="00302B43" w:rsidRDefault="00302B43" w:rsidP="007847E8">
      <w:pPr>
        <w:pStyle w:val="ListParagraph"/>
        <w:spacing w:before="240" w:after="0"/>
        <w:ind w:left="1080"/>
        <w:rPr>
          <w:rFonts w:cs="Times New Roman"/>
        </w:rPr>
      </w:pPr>
    </w:p>
    <w:p w14:paraId="14948813" w14:textId="57A38835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lastRenderedPageBreak/>
        <w:t>Hasil:</w:t>
      </w:r>
    </w:p>
    <w:p w14:paraId="37AD3A96" w14:textId="23704152" w:rsidR="0016351F" w:rsidRPr="007847E8" w:rsidRDefault="0016351F" w:rsidP="0016351F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486BBD6" wp14:editId="5FE0BA6F">
            <wp:extent cx="3448050" cy="1047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84530" w14:textId="218CEE33" w:rsidR="007847E8" w:rsidRP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43B78056" w14:textId="4F14FB54" w:rsidR="007847E8" w:rsidRPr="007847E8" w:rsidRDefault="002D0577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Password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4CB9A11F" w14:textId="77777777" w:rsidTr="0016351F">
        <w:tc>
          <w:tcPr>
            <w:tcW w:w="8270" w:type="dxa"/>
          </w:tcPr>
          <w:p w14:paraId="0A1363D2" w14:textId="03880BAF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>&lt;form action=""&gt;</w:t>
            </w:r>
          </w:p>
          <w:p w14:paraId="24E92431" w14:textId="77777777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 xml:space="preserve">      &lt;label for=""&gt;Masukan Password&lt;/label&gt;</w:t>
            </w:r>
          </w:p>
          <w:p w14:paraId="1F1E286C" w14:textId="2AF45906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ab/>
              <w:t>&lt;input type="password" &gt;</w:t>
            </w:r>
          </w:p>
          <w:p w14:paraId="3206DF84" w14:textId="281688BA" w:rsidR="007847E8" w:rsidRDefault="0016351F" w:rsidP="0016351F">
            <w:pPr>
              <w:pStyle w:val="SourceCode"/>
              <w:rPr>
                <w:lang w:val="id-ID"/>
              </w:rPr>
            </w:pPr>
            <w:r w:rsidRPr="0016351F">
              <w:rPr>
                <w:rFonts w:cs="Times New Roman"/>
              </w:rPr>
              <w:t>&lt;/form&gt;</w:t>
            </w:r>
          </w:p>
        </w:tc>
      </w:tr>
    </w:tbl>
    <w:p w14:paraId="0866F7C2" w14:textId="7B080FD8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7F54DB68" w14:textId="39D4E30A" w:rsidR="0016351F" w:rsidRPr="007847E8" w:rsidRDefault="0016351F" w:rsidP="0016351F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716D21F" wp14:editId="0187C0CA">
            <wp:extent cx="3124200" cy="1038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7BA93" w14:textId="71D8D278" w:rsidR="007847E8" w:rsidRP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37D13038" w14:textId="713B8A9E" w:rsidR="007847E8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Number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0E456B3E" w14:textId="77777777" w:rsidTr="0016351F">
        <w:tc>
          <w:tcPr>
            <w:tcW w:w="8270" w:type="dxa"/>
          </w:tcPr>
          <w:p w14:paraId="5F13C9DD" w14:textId="53A8828F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>&lt;form action=""&gt;</w:t>
            </w:r>
          </w:p>
          <w:p w14:paraId="153406CB" w14:textId="77777777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 xml:space="preserve">      &lt;label for=""&gt;Masukan Angka&lt;/label&gt;</w:t>
            </w:r>
          </w:p>
          <w:p w14:paraId="07F5559E" w14:textId="2536F41D" w:rsidR="0016351F" w:rsidRPr="0016351F" w:rsidRDefault="0016351F" w:rsidP="0016351F">
            <w:pPr>
              <w:pStyle w:val="SourceCode"/>
              <w:rPr>
                <w:rFonts w:cs="Times New Roman"/>
              </w:rPr>
            </w:pPr>
            <w:r w:rsidRPr="0016351F">
              <w:rPr>
                <w:rFonts w:cs="Times New Roman"/>
              </w:rPr>
              <w:tab/>
              <w:t>&lt;input type="number" &gt;</w:t>
            </w:r>
          </w:p>
          <w:p w14:paraId="7CD18E1A" w14:textId="65AA5C6C" w:rsidR="007847E8" w:rsidRDefault="0016351F" w:rsidP="0016351F">
            <w:pPr>
              <w:pStyle w:val="SourceCode"/>
              <w:rPr>
                <w:lang w:val="id-ID"/>
              </w:rPr>
            </w:pPr>
            <w:r w:rsidRPr="0016351F">
              <w:rPr>
                <w:rFonts w:cs="Times New Roman"/>
              </w:rPr>
              <w:t>&lt;/form&gt;</w:t>
            </w:r>
          </w:p>
        </w:tc>
      </w:tr>
    </w:tbl>
    <w:p w14:paraId="182FDD4D" w14:textId="483FC179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50EE0DA2" w14:textId="5FBE4D19" w:rsidR="0016351F" w:rsidRPr="007847E8" w:rsidRDefault="0016351F" w:rsidP="0016351F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2A090A6" wp14:editId="04D9FE9C">
            <wp:extent cx="2914650" cy="1143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1B1A2" w14:textId="6BA8AA64" w:rsidR="007847E8" w:rsidRP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2A879F04" w14:textId="7F499A27" w:rsidR="007847E8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Reset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4DEFD977" w14:textId="77777777" w:rsidTr="0016351F">
        <w:tc>
          <w:tcPr>
            <w:tcW w:w="8270" w:type="dxa"/>
          </w:tcPr>
          <w:p w14:paraId="2B0A46D6" w14:textId="3188392D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>&lt;form action=""&gt;</w:t>
            </w:r>
          </w:p>
          <w:p w14:paraId="444C37F0" w14:textId="52F4E857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ab/>
              <w:t>&lt;label for="firstname"&gt;Nama Depan&lt;/label&gt; &lt;br /&gt;</w:t>
            </w:r>
          </w:p>
          <w:p w14:paraId="3B0AD4DE" w14:textId="53371831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ab/>
              <w:t>&lt;input type="text" id="firstname" /&gt;</w:t>
            </w:r>
          </w:p>
          <w:p w14:paraId="29952AF5" w14:textId="5BE34870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ab/>
              <w:t>&lt;br /&gt;</w:t>
            </w:r>
          </w:p>
          <w:p w14:paraId="5A9DB878" w14:textId="07554EA5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ab/>
              <w:t>&lt;label for="lastname"&gt;Nama Belakang&lt;/label&gt; &lt;br /&gt;</w:t>
            </w:r>
          </w:p>
          <w:p w14:paraId="6FBAA7A9" w14:textId="76735A85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ab/>
              <w:t>&lt;input type="text" id="lastname" /&gt;</w:t>
            </w:r>
          </w:p>
          <w:p w14:paraId="66BEF6F4" w14:textId="28AB68DC" w:rsidR="001812BC" w:rsidRPr="001812BC" w:rsidRDefault="001812BC" w:rsidP="001812BC">
            <w:pPr>
              <w:pStyle w:val="SourceCode"/>
              <w:rPr>
                <w:rFonts w:cs="Times New Roman"/>
              </w:rPr>
            </w:pPr>
            <w:r w:rsidRPr="001812BC">
              <w:rPr>
                <w:rFonts w:cs="Times New Roman"/>
              </w:rPr>
              <w:tab/>
              <w:t>&lt;button type="reset"&gt;Reset&lt;/button&gt;</w:t>
            </w:r>
          </w:p>
          <w:p w14:paraId="2CAEEE11" w14:textId="30C931CC" w:rsidR="007847E8" w:rsidRDefault="001812BC" w:rsidP="001812BC">
            <w:pPr>
              <w:pStyle w:val="SourceCode"/>
              <w:rPr>
                <w:lang w:val="id-ID"/>
              </w:rPr>
            </w:pPr>
            <w:r w:rsidRPr="001812BC">
              <w:rPr>
                <w:rFonts w:cs="Times New Roman"/>
              </w:rPr>
              <w:t>&lt;/form&gt;</w:t>
            </w:r>
          </w:p>
        </w:tc>
      </w:tr>
    </w:tbl>
    <w:p w14:paraId="05769B87" w14:textId="15C4A9F3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lastRenderedPageBreak/>
        <w:t>Hasil:</w:t>
      </w:r>
    </w:p>
    <w:p w14:paraId="34B88AB2" w14:textId="0208703D" w:rsidR="0016351F" w:rsidRPr="007847E8" w:rsidRDefault="0016351F" w:rsidP="00C84820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18C680E5" wp14:editId="124B9588">
            <wp:extent cx="2619375" cy="160972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BB970" w14:textId="5BD8F90B" w:rsidR="007847E8" w:rsidRP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2BF9EAD3" w14:textId="46F75DCF" w:rsidR="007847E8" w:rsidRPr="007847E8" w:rsidRDefault="00C84820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Range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74CDF265" w14:textId="77777777" w:rsidTr="00C84820">
        <w:tc>
          <w:tcPr>
            <w:tcW w:w="8270" w:type="dxa"/>
          </w:tcPr>
          <w:p w14:paraId="6B60F11A" w14:textId="21DCC223" w:rsidR="00C84820" w:rsidRPr="00C84820" w:rsidRDefault="00C84820" w:rsidP="00C84820">
            <w:pPr>
              <w:pStyle w:val="SourceCode"/>
              <w:rPr>
                <w:rFonts w:cs="Times New Roman"/>
              </w:rPr>
            </w:pPr>
            <w:r w:rsidRPr="00C84820">
              <w:rPr>
                <w:rFonts w:cs="Times New Roman"/>
              </w:rPr>
              <w:t>&lt;form action=""&gt;</w:t>
            </w:r>
          </w:p>
          <w:p w14:paraId="010E5A3A" w14:textId="6CA887BA" w:rsidR="00C84820" w:rsidRPr="00C84820" w:rsidRDefault="00C84820" w:rsidP="00C84820">
            <w:pPr>
              <w:pStyle w:val="SourceCode"/>
              <w:rPr>
                <w:rFonts w:cs="Times New Roman"/>
              </w:rPr>
            </w:pPr>
            <w:r w:rsidRPr="00C84820">
              <w:rPr>
                <w:rFonts w:cs="Times New Roman"/>
              </w:rPr>
              <w:tab/>
              <w:t>&lt;label for="range"&gt;Range 1 - 10&lt;/label&gt;</w:t>
            </w:r>
          </w:p>
          <w:p w14:paraId="1EA80637" w14:textId="626F33E3" w:rsidR="00C84820" w:rsidRPr="00C84820" w:rsidRDefault="00C84820" w:rsidP="00C84820">
            <w:pPr>
              <w:pStyle w:val="SourceCode"/>
              <w:rPr>
                <w:rFonts w:cs="Times New Roman"/>
              </w:rPr>
            </w:pPr>
            <w:r w:rsidRPr="00C84820">
              <w:rPr>
                <w:rFonts w:cs="Times New Roman"/>
              </w:rPr>
              <w:tab/>
              <w:t>&lt;input type="range" id="range" min="1" max="10" /&gt;</w:t>
            </w:r>
          </w:p>
          <w:p w14:paraId="33739954" w14:textId="7A6222C4" w:rsidR="007847E8" w:rsidRDefault="00C84820" w:rsidP="00C84820">
            <w:pPr>
              <w:pStyle w:val="SourceCode"/>
              <w:rPr>
                <w:lang w:val="id-ID"/>
              </w:rPr>
            </w:pPr>
            <w:r w:rsidRPr="00C84820">
              <w:rPr>
                <w:rFonts w:cs="Times New Roman"/>
              </w:rPr>
              <w:t>&lt;/form&gt;</w:t>
            </w:r>
          </w:p>
        </w:tc>
      </w:tr>
    </w:tbl>
    <w:p w14:paraId="1BD90674" w14:textId="46115B36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22E4FB5D" w14:textId="7372BBC0" w:rsidR="00853235" w:rsidRPr="007847E8" w:rsidRDefault="00853235" w:rsidP="00853235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1399B57B" wp14:editId="0AD3E590">
            <wp:extent cx="2466975" cy="9906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6697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AC908" w14:textId="7953AB90" w:rsidR="007847E8" w:rsidRP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6C691D95" w14:textId="6FD94A0F" w:rsidR="007847E8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Url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0455EBAB" w14:textId="77777777" w:rsidTr="00853235">
        <w:tc>
          <w:tcPr>
            <w:tcW w:w="8270" w:type="dxa"/>
          </w:tcPr>
          <w:p w14:paraId="78ECFD44" w14:textId="59A82200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>&lt;form action=""&gt;</w:t>
            </w:r>
          </w:p>
          <w:p w14:paraId="36BD023B" w14:textId="3ADFD424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ab/>
              <w:t>&lt;label for=""&gt;Masukan sebuah URL&lt;/label&gt;</w:t>
            </w:r>
          </w:p>
          <w:p w14:paraId="0C0B53E6" w14:textId="4A041187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ab/>
              <w:t>&lt;input type="url" /&gt;</w:t>
            </w:r>
          </w:p>
          <w:p w14:paraId="299E5674" w14:textId="2C060B7B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ab/>
              <w:t>&lt;button type="submit"&gt;Submit&lt;/button&gt;</w:t>
            </w:r>
          </w:p>
          <w:p w14:paraId="4B2C7A20" w14:textId="158991B9" w:rsidR="007847E8" w:rsidRDefault="00096E87" w:rsidP="00096E87">
            <w:pPr>
              <w:pStyle w:val="SourceCode"/>
              <w:rPr>
                <w:lang w:val="id-ID"/>
              </w:rPr>
            </w:pPr>
            <w:r w:rsidRPr="00096E87">
              <w:rPr>
                <w:rFonts w:cs="Times New Roman"/>
              </w:rPr>
              <w:t>&lt;/form&gt;</w:t>
            </w:r>
          </w:p>
        </w:tc>
      </w:tr>
    </w:tbl>
    <w:p w14:paraId="6F3EA63B" w14:textId="23606CA5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t>Hasil:</w:t>
      </w:r>
    </w:p>
    <w:p w14:paraId="4534B495" w14:textId="6C605897" w:rsidR="00096E87" w:rsidRPr="007847E8" w:rsidRDefault="00096E87" w:rsidP="00096E87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473398C2" wp14:editId="217826B7">
            <wp:extent cx="3781425" cy="10668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B0AF2" w14:textId="011BEF34" w:rsidR="007847E8" w:rsidRP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38138C42" w14:textId="6AFF5BE2" w:rsidR="007847E8" w:rsidRPr="007847E8" w:rsidRDefault="007847E8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 w:rsidRPr="00302B43">
        <w:rPr>
          <w:rFonts w:cs="Times New Roman"/>
          <w:lang w:val="id-ID"/>
        </w:rPr>
        <w:t>Hidden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847E8" w14:paraId="07FDD9A1" w14:textId="77777777" w:rsidTr="00096E87">
        <w:tc>
          <w:tcPr>
            <w:tcW w:w="8270" w:type="dxa"/>
          </w:tcPr>
          <w:p w14:paraId="00F3F93E" w14:textId="176B6DC0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>&lt;form action=""&gt;</w:t>
            </w:r>
          </w:p>
          <w:p w14:paraId="2AAD7F5D" w14:textId="27C2C32D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ab/>
              <w:t>&lt;label for=""&gt;Input yang disembunyikan&lt;/label&gt;</w:t>
            </w:r>
          </w:p>
          <w:p w14:paraId="5CFBE355" w14:textId="531E15BD" w:rsidR="00096E87" w:rsidRPr="00096E87" w:rsidRDefault="00096E87" w:rsidP="00096E87">
            <w:pPr>
              <w:pStyle w:val="SourceCode"/>
              <w:rPr>
                <w:rFonts w:cs="Times New Roman"/>
              </w:rPr>
            </w:pPr>
            <w:r w:rsidRPr="00096E87">
              <w:rPr>
                <w:rFonts w:cs="Times New Roman"/>
              </w:rPr>
              <w:tab/>
              <w:t>&lt;input type="hidden" /&gt;</w:t>
            </w:r>
          </w:p>
          <w:p w14:paraId="61CCC712" w14:textId="06160FDE" w:rsidR="007847E8" w:rsidRDefault="00096E87" w:rsidP="00096E87">
            <w:pPr>
              <w:pStyle w:val="SourceCode"/>
              <w:rPr>
                <w:lang w:val="id-ID"/>
              </w:rPr>
            </w:pPr>
            <w:r w:rsidRPr="00096E87">
              <w:rPr>
                <w:rFonts w:cs="Times New Roman"/>
              </w:rPr>
              <w:t>&lt;/form&gt;</w:t>
            </w:r>
          </w:p>
        </w:tc>
      </w:tr>
    </w:tbl>
    <w:p w14:paraId="3092B208" w14:textId="32B580A9" w:rsidR="007847E8" w:rsidRDefault="007847E8" w:rsidP="007847E8">
      <w:pPr>
        <w:pStyle w:val="ListParagraph"/>
        <w:spacing w:before="240" w:after="0"/>
        <w:ind w:left="1080"/>
        <w:rPr>
          <w:rFonts w:cs="Times New Roman"/>
        </w:rPr>
      </w:pPr>
      <w:r>
        <w:rPr>
          <w:rFonts w:cs="Times New Roman"/>
        </w:rPr>
        <w:lastRenderedPageBreak/>
        <w:t>Hasil:</w:t>
      </w:r>
    </w:p>
    <w:p w14:paraId="7815B1BA" w14:textId="29D39FAE" w:rsidR="00096E87" w:rsidRPr="007847E8" w:rsidRDefault="00096E87" w:rsidP="00096E87">
      <w:pPr>
        <w:pStyle w:val="ListParagraph"/>
        <w:spacing w:before="240" w:after="0"/>
        <w:ind w:left="108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6A196A6" wp14:editId="701D403C">
            <wp:extent cx="2762250" cy="10668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E7C1F" w14:textId="4C9B469D" w:rsidR="007847E8" w:rsidRDefault="007847E8" w:rsidP="007847E8">
      <w:pPr>
        <w:pStyle w:val="ListParagraph"/>
        <w:ind w:left="1080"/>
        <w:rPr>
          <w:rFonts w:cs="Times New Roman"/>
          <w:lang w:val="id-ID"/>
        </w:rPr>
      </w:pPr>
    </w:p>
    <w:p w14:paraId="11083F25" w14:textId="47632136" w:rsidR="00361FFF" w:rsidRDefault="00361FFF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Combo</w:t>
      </w:r>
      <w:r w:rsidR="00C73202">
        <w:rPr>
          <w:rFonts w:cs="Times New Roman"/>
        </w:rPr>
        <w:t>B</w:t>
      </w:r>
      <w:r>
        <w:rPr>
          <w:rFonts w:cs="Times New Roman"/>
          <w:lang w:val="id-ID"/>
        </w:rPr>
        <w:t>ox</w:t>
      </w:r>
      <w:r w:rsidR="000A1855">
        <w:rPr>
          <w:rFonts w:cs="Times New Roman"/>
        </w:rPr>
        <w:t xml:space="preserve">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64119" w14:paraId="68012677" w14:textId="77777777" w:rsidTr="00F231E8">
        <w:tc>
          <w:tcPr>
            <w:tcW w:w="9350" w:type="dxa"/>
          </w:tcPr>
          <w:p w14:paraId="046B194E" w14:textId="77777777" w:rsidR="00974709" w:rsidRDefault="00974709" w:rsidP="00974709">
            <w:pPr>
              <w:pStyle w:val="SourceCode"/>
            </w:pPr>
            <w:r>
              <w:t>&lt;form&gt;</w:t>
            </w:r>
          </w:p>
          <w:p w14:paraId="1BB674EB" w14:textId="6F020080" w:rsidR="00974709" w:rsidRDefault="00974709" w:rsidP="00974709">
            <w:pPr>
              <w:pStyle w:val="SourceCode"/>
            </w:pPr>
            <w:r>
              <w:tab/>
              <w:t>&lt;select name="car"&gt;</w:t>
            </w:r>
            <w:r w:rsidR="000A1855">
              <w:t xml:space="preserve"> </w:t>
            </w:r>
          </w:p>
          <w:p w14:paraId="41B01BF6" w14:textId="77777777" w:rsidR="00974709" w:rsidRDefault="00974709" w:rsidP="00974709">
            <w:pPr>
              <w:pStyle w:val="SourceCode"/>
            </w:pPr>
            <w:r>
              <w:tab/>
              <w:t xml:space="preserve">    &lt;option value="kijang"&gt;Kijang&lt;/option&gt;</w:t>
            </w:r>
          </w:p>
          <w:p w14:paraId="1C2D75E0" w14:textId="77777777" w:rsidR="00974709" w:rsidRDefault="00974709" w:rsidP="00974709">
            <w:pPr>
              <w:pStyle w:val="SourceCode"/>
            </w:pPr>
            <w:r>
              <w:tab/>
              <w:t xml:space="preserve">    &lt;option value="panther"&gt;Panther&lt;/option&gt;</w:t>
            </w:r>
          </w:p>
          <w:p w14:paraId="170FCD1F" w14:textId="77777777" w:rsidR="00974709" w:rsidRDefault="00974709" w:rsidP="00974709">
            <w:pPr>
              <w:pStyle w:val="SourceCode"/>
            </w:pPr>
            <w:r>
              <w:tab/>
              <w:t xml:space="preserve">    &lt;option value="avanza"&gt;Avanza&lt;/option&gt;</w:t>
            </w:r>
          </w:p>
          <w:p w14:paraId="543CE152" w14:textId="77777777" w:rsidR="00974709" w:rsidRDefault="00974709" w:rsidP="00974709">
            <w:pPr>
              <w:pStyle w:val="SourceCode"/>
            </w:pPr>
            <w:r>
              <w:tab/>
              <w:t xml:space="preserve">    &lt;option value="fortuner"&gt;Fortuner&lt;/option&gt;</w:t>
            </w:r>
          </w:p>
          <w:p w14:paraId="3E9CF66F" w14:textId="77777777" w:rsidR="00974709" w:rsidRDefault="00974709" w:rsidP="00974709">
            <w:pPr>
              <w:pStyle w:val="SourceCode"/>
            </w:pPr>
            <w:r>
              <w:tab/>
              <w:t>&lt;/select&gt;</w:t>
            </w:r>
          </w:p>
          <w:p w14:paraId="26A6CC87" w14:textId="77777777" w:rsidR="00764119" w:rsidRPr="00974709" w:rsidRDefault="00974709" w:rsidP="00974709">
            <w:pPr>
              <w:pStyle w:val="SourceCode"/>
            </w:pPr>
            <w:r>
              <w:t>&lt;/form&gt;</w:t>
            </w:r>
          </w:p>
        </w:tc>
      </w:tr>
    </w:tbl>
    <w:p w14:paraId="582F060B" w14:textId="77777777" w:rsidR="00BB1D3C" w:rsidRDefault="00BB1D3C" w:rsidP="00361FFF">
      <w:pPr>
        <w:pStyle w:val="ListParagraph"/>
        <w:ind w:left="1080"/>
        <w:rPr>
          <w:rFonts w:cs="Times New Roman"/>
          <w:lang w:val="id-ID"/>
        </w:rPr>
      </w:pPr>
    </w:p>
    <w:p w14:paraId="643A33D4" w14:textId="18322E83" w:rsidR="00361FFF" w:rsidRDefault="00361FFF" w:rsidP="00361FFF">
      <w:pPr>
        <w:pStyle w:val="ListParagraph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27E334EB" w14:textId="0C302615" w:rsidR="00361FFF" w:rsidRDefault="00BB1D3C" w:rsidP="00361FFF">
      <w:pPr>
        <w:pStyle w:val="ListParagraph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2E31BB09" wp14:editId="2E63139B">
            <wp:extent cx="2162175" cy="1477358"/>
            <wp:effectExtent l="0" t="0" r="0" b="88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167337" cy="148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8E2DE" w14:textId="77777777" w:rsidR="00957879" w:rsidRDefault="00957879" w:rsidP="00361FFF">
      <w:pPr>
        <w:pStyle w:val="ListParagraph"/>
        <w:ind w:left="1080"/>
        <w:jc w:val="center"/>
        <w:rPr>
          <w:rFonts w:cs="Times New Roman"/>
          <w:lang w:val="id-ID"/>
        </w:rPr>
      </w:pPr>
    </w:p>
    <w:p w14:paraId="5271DA3C" w14:textId="1EEE876F" w:rsidR="00361FFF" w:rsidRDefault="00361FFF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Textarea</w:t>
      </w:r>
      <w:r w:rsidR="000A1855">
        <w:rPr>
          <w:rFonts w:cs="Times New Roman"/>
        </w:rPr>
        <w:t xml:space="preserve"> =&gt; mirip seperti textfield tapi lebih banyak yang bisa diisikan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64119" w14:paraId="489A3CD1" w14:textId="77777777" w:rsidTr="00F231E8">
        <w:tc>
          <w:tcPr>
            <w:tcW w:w="9350" w:type="dxa"/>
          </w:tcPr>
          <w:p w14:paraId="74CE18D8" w14:textId="77777777" w:rsidR="00E256BA" w:rsidRDefault="00E256BA" w:rsidP="00E256BA">
            <w:pPr>
              <w:pStyle w:val="SourceCode"/>
            </w:pPr>
            <w:r>
              <w:t>&lt;form&gt;</w:t>
            </w:r>
          </w:p>
          <w:p w14:paraId="219C09A3" w14:textId="77777777" w:rsidR="00E256BA" w:rsidRDefault="00E256BA" w:rsidP="00E256BA">
            <w:pPr>
              <w:pStyle w:val="SourceCode"/>
            </w:pPr>
            <w:r>
              <w:t>&lt;textarea name="contoh" rows="10" cols="30"&gt;Ini adalah contoh dari text area.&lt;/textarea&gt;</w:t>
            </w:r>
          </w:p>
          <w:p w14:paraId="7A2A6CBB" w14:textId="77777777" w:rsidR="00764119" w:rsidRPr="00E256BA" w:rsidRDefault="00E256BA" w:rsidP="00E256BA">
            <w:pPr>
              <w:pStyle w:val="SourceCode"/>
            </w:pPr>
            <w:r>
              <w:t>&lt;/form&gt;</w:t>
            </w:r>
          </w:p>
        </w:tc>
      </w:tr>
    </w:tbl>
    <w:p w14:paraId="601BF391" w14:textId="2D173A3C" w:rsidR="00361FFF" w:rsidRDefault="00361FFF" w:rsidP="00C43ABD">
      <w:pPr>
        <w:pStyle w:val="ListParagraph"/>
        <w:spacing w:before="240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2B5BF31E" w14:textId="5DE3EDBB" w:rsidR="00361FFF" w:rsidRDefault="00BB1D3C" w:rsidP="00361FFF">
      <w:pPr>
        <w:pStyle w:val="ListParagraph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0C2417A6" wp14:editId="46C54D53">
            <wp:extent cx="1905000" cy="179294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911085" cy="1798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A9FE4" w14:textId="297F2028" w:rsidR="00361FFF" w:rsidRPr="009C276E" w:rsidRDefault="00361FFF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lastRenderedPageBreak/>
        <w:t xml:space="preserve">Button </w:t>
      </w:r>
      <w:r w:rsidR="000A1855">
        <w:rPr>
          <w:rFonts w:cs="Times New Roman"/>
        </w:rPr>
        <w:t xml:space="preserve">=&gt; untuk </w:t>
      </w:r>
      <w:r w:rsidR="000A1855" w:rsidRPr="00302B43">
        <w:rPr>
          <w:rFonts w:cs="Times New Roman"/>
          <w:lang w:val="id-ID"/>
        </w:rPr>
        <w:t>mengirimkan</w:t>
      </w:r>
      <w:r w:rsidR="000A1855">
        <w:rPr>
          <w:rFonts w:cs="Times New Roman"/>
        </w:rPr>
        <w:t xml:space="preserve"> datanya, melakukan hal spesifik</w:t>
      </w:r>
      <w:r w:rsidR="00996CF8">
        <w:rPr>
          <w:rFonts w:cs="Times New Roman"/>
        </w:rPr>
        <w:t xml:space="preserve"> 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64119" w14:paraId="45DF3DF3" w14:textId="77777777" w:rsidTr="00F231E8">
        <w:tc>
          <w:tcPr>
            <w:tcW w:w="9350" w:type="dxa"/>
          </w:tcPr>
          <w:p w14:paraId="3E24A713" w14:textId="77777777" w:rsidR="00C43ABD" w:rsidRDefault="00C43ABD" w:rsidP="00C43ABD">
            <w:pPr>
              <w:pStyle w:val="SourceCode"/>
            </w:pPr>
            <w:r>
              <w:t>&lt;form&gt;</w:t>
            </w:r>
          </w:p>
          <w:p w14:paraId="1F2A550E" w14:textId="77777777" w:rsidR="00C43ABD" w:rsidRDefault="00C43ABD" w:rsidP="00C43ABD">
            <w:pPr>
              <w:pStyle w:val="SourceCode"/>
            </w:pPr>
            <w:r>
              <w:t>&lt;button type="button" onclick="alert('Hello RPL!')"&gt;Click Me!&lt;/button&gt;</w:t>
            </w:r>
          </w:p>
          <w:p w14:paraId="360DAE29" w14:textId="77777777" w:rsidR="00764119" w:rsidRPr="00C43ABD" w:rsidRDefault="00C43ABD" w:rsidP="00C43ABD">
            <w:pPr>
              <w:pStyle w:val="SourceCode"/>
            </w:pPr>
            <w:r>
              <w:t>&lt;/form&gt;</w:t>
            </w:r>
          </w:p>
        </w:tc>
      </w:tr>
    </w:tbl>
    <w:p w14:paraId="20587210" w14:textId="1A1E70EC" w:rsidR="00361FFF" w:rsidRDefault="00361FFF" w:rsidP="007B6FA5">
      <w:pPr>
        <w:pStyle w:val="ListParagraph"/>
        <w:spacing w:before="240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7C1CA108" w14:textId="7C6B0F79" w:rsidR="007B6FA5" w:rsidRPr="007B6FA5" w:rsidRDefault="00BB1D3C" w:rsidP="007B6FA5">
      <w:pPr>
        <w:pStyle w:val="ListParagraph"/>
        <w:spacing w:before="240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323D9FA7" wp14:editId="33D1D1A6">
            <wp:extent cx="3400425" cy="1271357"/>
            <wp:effectExtent l="0" t="0" r="0" b="50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10041" cy="127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AAC36" w14:textId="77777777" w:rsidR="00361FFF" w:rsidRDefault="003665B7" w:rsidP="00302B43">
      <w:pPr>
        <w:pStyle w:val="ListParagraph"/>
        <w:numPr>
          <w:ilvl w:val="0"/>
          <w:numId w:val="3"/>
        </w:numPr>
        <w:spacing w:after="0" w:line="360" w:lineRule="auto"/>
        <w:rPr>
          <w:rFonts w:cs="Times New Roman"/>
          <w:lang w:val="id-ID"/>
        </w:rPr>
      </w:pPr>
      <w:r>
        <w:rPr>
          <w:rFonts w:cs="Times New Roman"/>
          <w:lang w:val="id-ID"/>
        </w:rPr>
        <w:t>Submit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764119" w14:paraId="2DACE5A0" w14:textId="77777777" w:rsidTr="00F231E8">
        <w:tc>
          <w:tcPr>
            <w:tcW w:w="9350" w:type="dxa"/>
          </w:tcPr>
          <w:p w14:paraId="35DEE6BD" w14:textId="77777777" w:rsidR="00957879" w:rsidRDefault="00957879" w:rsidP="00957879">
            <w:pPr>
              <w:pStyle w:val="SourceCode"/>
              <w:ind w:left="-54"/>
            </w:pPr>
            <w:r>
              <w:t>&lt;form action=""&gt;</w:t>
            </w:r>
          </w:p>
          <w:p w14:paraId="4346BB53" w14:textId="22C62E0B" w:rsidR="00957879" w:rsidRDefault="00957879" w:rsidP="00957879">
            <w:pPr>
              <w:pStyle w:val="SourceCode"/>
              <w:ind w:left="-54"/>
            </w:pPr>
            <w:r>
              <w:t xml:space="preserve">   &lt;label for="firstname"&gt;Nama Depan&lt;/label&gt; &lt;br /&gt;</w:t>
            </w:r>
          </w:p>
          <w:p w14:paraId="0B8D30C1" w14:textId="78BA06A6" w:rsidR="00957879" w:rsidRDefault="00957879" w:rsidP="00957879">
            <w:pPr>
              <w:pStyle w:val="SourceCode"/>
              <w:ind w:left="-54"/>
            </w:pPr>
            <w:r>
              <w:t xml:space="preserve">   &lt;input type="text" id="firstname" /&gt; &lt;br /&gt;</w:t>
            </w:r>
          </w:p>
          <w:p w14:paraId="4294082C" w14:textId="3C3BB007" w:rsidR="00957879" w:rsidRDefault="00957879" w:rsidP="00957879">
            <w:pPr>
              <w:pStyle w:val="SourceCode"/>
              <w:ind w:left="-54"/>
            </w:pPr>
            <w:r>
              <w:t xml:space="preserve">   &lt;label for="lastname"&gt;Nama Belakang&lt;/label&gt; &lt;br /&gt;</w:t>
            </w:r>
          </w:p>
          <w:p w14:paraId="5B055241" w14:textId="590CCF8B" w:rsidR="00957879" w:rsidRDefault="00957879" w:rsidP="00957879">
            <w:pPr>
              <w:pStyle w:val="SourceCode"/>
              <w:ind w:left="-54"/>
            </w:pPr>
            <w:r>
              <w:t xml:space="preserve">   &lt;input type="text" id="lastname" /&gt; &lt;br /&gt;&lt;br /&gt;</w:t>
            </w:r>
          </w:p>
          <w:p w14:paraId="76317D79" w14:textId="5A056716" w:rsidR="00957879" w:rsidRDefault="00957879" w:rsidP="00957879">
            <w:pPr>
              <w:pStyle w:val="SourceCode"/>
              <w:ind w:left="-54"/>
            </w:pPr>
            <w:r>
              <w:t xml:space="preserve">   &lt;input type="submit" value="Submit" /&gt;</w:t>
            </w:r>
          </w:p>
          <w:p w14:paraId="310526C3" w14:textId="17A9C0D3" w:rsidR="00764119" w:rsidRPr="007B6FA5" w:rsidRDefault="00957879" w:rsidP="00957879">
            <w:pPr>
              <w:pStyle w:val="SourceCode"/>
              <w:ind w:left="-54"/>
            </w:pPr>
            <w:r>
              <w:t>&lt;/form&gt;</w:t>
            </w:r>
          </w:p>
        </w:tc>
      </w:tr>
    </w:tbl>
    <w:p w14:paraId="5CF1FC59" w14:textId="77777777" w:rsidR="003C2842" w:rsidRDefault="00361FFF" w:rsidP="003C2842">
      <w:pPr>
        <w:pStyle w:val="ListParagraph"/>
        <w:spacing w:before="240"/>
        <w:ind w:left="1080"/>
        <w:rPr>
          <w:rFonts w:cs="Times New Roman"/>
          <w:lang w:val="id-ID"/>
        </w:rPr>
      </w:pPr>
      <w:r>
        <w:rPr>
          <w:rFonts w:cs="Times New Roman"/>
          <w:lang w:val="id-ID"/>
        </w:rPr>
        <w:t>Hasil :</w:t>
      </w:r>
    </w:p>
    <w:p w14:paraId="4A6AB846" w14:textId="306FAF99" w:rsidR="003C2842" w:rsidRDefault="00BB1D3C" w:rsidP="003C2842">
      <w:pPr>
        <w:pStyle w:val="ListParagraph"/>
        <w:spacing w:before="240"/>
        <w:ind w:left="1080"/>
        <w:jc w:val="center"/>
        <w:rPr>
          <w:rFonts w:cs="Times New Roman"/>
          <w:lang w:val="id-ID"/>
        </w:rPr>
      </w:pPr>
      <w:r>
        <w:rPr>
          <w:noProof/>
        </w:rPr>
        <w:drawing>
          <wp:inline distT="0" distB="0" distL="0" distR="0" wp14:anchorId="7F31A3AF" wp14:editId="0E5D681C">
            <wp:extent cx="1895475" cy="1610441"/>
            <wp:effectExtent l="0" t="0" r="0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97403" cy="1612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479D" w14:textId="77777777" w:rsidR="00096E87" w:rsidRPr="003C2842" w:rsidRDefault="00096E87" w:rsidP="003C2842">
      <w:pPr>
        <w:pStyle w:val="ListParagraph"/>
        <w:spacing w:before="240"/>
        <w:ind w:left="1080"/>
        <w:jc w:val="center"/>
        <w:rPr>
          <w:rFonts w:cs="Times New Roman"/>
          <w:lang w:val="id-ID"/>
        </w:rPr>
      </w:pPr>
    </w:p>
    <w:p w14:paraId="7B2C3C61" w14:textId="77777777" w:rsidR="008840A3" w:rsidRDefault="008840A3" w:rsidP="00B073A3">
      <w:pPr>
        <w:pStyle w:val="Heading3"/>
        <w:spacing w:line="360" w:lineRule="auto"/>
        <w:ind w:left="720"/>
      </w:pPr>
      <w:bookmarkStart w:id="15" w:name="_Toc1941324"/>
      <w:r>
        <w:t>Comment</w:t>
      </w:r>
      <w:bookmarkEnd w:id="15"/>
    </w:p>
    <w:p w14:paraId="6B15451B" w14:textId="77777777" w:rsidR="00534843" w:rsidRDefault="00534843" w:rsidP="00957879">
      <w:pPr>
        <w:spacing w:after="0" w:line="360" w:lineRule="auto"/>
        <w:ind w:left="567" w:firstLine="153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8783" w:type="dxa"/>
        <w:tblInd w:w="704" w:type="dxa"/>
        <w:tblLook w:val="04A0" w:firstRow="1" w:lastRow="0" w:firstColumn="1" w:lastColumn="0" w:noHBand="0" w:noVBand="1"/>
      </w:tblPr>
      <w:tblGrid>
        <w:gridCol w:w="8783"/>
      </w:tblGrid>
      <w:tr w:rsidR="00534843" w14:paraId="3604C361" w14:textId="77777777" w:rsidTr="00957879">
        <w:tc>
          <w:tcPr>
            <w:tcW w:w="8783" w:type="dxa"/>
          </w:tcPr>
          <w:p w14:paraId="2A08FDFE" w14:textId="77777777" w:rsidR="00534843" w:rsidRDefault="004F3801" w:rsidP="00F231E8">
            <w:pPr>
              <w:rPr>
                <w:rFonts w:cs="Times New Roman"/>
              </w:rPr>
            </w:pPr>
            <w:r w:rsidRPr="00333462">
              <w:rPr>
                <w:rFonts w:ascii="Courier New" w:hAnsi="Courier New" w:cs="Courier New"/>
                <w:sz w:val="20"/>
                <w:lang w:val="id-ID"/>
              </w:rPr>
              <w:t>&lt;!-- &lt;p&gt;ini dikomentar&lt;/p&gt; --&gt;</w:t>
            </w:r>
          </w:p>
        </w:tc>
      </w:tr>
    </w:tbl>
    <w:p w14:paraId="0FB08665" w14:textId="77777777" w:rsidR="00957879" w:rsidRDefault="00534843" w:rsidP="00957879">
      <w:pPr>
        <w:spacing w:before="240" w:after="0" w:line="360" w:lineRule="auto"/>
        <w:ind w:left="567" w:firstLine="153"/>
        <w:rPr>
          <w:rFonts w:cs="Times New Roman"/>
        </w:rPr>
      </w:pPr>
      <w:r>
        <w:rPr>
          <w:rFonts w:cs="Times New Roman"/>
        </w:rPr>
        <w:t>Penjelasan :</w:t>
      </w:r>
    </w:p>
    <w:p w14:paraId="307DE0CD" w14:textId="22F1446D" w:rsidR="004E12AD" w:rsidRDefault="004F3801" w:rsidP="004E12AD">
      <w:pPr>
        <w:spacing w:line="360" w:lineRule="auto"/>
        <w:ind w:left="720" w:firstLine="720"/>
        <w:rPr>
          <w:rFonts w:cs="Times New Roman"/>
        </w:rPr>
      </w:pPr>
      <w:r w:rsidRPr="004F3801">
        <w:rPr>
          <w:rFonts w:cs="Times New Roman"/>
          <w:lang w:val="id-ID"/>
        </w:rPr>
        <w:t>Comment</w:t>
      </w:r>
      <w:r>
        <w:rPr>
          <w:rFonts w:cs="Times New Roman"/>
        </w:rPr>
        <w:t xml:space="preserve"> biasanya digunakan sebagai tanda atau untuk memberi penjelasan fungsi dari suatu program secara langsung pada program.</w:t>
      </w:r>
    </w:p>
    <w:p w14:paraId="1CDAD068" w14:textId="77777777" w:rsidR="00302B43" w:rsidRPr="004E12AD" w:rsidRDefault="00302B43" w:rsidP="004E12AD">
      <w:pPr>
        <w:spacing w:line="360" w:lineRule="auto"/>
        <w:ind w:left="720" w:firstLine="720"/>
        <w:rPr>
          <w:rFonts w:cs="Times New Roman"/>
        </w:rPr>
      </w:pPr>
    </w:p>
    <w:p w14:paraId="42C79E46" w14:textId="05D9ACF2" w:rsidR="00624B2C" w:rsidRDefault="00624B2C" w:rsidP="00B073A3">
      <w:pPr>
        <w:pStyle w:val="Heading3"/>
        <w:spacing w:line="360" w:lineRule="auto"/>
        <w:ind w:left="720"/>
      </w:pPr>
      <w:r>
        <w:lastRenderedPageBreak/>
        <w:t>Generic Element</w:t>
      </w:r>
    </w:p>
    <w:p w14:paraId="0ACC7AD0" w14:textId="25E6E5BF" w:rsidR="00624B2C" w:rsidRDefault="00624B2C" w:rsidP="00624B2C">
      <w:pPr>
        <w:pStyle w:val="ListParagraph"/>
        <w:spacing w:line="360" w:lineRule="auto"/>
        <w:rPr>
          <w:rFonts w:cs="Times New Roman"/>
        </w:rPr>
      </w:pPr>
      <w:r>
        <w:rPr>
          <w:rFonts w:cs="Times New Roman"/>
        </w:rPr>
        <w:t xml:space="preserve">HTML menyediakan dua tipe elemen umum (generic elemen) yang bisa digunakan untuk menggambarkan sebuah konten dengan tepat. </w:t>
      </w:r>
    </w:p>
    <w:p w14:paraId="6465F596" w14:textId="6C9D3EF5" w:rsidR="00624B2C" w:rsidRDefault="00624B2C">
      <w:pPr>
        <w:pStyle w:val="ListParagraph"/>
        <w:numPr>
          <w:ilvl w:val="0"/>
          <w:numId w:val="7"/>
        </w:numPr>
        <w:spacing w:line="360" w:lineRule="auto"/>
        <w:ind w:left="1134"/>
        <w:rPr>
          <w:rFonts w:cs="Times New Roman"/>
        </w:rPr>
      </w:pPr>
      <w:r>
        <w:rPr>
          <w:rFonts w:cs="Times New Roman"/>
        </w:rPr>
        <w:t>Div</w:t>
      </w:r>
    </w:p>
    <w:p w14:paraId="6785278D" w14:textId="2751E03D" w:rsidR="00624B2C" w:rsidRDefault="002C0F65" w:rsidP="00624B2C">
      <w:pPr>
        <w:pStyle w:val="ListParagraph"/>
        <w:spacing w:line="360" w:lineRule="auto"/>
        <w:ind w:left="1134"/>
        <w:rPr>
          <w:rFonts w:cs="Times New Roman"/>
        </w:rPr>
      </w:pPr>
      <w:r>
        <w:rPr>
          <w:rFonts w:cs="Times New Roman"/>
        </w:rPr>
        <w:t xml:space="preserve">Elemen ini merupakan sebuah wadah (container) yang bersifat umum untuk menampung beberapa konten. Elemen ini tidak akan memberikan efek apapun </w:t>
      </w:r>
      <w:r w:rsidR="001B0312">
        <w:rPr>
          <w:rFonts w:cs="Times New Roman"/>
        </w:rPr>
        <w:t>pada konten atau layout sebelum menerapkan sebuah style menggunakan CSS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8216"/>
      </w:tblGrid>
      <w:tr w:rsidR="001B0312" w14:paraId="621CBA00" w14:textId="77777777" w:rsidTr="001B0312">
        <w:tc>
          <w:tcPr>
            <w:tcW w:w="9350" w:type="dxa"/>
          </w:tcPr>
          <w:p w14:paraId="65B36E7B" w14:textId="77777777" w:rsidR="00BB1D3C" w:rsidRPr="00BB1D3C" w:rsidRDefault="00BB1D3C" w:rsidP="00BB1D3C">
            <w:pPr>
              <w:pStyle w:val="ListParagraph"/>
              <w:spacing w:after="0" w:line="240" w:lineRule="auto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BB1D3C">
              <w:rPr>
                <w:rFonts w:ascii="Courier New" w:hAnsi="Courier New" w:cs="Courier New"/>
                <w:sz w:val="20"/>
                <w:szCs w:val="20"/>
              </w:rPr>
              <w:t>&lt;body&gt;</w:t>
            </w:r>
          </w:p>
          <w:p w14:paraId="2FA25C6C" w14:textId="2D0E7D93" w:rsidR="00BB1D3C" w:rsidRPr="00BB1D3C" w:rsidRDefault="00BB1D3C" w:rsidP="00BB1D3C">
            <w:pPr>
              <w:pStyle w:val="ListParagraph"/>
              <w:spacing w:after="0" w:line="240" w:lineRule="auto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</w:t>
            </w:r>
            <w:r w:rsidRPr="00BB1D3C">
              <w:rPr>
                <w:rFonts w:ascii="Courier New" w:hAnsi="Courier New" w:cs="Courier New"/>
                <w:sz w:val="20"/>
                <w:szCs w:val="20"/>
              </w:rPr>
              <w:t>&lt;div&gt;</w:t>
            </w:r>
          </w:p>
          <w:p w14:paraId="3AB1D756" w14:textId="2D73E31E" w:rsidR="00BB1D3C" w:rsidRDefault="00BB1D3C" w:rsidP="00BB1D3C">
            <w:pPr>
              <w:pStyle w:val="ListParagraph"/>
              <w:spacing w:after="0" w:line="240" w:lineRule="auto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BB1D3C">
              <w:rPr>
                <w:rFonts w:ascii="Courier New" w:hAnsi="Courier New" w:cs="Courier New"/>
                <w:sz w:val="20"/>
                <w:szCs w:val="20"/>
              </w:rPr>
              <w:tab/>
              <w:t>&lt;p&gt;Lorem ipsum dolor sit amet&lt;/p&gt;</w:t>
            </w:r>
          </w:p>
          <w:p w14:paraId="28199C76" w14:textId="01E54105" w:rsidR="00BB1D3C" w:rsidRPr="00BB1D3C" w:rsidRDefault="00BB1D3C" w:rsidP="00BB1D3C">
            <w:pPr>
              <w:pStyle w:val="ListParagraph"/>
              <w:spacing w:after="0" w:line="240" w:lineRule="auto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  </w:t>
            </w:r>
            <w:r w:rsidRPr="00BB1D3C">
              <w:rPr>
                <w:rFonts w:ascii="Courier New" w:hAnsi="Courier New" w:cs="Courier New"/>
                <w:sz w:val="20"/>
                <w:szCs w:val="20"/>
              </w:rPr>
              <w:t>&lt;/div&gt;</w:t>
            </w:r>
          </w:p>
          <w:p w14:paraId="7ED23A8A" w14:textId="43610754" w:rsidR="001B0312" w:rsidRPr="001B0312" w:rsidRDefault="00BB1D3C" w:rsidP="00BB1D3C">
            <w:pPr>
              <w:pStyle w:val="ListParagraph"/>
              <w:spacing w:after="0" w:line="240" w:lineRule="auto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BB1D3C">
              <w:rPr>
                <w:rFonts w:ascii="Courier New" w:hAnsi="Courier New" w:cs="Courier New"/>
                <w:sz w:val="20"/>
                <w:szCs w:val="20"/>
              </w:rPr>
              <w:t>&lt;/body&gt;</w:t>
            </w:r>
          </w:p>
        </w:tc>
      </w:tr>
    </w:tbl>
    <w:p w14:paraId="0B143B76" w14:textId="7296B71C" w:rsidR="001B0312" w:rsidRDefault="001B0312" w:rsidP="001B0312">
      <w:pPr>
        <w:pStyle w:val="ListParagraph"/>
        <w:spacing w:before="240" w:line="360" w:lineRule="auto"/>
        <w:ind w:left="1134"/>
        <w:rPr>
          <w:rFonts w:cs="Times New Roman"/>
        </w:rPr>
      </w:pPr>
      <w:r>
        <w:rPr>
          <w:rFonts w:cs="Times New Roman"/>
        </w:rPr>
        <w:t>Hasil</w:t>
      </w:r>
    </w:p>
    <w:p w14:paraId="1AFB9553" w14:textId="77920ED7" w:rsidR="001B0312" w:rsidRDefault="00BB1D3C" w:rsidP="001B0312">
      <w:pPr>
        <w:pStyle w:val="ListParagraph"/>
        <w:spacing w:before="240" w:line="360" w:lineRule="auto"/>
        <w:ind w:left="1134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950404C" wp14:editId="0829A931">
            <wp:extent cx="2181225" cy="930453"/>
            <wp:effectExtent l="0" t="0" r="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185748" cy="932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F933C" w14:textId="77777777" w:rsidR="00A46727" w:rsidRDefault="00A46727" w:rsidP="001B0312">
      <w:pPr>
        <w:pStyle w:val="ListParagraph"/>
        <w:spacing w:before="240" w:line="360" w:lineRule="auto"/>
        <w:ind w:left="1134"/>
        <w:jc w:val="center"/>
        <w:rPr>
          <w:rFonts w:cs="Times New Roman"/>
        </w:rPr>
      </w:pPr>
    </w:p>
    <w:p w14:paraId="3963D948" w14:textId="073CAF2D" w:rsidR="001B0312" w:rsidRDefault="001B0312">
      <w:pPr>
        <w:pStyle w:val="ListParagraph"/>
        <w:numPr>
          <w:ilvl w:val="0"/>
          <w:numId w:val="7"/>
        </w:numPr>
        <w:spacing w:before="240" w:line="360" w:lineRule="auto"/>
        <w:ind w:left="1134"/>
        <w:rPr>
          <w:rFonts w:cs="Times New Roman"/>
        </w:rPr>
      </w:pPr>
      <w:r>
        <w:rPr>
          <w:rFonts w:cs="Times New Roman"/>
        </w:rPr>
        <w:t>Span</w:t>
      </w:r>
    </w:p>
    <w:p w14:paraId="3E190280" w14:textId="02936FAB" w:rsidR="001B0312" w:rsidRDefault="001B0312" w:rsidP="001B0312">
      <w:pPr>
        <w:pStyle w:val="ListParagraph"/>
        <w:spacing w:before="240" w:line="360" w:lineRule="auto"/>
        <w:ind w:left="1134"/>
        <w:rPr>
          <w:rFonts w:cs="Times New Roman"/>
        </w:rPr>
      </w:pPr>
      <w:r>
        <w:rPr>
          <w:rFonts w:cs="Times New Roman"/>
        </w:rPr>
        <w:t xml:space="preserve">&lt;span&gt; merupakan sebuah &lt;div&gt; yang digunakan dalam sebuah baris teks yang dapat diwadahi oleh paragraf, list, heading atau lainnya 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8216"/>
      </w:tblGrid>
      <w:tr w:rsidR="00A46727" w14:paraId="7C75555D" w14:textId="77777777" w:rsidTr="00A46727">
        <w:tc>
          <w:tcPr>
            <w:tcW w:w="9350" w:type="dxa"/>
          </w:tcPr>
          <w:p w14:paraId="5D7D5C1E" w14:textId="77777777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>&lt;body&gt;</w:t>
            </w:r>
          </w:p>
          <w:p w14:paraId="2D43CDBB" w14:textId="77777777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 xml:space="preserve">    &lt;ul&gt;</w:t>
            </w:r>
          </w:p>
          <w:p w14:paraId="1D3848D1" w14:textId="77777777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 xml:space="preserve">      &lt;li&gt;Dimas : &lt;span class="phone"&gt;0813xxxx&lt;/span&gt;&lt;/li&gt;</w:t>
            </w:r>
          </w:p>
          <w:p w14:paraId="134E3127" w14:textId="77777777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 xml:space="preserve">      &lt;li&gt;Adam : &lt;span class="phone"&gt;0822xxxx&lt;/span&gt;&lt;/li&gt;</w:t>
            </w:r>
          </w:p>
          <w:p w14:paraId="39C053A0" w14:textId="77777777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 xml:space="preserve">      &lt;li&gt;Dita : &lt;span class="phone"&gt;0833xxxx&lt;/span&gt;&lt;/li&gt;</w:t>
            </w:r>
          </w:p>
          <w:p w14:paraId="2254EC48" w14:textId="77777777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 xml:space="preserve">    &lt;/ul&gt;</w:t>
            </w:r>
          </w:p>
          <w:p w14:paraId="49271C4B" w14:textId="0165CD54" w:rsidR="00A46727" w:rsidRPr="00A46727" w:rsidRDefault="00A46727" w:rsidP="00A46727">
            <w:pPr>
              <w:pStyle w:val="ListParagraph"/>
              <w:spacing w:after="0" w:line="240" w:lineRule="auto"/>
              <w:ind w:left="-114"/>
              <w:rPr>
                <w:rFonts w:ascii="Courier New" w:hAnsi="Courier New" w:cs="Courier New"/>
                <w:sz w:val="20"/>
                <w:szCs w:val="20"/>
              </w:rPr>
            </w:pPr>
            <w:r w:rsidRPr="00A46727">
              <w:rPr>
                <w:rFonts w:ascii="Courier New" w:hAnsi="Courier New" w:cs="Courier New"/>
                <w:sz w:val="20"/>
                <w:szCs w:val="20"/>
              </w:rPr>
              <w:t>&lt;/body&gt;</w:t>
            </w:r>
          </w:p>
        </w:tc>
      </w:tr>
    </w:tbl>
    <w:p w14:paraId="36D2012F" w14:textId="4BD81D09" w:rsidR="00A46727" w:rsidRDefault="00A46727" w:rsidP="00A46727">
      <w:pPr>
        <w:pStyle w:val="ListParagraph"/>
        <w:spacing w:before="240" w:line="360" w:lineRule="auto"/>
        <w:ind w:left="1134"/>
        <w:rPr>
          <w:rFonts w:cs="Times New Roman"/>
        </w:rPr>
      </w:pPr>
      <w:r>
        <w:rPr>
          <w:rFonts w:cs="Times New Roman"/>
        </w:rPr>
        <w:t xml:space="preserve">Hasil : </w:t>
      </w:r>
    </w:p>
    <w:p w14:paraId="3CDEAEEC" w14:textId="7FFFB1E4" w:rsidR="00A46727" w:rsidRDefault="00BB1D3C" w:rsidP="00A46727">
      <w:pPr>
        <w:pStyle w:val="ListParagraph"/>
        <w:spacing w:before="240" w:line="360" w:lineRule="auto"/>
        <w:ind w:left="1134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5FD7518B" wp14:editId="283ECB25">
            <wp:extent cx="2200275" cy="134281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04614" cy="1345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86A79" w14:textId="16DDF2D7" w:rsidR="00BB1D3C" w:rsidRDefault="00BB1D3C" w:rsidP="00A46727">
      <w:pPr>
        <w:pStyle w:val="ListParagraph"/>
        <w:spacing w:before="240" w:line="360" w:lineRule="auto"/>
        <w:ind w:left="1134"/>
        <w:jc w:val="center"/>
        <w:rPr>
          <w:rFonts w:cs="Times New Roman"/>
        </w:rPr>
      </w:pPr>
    </w:p>
    <w:p w14:paraId="518138A9" w14:textId="496AF318" w:rsidR="001248DE" w:rsidRDefault="0024672D" w:rsidP="00FA4ABB">
      <w:pPr>
        <w:pStyle w:val="Heading2"/>
        <w:numPr>
          <w:ilvl w:val="0"/>
          <w:numId w:val="8"/>
        </w:numPr>
        <w:spacing w:after="0" w:line="360" w:lineRule="auto"/>
      </w:pPr>
      <w:bookmarkStart w:id="16" w:name="_Toc1941325"/>
      <w:r>
        <w:lastRenderedPageBreak/>
        <w:t>Project</w:t>
      </w:r>
      <w:r w:rsidR="004F0C65">
        <w:t xml:space="preserve"> Praktikum</w:t>
      </w:r>
      <w:bookmarkEnd w:id="16"/>
    </w:p>
    <w:p w14:paraId="3EB2B3FF" w14:textId="5451A7E9" w:rsidR="00750995" w:rsidRDefault="00624E92">
      <w:pPr>
        <w:pStyle w:val="ListParagraph"/>
        <w:numPr>
          <w:ilvl w:val="0"/>
          <w:numId w:val="5"/>
        </w:numPr>
        <w:spacing w:line="360" w:lineRule="auto"/>
        <w:ind w:left="709"/>
        <w:rPr>
          <w:rFonts w:cs="Times New Roman"/>
        </w:rPr>
      </w:pPr>
      <w:r w:rsidRPr="00957879">
        <w:rPr>
          <w:rFonts w:cs="Times New Roman"/>
        </w:rPr>
        <w:t xml:space="preserve">Buat </w:t>
      </w:r>
      <w:r w:rsidR="00CA43AC" w:rsidRPr="00957879">
        <w:rPr>
          <w:rFonts w:cs="Times New Roman"/>
        </w:rPr>
        <w:t>Folder baru untuk Project Praktikum</w:t>
      </w:r>
      <w:r w:rsidR="00357D79">
        <w:rPr>
          <w:rFonts w:cs="Times New Roman"/>
        </w:rPr>
        <w:t xml:space="preserve"> degan nama </w:t>
      </w:r>
      <w:r w:rsidR="00357D79" w:rsidRPr="00357D79">
        <w:rPr>
          <w:rFonts w:cs="Times New Roman"/>
          <w:b/>
          <w:bCs/>
        </w:rPr>
        <w:t>CatShop</w:t>
      </w:r>
      <w:r w:rsidR="00CA43AC" w:rsidRPr="00957879">
        <w:rPr>
          <w:rFonts w:cs="Times New Roman"/>
        </w:rPr>
        <w:t>.</w:t>
      </w:r>
      <w:r w:rsidR="0008025E">
        <w:rPr>
          <w:rFonts w:cs="Times New Roman"/>
        </w:rPr>
        <w:t xml:space="preserve"> Download assets yang diperlukan dalam projek pada link berikut : </w:t>
      </w:r>
    </w:p>
    <w:p w14:paraId="5BA37254" w14:textId="181BB717" w:rsidR="00750995" w:rsidRPr="00750995" w:rsidRDefault="00661685" w:rsidP="00750995">
      <w:pPr>
        <w:pStyle w:val="ListParagraph"/>
        <w:spacing w:line="360" w:lineRule="auto"/>
        <w:ind w:left="709"/>
        <w:rPr>
          <w:rFonts w:cs="Times New Roman"/>
          <w:b/>
          <w:bCs/>
        </w:rPr>
      </w:pPr>
      <w:r w:rsidRPr="00661685">
        <w:rPr>
          <w:rFonts w:cs="Times New Roman"/>
          <w:b/>
          <w:bCs/>
        </w:rPr>
        <w:t>https://drive.google.com/file/d/1hvtQgLSONA0cboffUvLKpmG11r40BpBU/view?usp=share_link</w:t>
      </w:r>
    </w:p>
    <w:p w14:paraId="700CBF81" w14:textId="078F27A5" w:rsidR="0024672D" w:rsidRPr="00957879" w:rsidRDefault="00CA43AC">
      <w:pPr>
        <w:pStyle w:val="ListParagraph"/>
        <w:numPr>
          <w:ilvl w:val="0"/>
          <w:numId w:val="5"/>
        </w:numPr>
        <w:spacing w:after="0" w:line="360" w:lineRule="auto"/>
        <w:ind w:left="709"/>
        <w:rPr>
          <w:rFonts w:cs="Times New Roman"/>
        </w:rPr>
      </w:pPr>
      <w:r w:rsidRPr="00957879">
        <w:rPr>
          <w:rFonts w:cs="Times New Roman"/>
        </w:rPr>
        <w:t xml:space="preserve">Buat </w:t>
      </w:r>
      <w:r w:rsidR="00624E92" w:rsidRPr="00957879">
        <w:rPr>
          <w:rFonts w:cs="Times New Roman"/>
        </w:rPr>
        <w:t>halaman index.html</w:t>
      </w:r>
    </w:p>
    <w:p w14:paraId="341B9A65" w14:textId="77777777" w:rsidR="00F75FD7" w:rsidRDefault="00F75FD7" w:rsidP="00957879">
      <w:pPr>
        <w:spacing w:after="0" w:line="360" w:lineRule="auto"/>
        <w:ind w:left="567" w:firstLine="142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8788" w:type="dxa"/>
        <w:tblInd w:w="704" w:type="dxa"/>
        <w:tblLook w:val="04A0" w:firstRow="1" w:lastRow="0" w:firstColumn="1" w:lastColumn="0" w:noHBand="0" w:noVBand="1"/>
      </w:tblPr>
      <w:tblGrid>
        <w:gridCol w:w="8788"/>
      </w:tblGrid>
      <w:tr w:rsidR="003F5D61" w14:paraId="1779D599" w14:textId="77777777" w:rsidTr="00957879">
        <w:tc>
          <w:tcPr>
            <w:tcW w:w="8788" w:type="dxa"/>
          </w:tcPr>
          <w:p w14:paraId="5A6BDD08" w14:textId="77777777" w:rsidR="00661685" w:rsidRDefault="00661685" w:rsidP="00661685">
            <w:pPr>
              <w:pStyle w:val="SourceCode"/>
              <w:jc w:val="left"/>
            </w:pPr>
            <w:r>
              <w:t>&lt;!DOCTYPE html&gt;</w:t>
            </w:r>
          </w:p>
          <w:p w14:paraId="770B6BC5" w14:textId="77777777" w:rsidR="00661685" w:rsidRDefault="00661685" w:rsidP="00661685">
            <w:pPr>
              <w:pStyle w:val="SourceCode"/>
              <w:jc w:val="left"/>
            </w:pPr>
            <w:r>
              <w:t>&lt;html lang="en"&gt;</w:t>
            </w:r>
          </w:p>
          <w:p w14:paraId="0C326C0A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  <w:t>&lt;head&gt;</w:t>
            </w:r>
          </w:p>
          <w:p w14:paraId="05677EB3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  <w:t>&lt;link rel="icon" href="assets/icon.png" /&gt;</w:t>
            </w:r>
          </w:p>
          <w:p w14:paraId="6E743BF1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  <w:t>&lt;title&gt;Home&lt;/title&gt;</w:t>
            </w:r>
          </w:p>
          <w:p w14:paraId="7C2C7F1D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  <w:t>&lt;/head&gt;</w:t>
            </w:r>
          </w:p>
          <w:p w14:paraId="52157166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  <w:t>&lt;body&gt;</w:t>
            </w:r>
          </w:p>
          <w:p w14:paraId="1BAC2542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  <w:t>&lt;center&gt;</w:t>
            </w:r>
          </w:p>
          <w:p w14:paraId="361E083A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  <w:t>&lt;header&gt;</w:t>
            </w:r>
          </w:p>
          <w:p w14:paraId="392E7C34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nav&gt;</w:t>
            </w:r>
          </w:p>
          <w:p w14:paraId="475F9648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div class="logo"&gt;</w:t>
            </w:r>
          </w:p>
          <w:p w14:paraId="39151542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img src="assets/logo.png" alt="" /&gt;</w:t>
            </w:r>
          </w:p>
          <w:p w14:paraId="78DD5B4A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/div&gt;</w:t>
            </w:r>
          </w:p>
          <w:p w14:paraId="5F042FAD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a href="index.html"&gt;Home&lt;/a&gt;</w:t>
            </w:r>
          </w:p>
          <w:p w14:paraId="3EA5DB30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a href="#"&gt;Categories&lt;/a&gt;</w:t>
            </w:r>
          </w:p>
          <w:p w14:paraId="7BD68405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a href="login.html"&gt;Login&lt;/a&gt;</w:t>
            </w:r>
          </w:p>
          <w:p w14:paraId="6F93ADDF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/nav&gt;</w:t>
            </w:r>
          </w:p>
          <w:p w14:paraId="0F82402C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  <w:t>&lt;/header&gt;</w:t>
            </w:r>
          </w:p>
          <w:p w14:paraId="12E48AB7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  <w:t>&lt;main&gt;</w:t>
            </w:r>
          </w:p>
          <w:p w14:paraId="64AA40D5" w14:textId="47AAF8E0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 w:rsidR="00FF26BA">
              <w:t xml:space="preserve">  </w:t>
            </w:r>
            <w:r>
              <w:t>&lt;div class="jumbotron"&gt;</w:t>
            </w:r>
          </w:p>
          <w:p w14:paraId="7286079D" w14:textId="051A9161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 w:rsidR="00FF26BA">
              <w:t xml:space="preserve">    </w:t>
            </w:r>
            <w:r>
              <w:t>&lt;h1&gt;Find Your New Little Cat, Make a New Friend&lt;/h1&gt;</w:t>
            </w:r>
          </w:p>
          <w:p w14:paraId="1ADF02E1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p&gt;Teman barumu yang lucu menunggu mu, ayo temukan mereka sekarang&lt;/p&gt;</w:t>
            </w:r>
          </w:p>
          <w:p w14:paraId="787E3A7E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img src="assets/jumbotron.png" alt="" /&gt;</w:t>
            </w:r>
          </w:p>
          <w:p w14:paraId="1D96DBED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button type="button"&gt;Get Started&lt;/button&gt;</w:t>
            </w:r>
          </w:p>
          <w:p w14:paraId="3F7FD928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/div&gt;</w:t>
            </w:r>
          </w:p>
          <w:p w14:paraId="26BAA701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div class="cards-categories"&gt;</w:t>
            </w:r>
          </w:p>
          <w:p w14:paraId="61A5922D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div class="card"&gt;</w:t>
            </w:r>
          </w:p>
          <w:p w14:paraId="27E5A6C2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img src="assets/anggora.png" alt="" /&gt;</w:t>
            </w:r>
          </w:p>
          <w:p w14:paraId="303B3539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/div&gt;</w:t>
            </w:r>
          </w:p>
          <w:p w14:paraId="6A758FE4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div class="card"&gt;</w:t>
            </w:r>
          </w:p>
          <w:p w14:paraId="3B1E02E8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img src="assets/persia.png" alt="" /&gt;</w:t>
            </w:r>
          </w:p>
          <w:p w14:paraId="09625966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/div&gt;</w:t>
            </w:r>
          </w:p>
          <w:p w14:paraId="1D0C4CBD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div class="card"&gt;</w:t>
            </w:r>
          </w:p>
          <w:p w14:paraId="7BE8A85A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img src="assets/british.png" alt="" /&gt;</w:t>
            </w:r>
          </w:p>
          <w:p w14:paraId="278F7FA8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&lt;/div&gt;</w:t>
            </w:r>
          </w:p>
          <w:p w14:paraId="4721065B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/div&gt;</w:t>
            </w:r>
          </w:p>
          <w:p w14:paraId="58FD9EFC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  <w:t>&lt;/main&gt;</w:t>
            </w:r>
          </w:p>
          <w:p w14:paraId="14C8FFCB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  <w:t>&lt;footer&gt;</w:t>
            </w:r>
          </w:p>
          <w:p w14:paraId="7E09C4D7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h4&gt;&amp;copy; Lab Pemrograman Komputer 2023&lt;/h4&gt;</w:t>
            </w:r>
          </w:p>
          <w:p w14:paraId="57D171DA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</w:r>
            <w:r>
              <w:tab/>
              <w:t>&lt;/footer&gt;</w:t>
            </w:r>
          </w:p>
          <w:p w14:paraId="19099AE1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</w:r>
            <w:r>
              <w:tab/>
              <w:t>&lt;/center&gt;</w:t>
            </w:r>
          </w:p>
          <w:p w14:paraId="208765AF" w14:textId="77777777" w:rsidR="00661685" w:rsidRDefault="00661685" w:rsidP="00661685">
            <w:pPr>
              <w:pStyle w:val="SourceCode"/>
              <w:ind w:hanging="101"/>
              <w:jc w:val="left"/>
            </w:pPr>
            <w:r>
              <w:tab/>
              <w:t>&lt;/body&gt;</w:t>
            </w:r>
          </w:p>
          <w:p w14:paraId="3A923EA3" w14:textId="0554AA0B" w:rsidR="003F5D61" w:rsidRDefault="00661685" w:rsidP="00661685">
            <w:pPr>
              <w:pStyle w:val="SourceCode"/>
              <w:jc w:val="left"/>
            </w:pPr>
            <w:r>
              <w:t>&lt;/html&gt;</w:t>
            </w:r>
          </w:p>
        </w:tc>
      </w:tr>
    </w:tbl>
    <w:p w14:paraId="38041504" w14:textId="7CAD87D9" w:rsidR="00F75FD7" w:rsidRDefault="00F75FD7" w:rsidP="00957879">
      <w:pPr>
        <w:spacing w:before="240"/>
        <w:ind w:left="567" w:firstLine="153"/>
        <w:rPr>
          <w:rFonts w:cs="Times New Roman"/>
        </w:rPr>
      </w:pPr>
      <w:r>
        <w:rPr>
          <w:rFonts w:cs="Times New Roman"/>
        </w:rPr>
        <w:lastRenderedPageBreak/>
        <w:t>Hasil :</w:t>
      </w:r>
    </w:p>
    <w:p w14:paraId="4ADD138A" w14:textId="23CE3568" w:rsidR="003E0B36" w:rsidRDefault="00661685" w:rsidP="0008025E">
      <w:pPr>
        <w:spacing w:before="240"/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38E39918" wp14:editId="0E74FE0C">
            <wp:extent cx="4933950" cy="7315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0B36">
        <w:rPr>
          <w:rFonts w:cs="Times New Roman"/>
        </w:rPr>
        <w:br w:type="page"/>
      </w:r>
    </w:p>
    <w:p w14:paraId="1E4363BC" w14:textId="30AC403F" w:rsidR="003F5D61" w:rsidRPr="00957879" w:rsidRDefault="003F5D61">
      <w:pPr>
        <w:pStyle w:val="ListParagraph"/>
        <w:numPr>
          <w:ilvl w:val="0"/>
          <w:numId w:val="5"/>
        </w:numPr>
        <w:spacing w:after="0" w:line="360" w:lineRule="auto"/>
        <w:ind w:left="709"/>
        <w:rPr>
          <w:rFonts w:cs="Times New Roman"/>
        </w:rPr>
      </w:pPr>
      <w:r w:rsidRPr="00957879">
        <w:rPr>
          <w:rFonts w:cs="Times New Roman"/>
        </w:rPr>
        <w:lastRenderedPageBreak/>
        <w:t>Buat halaman login.html</w:t>
      </w:r>
    </w:p>
    <w:p w14:paraId="1A55EB88" w14:textId="77777777" w:rsidR="0001666F" w:rsidRDefault="0001666F" w:rsidP="00F44710">
      <w:pPr>
        <w:spacing w:after="0" w:line="360" w:lineRule="auto"/>
        <w:ind w:left="567" w:firstLine="142"/>
        <w:rPr>
          <w:rFonts w:cs="Times New Roman"/>
        </w:rPr>
      </w:pPr>
      <w:r>
        <w:rPr>
          <w:rFonts w:cs="Times New Roman"/>
        </w:rPr>
        <w:t>Source Code :</w:t>
      </w:r>
    </w:p>
    <w:tbl>
      <w:tblPr>
        <w:tblStyle w:val="TableGrid"/>
        <w:tblW w:w="8788" w:type="dxa"/>
        <w:tblInd w:w="704" w:type="dxa"/>
        <w:tblLook w:val="04A0" w:firstRow="1" w:lastRow="0" w:firstColumn="1" w:lastColumn="0" w:noHBand="0" w:noVBand="1"/>
      </w:tblPr>
      <w:tblGrid>
        <w:gridCol w:w="8788"/>
      </w:tblGrid>
      <w:tr w:rsidR="003F5D61" w14:paraId="022537E9" w14:textId="77777777" w:rsidTr="00957879">
        <w:tc>
          <w:tcPr>
            <w:tcW w:w="8788" w:type="dxa"/>
          </w:tcPr>
          <w:p w14:paraId="19289F77" w14:textId="77777777" w:rsidR="00FF26BA" w:rsidRDefault="00FF26BA" w:rsidP="00FF26BA">
            <w:pPr>
              <w:pStyle w:val="SourceCode"/>
              <w:jc w:val="left"/>
            </w:pPr>
            <w:r>
              <w:t>&lt;!DOCTYPE html&gt;</w:t>
            </w:r>
          </w:p>
          <w:p w14:paraId="467A5CDD" w14:textId="77777777" w:rsidR="00FF26BA" w:rsidRDefault="00FF26BA" w:rsidP="00FF26BA">
            <w:pPr>
              <w:pStyle w:val="SourceCode"/>
              <w:jc w:val="left"/>
            </w:pPr>
            <w:r>
              <w:t>&lt;html lang="en"&gt;</w:t>
            </w:r>
          </w:p>
          <w:p w14:paraId="5F4972CF" w14:textId="77777777" w:rsidR="00FF26BA" w:rsidRDefault="00FF26BA" w:rsidP="00FF26BA">
            <w:pPr>
              <w:pStyle w:val="SourceCode"/>
              <w:ind w:hanging="243"/>
              <w:jc w:val="left"/>
            </w:pPr>
            <w:r>
              <w:tab/>
              <w:t>&lt;head&gt;</w:t>
            </w:r>
          </w:p>
          <w:p w14:paraId="1FC657F4" w14:textId="77777777" w:rsidR="00FF26BA" w:rsidRDefault="00FF26BA" w:rsidP="00FF26BA">
            <w:pPr>
              <w:pStyle w:val="SourceCode"/>
              <w:ind w:hanging="243"/>
              <w:jc w:val="left"/>
            </w:pPr>
            <w:r>
              <w:tab/>
            </w:r>
            <w:r>
              <w:tab/>
              <w:t>&lt;link rel="icon" href="assets/icon.png" /&gt;</w:t>
            </w:r>
          </w:p>
          <w:p w14:paraId="1728DC92" w14:textId="77777777" w:rsidR="00FF26BA" w:rsidRDefault="00FF26BA" w:rsidP="00FF26BA">
            <w:pPr>
              <w:pStyle w:val="SourceCode"/>
              <w:ind w:hanging="243"/>
              <w:jc w:val="left"/>
            </w:pPr>
            <w:r>
              <w:tab/>
            </w:r>
            <w:r>
              <w:tab/>
              <w:t>&lt;title&gt;Home&lt;/title&gt;</w:t>
            </w:r>
          </w:p>
          <w:p w14:paraId="15A297F8" w14:textId="77777777" w:rsidR="00FF26BA" w:rsidRDefault="00FF26BA" w:rsidP="00FF26BA">
            <w:pPr>
              <w:pStyle w:val="SourceCode"/>
              <w:ind w:hanging="243"/>
              <w:jc w:val="left"/>
            </w:pPr>
            <w:r>
              <w:tab/>
              <w:t>&lt;/head&gt;</w:t>
            </w:r>
          </w:p>
          <w:p w14:paraId="19ACD126" w14:textId="77777777" w:rsidR="00FF26BA" w:rsidRDefault="00FF26BA" w:rsidP="00FF26BA">
            <w:pPr>
              <w:pStyle w:val="SourceCode"/>
              <w:ind w:hanging="243"/>
              <w:jc w:val="left"/>
            </w:pPr>
            <w:r>
              <w:tab/>
              <w:t>&lt;body&gt;</w:t>
            </w:r>
          </w:p>
          <w:p w14:paraId="15E0604B" w14:textId="5F53327E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  <w:t>&lt;center&gt;</w:t>
            </w:r>
          </w:p>
          <w:p w14:paraId="5BDAEDA5" w14:textId="15C4E2FE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  <w:t>&lt;header&gt;</w:t>
            </w:r>
          </w:p>
          <w:p w14:paraId="78DBA8F5" w14:textId="4C09FF61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</w:t>
            </w:r>
            <w:r>
              <w:t>&lt;nav&gt;</w:t>
            </w:r>
          </w:p>
          <w:p w14:paraId="1DEDACED" w14:textId="369718F6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  <w:t>&lt;div class="logo"&gt;</w:t>
            </w:r>
          </w:p>
          <w:p w14:paraId="420FC58E" w14:textId="27E65204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</w:r>
            <w:r w:rsidR="00223419">
              <w:t xml:space="preserve">  </w:t>
            </w:r>
            <w:r>
              <w:t>&lt;img src="assets/logo.png" alt="" /&gt;</w:t>
            </w:r>
          </w:p>
          <w:p w14:paraId="721AC109" w14:textId="49E521F1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  <w:t>&lt;/div&gt;</w:t>
            </w:r>
          </w:p>
          <w:p w14:paraId="076C580E" w14:textId="7654071E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  <w:t>&lt;a href="index.html"&gt;Home&lt;/a&gt;</w:t>
            </w:r>
          </w:p>
          <w:p w14:paraId="627AC635" w14:textId="10A211AC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  <w:t>&lt;a href="#"&gt;Categories&lt;/a&gt;</w:t>
            </w:r>
          </w:p>
          <w:p w14:paraId="1B12D724" w14:textId="348CAC0E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  <w:t>&lt;a href="login.html"&gt;Login&lt;/a&gt;</w:t>
            </w:r>
          </w:p>
          <w:p w14:paraId="3CD44B88" w14:textId="55CF3C6E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</w:t>
            </w:r>
            <w:r>
              <w:t>&lt;/nav&gt;</w:t>
            </w:r>
          </w:p>
          <w:p w14:paraId="021B68B4" w14:textId="77777777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  <w:t>&lt;/header&gt;</w:t>
            </w:r>
          </w:p>
          <w:p w14:paraId="57773A61" w14:textId="708C8533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  <w:t>&lt;main&gt;</w:t>
            </w:r>
          </w:p>
          <w:p w14:paraId="14076E43" w14:textId="13EC1CE7" w:rsidR="00FF26BA" w:rsidRDefault="00FF26BA" w:rsidP="00FF26BA">
            <w:pPr>
              <w:pStyle w:val="SourceCode"/>
              <w:ind w:left="324" w:hanging="567"/>
              <w:jc w:val="left"/>
            </w:pPr>
            <w:r>
              <w:t xml:space="preserve">      </w:t>
            </w:r>
            <w:r>
              <w:tab/>
            </w:r>
            <w:r w:rsidR="00223419">
              <w:t xml:space="preserve">   </w:t>
            </w:r>
            <w:r>
              <w:t>&lt;div class="form-login"&gt;</w:t>
            </w:r>
          </w:p>
          <w:p w14:paraId="7C1DBDB4" w14:textId="334F6C29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  </w:t>
            </w:r>
            <w:r>
              <w:t>&lt;h3&gt;Login&lt;/h3&gt;</w:t>
            </w:r>
          </w:p>
          <w:p w14:paraId="1C039987" w14:textId="2C9A9F8C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  </w:t>
            </w:r>
            <w:r>
              <w:t>&lt;input type="text" name="username" placeholder="Username" /&gt;</w:t>
            </w:r>
          </w:p>
          <w:p w14:paraId="5125A2B0" w14:textId="1876227F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  </w:t>
            </w:r>
            <w:r>
              <w:t>&lt;input type="password" name="password" placeholder="Password" /&gt;</w:t>
            </w:r>
          </w:p>
          <w:p w14:paraId="2BDF2131" w14:textId="2C9F75F1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  </w:t>
            </w:r>
            <w:r>
              <w:t>&lt;button type="submit"&gt;Login&lt;/button&gt;</w:t>
            </w:r>
          </w:p>
          <w:p w14:paraId="796526E3" w14:textId="0ADE76A3" w:rsidR="00223419" w:rsidRDefault="00223419" w:rsidP="00FF26BA">
            <w:pPr>
              <w:pStyle w:val="SourceCode"/>
              <w:ind w:left="324" w:hanging="567"/>
              <w:jc w:val="left"/>
            </w:pPr>
            <w:r>
              <w:t xml:space="preserve">             </w:t>
            </w:r>
            <w:r w:rsidRPr="00223419">
              <w:t>&lt;a href="regi</w:t>
            </w:r>
            <w:r w:rsidR="00D26FB0">
              <w:t>s</w:t>
            </w:r>
            <w:r w:rsidRPr="00223419">
              <w:t>ter.html"&gt;Register Disini&lt;/a&gt;</w:t>
            </w:r>
          </w:p>
          <w:p w14:paraId="2A0913D1" w14:textId="0252D503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 w:rsidR="00223419">
              <w:t xml:space="preserve">    </w:t>
            </w:r>
            <w:r>
              <w:t>&lt;/div&gt;</w:t>
            </w:r>
          </w:p>
          <w:p w14:paraId="394A098D" w14:textId="6E4DAD21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  <w:t>&lt;/main&gt;</w:t>
            </w:r>
          </w:p>
          <w:p w14:paraId="685D2AC8" w14:textId="34F7BFE1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  <w:t>&lt;footer&gt;</w:t>
            </w:r>
          </w:p>
          <w:p w14:paraId="593F1C36" w14:textId="37F7967F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</w:r>
            <w:r>
              <w:tab/>
              <w:t>&lt;h4&gt;&amp;copy; Lab Pemrograman Komputer 2023&lt;/h4&gt;</w:t>
            </w:r>
          </w:p>
          <w:p w14:paraId="652A307C" w14:textId="305558B5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</w:r>
            <w:r>
              <w:tab/>
              <w:t>&lt;/footer&gt;</w:t>
            </w:r>
          </w:p>
          <w:p w14:paraId="1E930254" w14:textId="5538F809" w:rsidR="00FF26BA" w:rsidRDefault="00FF26BA" w:rsidP="00FF26BA">
            <w:pPr>
              <w:pStyle w:val="SourceCode"/>
              <w:ind w:left="324" w:hanging="567"/>
              <w:jc w:val="left"/>
            </w:pPr>
            <w:r>
              <w:tab/>
              <w:t>&lt;/center&gt;</w:t>
            </w:r>
          </w:p>
          <w:p w14:paraId="08CD1EF8" w14:textId="77777777" w:rsidR="00FF26BA" w:rsidRDefault="00FF26BA" w:rsidP="00FF26BA">
            <w:pPr>
              <w:pStyle w:val="SourceCode"/>
              <w:ind w:hanging="243"/>
              <w:jc w:val="left"/>
            </w:pPr>
            <w:r>
              <w:tab/>
              <w:t>&lt;/body&gt;</w:t>
            </w:r>
          </w:p>
          <w:p w14:paraId="555D94E0" w14:textId="4029CA63" w:rsidR="003F5D61" w:rsidRDefault="00FF26BA" w:rsidP="00FF26BA">
            <w:pPr>
              <w:pStyle w:val="SourceCode"/>
              <w:jc w:val="left"/>
            </w:pPr>
            <w:r>
              <w:t>&lt;/html&gt;</w:t>
            </w:r>
          </w:p>
        </w:tc>
      </w:tr>
    </w:tbl>
    <w:p w14:paraId="68DE93A6" w14:textId="77777777" w:rsidR="00F75FD7" w:rsidRDefault="00F75FD7" w:rsidP="00577AAF">
      <w:pPr>
        <w:spacing w:before="240"/>
        <w:ind w:left="567" w:firstLine="153"/>
        <w:rPr>
          <w:rFonts w:cs="Times New Roman"/>
        </w:rPr>
      </w:pPr>
      <w:r>
        <w:rPr>
          <w:rFonts w:cs="Times New Roman"/>
        </w:rPr>
        <w:t>Hasil :</w:t>
      </w:r>
    </w:p>
    <w:p w14:paraId="6AB38E32" w14:textId="07455722" w:rsidR="006D17A0" w:rsidRDefault="00223419" w:rsidP="00BA6DE6">
      <w:pPr>
        <w:spacing w:before="240"/>
        <w:ind w:left="567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A2C749E" wp14:editId="66828CE4">
            <wp:extent cx="5172075" cy="21145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FB863" w14:textId="530404F3" w:rsidR="00FF26BA" w:rsidRDefault="00FF26BA" w:rsidP="00FF26BA">
      <w:pPr>
        <w:pStyle w:val="ListParagraph"/>
        <w:numPr>
          <w:ilvl w:val="0"/>
          <w:numId w:val="5"/>
        </w:numPr>
        <w:spacing w:after="0" w:line="360" w:lineRule="auto"/>
        <w:ind w:left="709"/>
        <w:rPr>
          <w:rFonts w:cs="Times New Roman"/>
        </w:rPr>
      </w:pPr>
      <w:r>
        <w:rPr>
          <w:rFonts w:cs="Times New Roman"/>
        </w:rPr>
        <w:lastRenderedPageBreak/>
        <w:t>Buat Halaman register.html</w:t>
      </w:r>
    </w:p>
    <w:p w14:paraId="5C3ED0B1" w14:textId="261C2382" w:rsidR="00FF26BA" w:rsidRDefault="00FF26BA" w:rsidP="00FF26BA">
      <w:pPr>
        <w:pStyle w:val="ListParagraph"/>
        <w:spacing w:after="0" w:line="360" w:lineRule="auto"/>
        <w:ind w:left="709"/>
        <w:rPr>
          <w:rFonts w:cs="Times New Roman"/>
        </w:rPr>
      </w:pPr>
      <w:r>
        <w:rPr>
          <w:rFonts w:cs="Times New Roman"/>
        </w:rPr>
        <w:t>Source code</w:t>
      </w: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8641"/>
      </w:tblGrid>
      <w:tr w:rsidR="00FF26BA" w14:paraId="70F5E020" w14:textId="77777777" w:rsidTr="00FF26BA">
        <w:tc>
          <w:tcPr>
            <w:tcW w:w="9350" w:type="dxa"/>
          </w:tcPr>
          <w:p w14:paraId="4C6063E1" w14:textId="77777777" w:rsidR="00FF26BA" w:rsidRDefault="00FF26BA" w:rsidP="00FF26BA">
            <w:pPr>
              <w:pStyle w:val="SourceCode"/>
              <w:jc w:val="left"/>
            </w:pPr>
            <w:r>
              <w:t>&lt;!DOCTYPE html&gt;</w:t>
            </w:r>
          </w:p>
          <w:p w14:paraId="28E48BF3" w14:textId="77777777" w:rsidR="00FF26BA" w:rsidRDefault="00FF26BA" w:rsidP="00FF26BA">
            <w:pPr>
              <w:pStyle w:val="SourceCode"/>
              <w:jc w:val="left"/>
            </w:pPr>
            <w:r>
              <w:t>&lt;html lang="en"&gt;</w:t>
            </w:r>
          </w:p>
          <w:p w14:paraId="62D9C19E" w14:textId="77777777" w:rsidR="00FF26BA" w:rsidRDefault="00FF26BA" w:rsidP="00FF26BA">
            <w:pPr>
              <w:pStyle w:val="SourceCode"/>
              <w:ind w:hanging="258"/>
              <w:jc w:val="left"/>
            </w:pPr>
            <w:r>
              <w:tab/>
              <w:t>&lt;head&gt;</w:t>
            </w:r>
          </w:p>
          <w:p w14:paraId="56E5AA28" w14:textId="4E809FBF" w:rsidR="00FF26BA" w:rsidRDefault="00FF26BA" w:rsidP="00FF26BA">
            <w:pPr>
              <w:pStyle w:val="SourceCode"/>
              <w:ind w:hanging="258"/>
              <w:jc w:val="left"/>
            </w:pPr>
            <w:r>
              <w:tab/>
            </w:r>
            <w:r>
              <w:tab/>
              <w:t>&lt;link rel="icon" href="assets/</w:t>
            </w:r>
            <w:r w:rsidR="00852335">
              <w:t>icon</w:t>
            </w:r>
            <w:r>
              <w:t>.png" /&gt;</w:t>
            </w:r>
          </w:p>
          <w:p w14:paraId="43BD9F9E" w14:textId="77777777" w:rsidR="00FF26BA" w:rsidRDefault="00FF26BA" w:rsidP="00FF26BA">
            <w:pPr>
              <w:pStyle w:val="SourceCode"/>
              <w:ind w:hanging="258"/>
              <w:jc w:val="left"/>
            </w:pPr>
            <w:r>
              <w:tab/>
            </w:r>
            <w:r>
              <w:tab/>
              <w:t>&lt;title&gt;Home&lt;/title&gt;</w:t>
            </w:r>
          </w:p>
          <w:p w14:paraId="5CA13721" w14:textId="77777777" w:rsidR="00FF26BA" w:rsidRDefault="00FF26BA" w:rsidP="00FF26BA">
            <w:pPr>
              <w:pStyle w:val="SourceCode"/>
              <w:ind w:hanging="258"/>
              <w:jc w:val="left"/>
            </w:pPr>
            <w:r>
              <w:tab/>
              <w:t>&lt;/head&gt;</w:t>
            </w:r>
          </w:p>
          <w:p w14:paraId="2FCCD8D0" w14:textId="77777777" w:rsidR="00FF26BA" w:rsidRDefault="00FF26BA" w:rsidP="00FF26BA">
            <w:pPr>
              <w:pStyle w:val="SourceCode"/>
              <w:ind w:hanging="258"/>
              <w:jc w:val="left"/>
            </w:pPr>
            <w:r>
              <w:tab/>
              <w:t>&lt;body&gt;</w:t>
            </w:r>
          </w:p>
          <w:p w14:paraId="60A665A6" w14:textId="30A9037D" w:rsidR="00FF26BA" w:rsidRDefault="00FF26BA" w:rsidP="00FF26BA">
            <w:pPr>
              <w:pStyle w:val="SourceCode"/>
              <w:jc w:val="left"/>
            </w:pPr>
            <w:r>
              <w:t xml:space="preserve">  &lt;center&gt;</w:t>
            </w:r>
          </w:p>
          <w:p w14:paraId="6A967315" w14:textId="40D3DE99" w:rsidR="00FF26BA" w:rsidRDefault="00FF26BA" w:rsidP="00FF26BA">
            <w:pPr>
              <w:pStyle w:val="SourceCode"/>
              <w:jc w:val="left"/>
            </w:pPr>
            <w:r>
              <w:tab/>
              <w:t>&lt;header&gt;</w:t>
            </w:r>
          </w:p>
          <w:p w14:paraId="28C9EE68" w14:textId="38E5C56B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nav&gt;</w:t>
            </w:r>
          </w:p>
          <w:p w14:paraId="65CBD655" w14:textId="3E855D1C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</w:r>
            <w:r>
              <w:tab/>
              <w:t>&lt;div class="logo"&gt;</w:t>
            </w:r>
          </w:p>
          <w:p w14:paraId="57EA70D1" w14:textId="1269D15A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</w:r>
            <w:r>
              <w:tab/>
            </w:r>
            <w:r>
              <w:tab/>
              <w:t>&lt;img src="assets/logo.png" alt="" /&gt;</w:t>
            </w:r>
          </w:p>
          <w:p w14:paraId="57F6D804" w14:textId="1C11B223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</w:r>
            <w:r>
              <w:tab/>
              <w:t>&lt;/div&gt;</w:t>
            </w:r>
          </w:p>
          <w:p w14:paraId="33CA0658" w14:textId="7790D53C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</w:r>
            <w:r>
              <w:tab/>
              <w:t>&lt;a href="index.html"&gt;Home&lt;/a&gt;</w:t>
            </w:r>
          </w:p>
          <w:p w14:paraId="68621F3B" w14:textId="6BE15B03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</w:r>
            <w:r>
              <w:tab/>
              <w:t>&lt;a href="#"&gt;Categories&lt;/a&gt;</w:t>
            </w:r>
          </w:p>
          <w:p w14:paraId="1754FC4B" w14:textId="22EFC056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</w:r>
            <w:r>
              <w:tab/>
              <w:t>&lt;a href="login.html"&gt;Login&lt;/a&gt;</w:t>
            </w:r>
          </w:p>
          <w:p w14:paraId="325F8544" w14:textId="0935FF53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/nav&gt;</w:t>
            </w:r>
          </w:p>
          <w:p w14:paraId="15884823" w14:textId="6E9603F0" w:rsidR="00FF26BA" w:rsidRDefault="00FF26BA" w:rsidP="00FF26BA">
            <w:pPr>
              <w:pStyle w:val="SourceCode"/>
              <w:jc w:val="left"/>
            </w:pPr>
            <w:r>
              <w:tab/>
              <w:t>&lt;/header&gt;</w:t>
            </w:r>
          </w:p>
          <w:p w14:paraId="284436AA" w14:textId="0CC93B1E" w:rsidR="00FF26BA" w:rsidRDefault="00FF26BA" w:rsidP="00FF26BA">
            <w:pPr>
              <w:pStyle w:val="SourceCode"/>
              <w:jc w:val="left"/>
            </w:pPr>
            <w:r>
              <w:tab/>
              <w:t>&lt;main&gt;</w:t>
            </w:r>
          </w:p>
          <w:p w14:paraId="5BF1EA54" w14:textId="6A4FA399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div class="form-login"&gt;</w:t>
            </w:r>
          </w:p>
          <w:p w14:paraId="6AB778CC" w14:textId="25FB783B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h3&gt;Register&lt;/h3&gt;</w:t>
            </w:r>
          </w:p>
          <w:p w14:paraId="1BA2139C" w14:textId="17123B0E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input type="email" name="email" placeholder="Email" /&gt;</w:t>
            </w:r>
          </w:p>
          <w:p w14:paraId="33D717EC" w14:textId="0E8B9386" w:rsidR="00FF26BA" w:rsidRDefault="00FF26BA" w:rsidP="00FF26BA">
            <w:pPr>
              <w:pStyle w:val="SourceCode"/>
              <w:jc w:val="left"/>
            </w:pPr>
            <w:r>
              <w:t xml:space="preserve">      &lt;input type="text" name="username" placeholder="Username" /&gt;</w:t>
            </w:r>
          </w:p>
          <w:p w14:paraId="5DBD80D0" w14:textId="4C951676" w:rsidR="00FF26BA" w:rsidRDefault="00FF26BA" w:rsidP="00FF26BA">
            <w:pPr>
              <w:pStyle w:val="SourceCode"/>
              <w:jc w:val="left"/>
            </w:pPr>
            <w:r>
              <w:tab/>
              <w:t>&lt;input type="password" name="password" placeholder="Password" /&gt;</w:t>
            </w:r>
          </w:p>
          <w:p w14:paraId="4A03A1B9" w14:textId="39FFF7A4" w:rsidR="00FF26BA" w:rsidRDefault="00FF26BA" w:rsidP="00FF26BA">
            <w:pPr>
              <w:pStyle w:val="SourceCode"/>
              <w:jc w:val="left"/>
            </w:pPr>
            <w:r>
              <w:tab/>
              <w:t>&lt;button type="submit"&gt;Register&lt;/button&gt;</w:t>
            </w:r>
          </w:p>
          <w:p w14:paraId="08602135" w14:textId="52120439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/div&gt;</w:t>
            </w:r>
          </w:p>
          <w:p w14:paraId="6AE6B06A" w14:textId="5A0E8B0E" w:rsidR="00FF26BA" w:rsidRDefault="00FF26BA" w:rsidP="00FF26BA">
            <w:pPr>
              <w:pStyle w:val="SourceCode"/>
              <w:jc w:val="left"/>
            </w:pPr>
            <w:r>
              <w:tab/>
              <w:t>&lt;/main&gt;</w:t>
            </w:r>
          </w:p>
          <w:p w14:paraId="2F0ABB42" w14:textId="4D948E47" w:rsidR="00FF26BA" w:rsidRDefault="00FF26BA" w:rsidP="00FF26BA">
            <w:pPr>
              <w:pStyle w:val="SourceCode"/>
              <w:jc w:val="left"/>
            </w:pPr>
            <w:r>
              <w:tab/>
              <w:t>&lt;footer&gt;</w:t>
            </w:r>
          </w:p>
          <w:p w14:paraId="49BEAA6B" w14:textId="7ADF9B0D" w:rsidR="00FF26BA" w:rsidRDefault="00FF26BA" w:rsidP="00FF26BA">
            <w:pPr>
              <w:pStyle w:val="SourceCode"/>
              <w:jc w:val="left"/>
            </w:pPr>
            <w:r>
              <w:tab/>
            </w:r>
            <w:r>
              <w:tab/>
              <w:t>&lt;h4&gt;&amp;copy; Lab Pemrograman Komputer 2023&lt;/h4&gt;</w:t>
            </w:r>
          </w:p>
          <w:p w14:paraId="329CA3BD" w14:textId="59C98705" w:rsidR="00FF26BA" w:rsidRDefault="00FF26BA" w:rsidP="00FF26BA">
            <w:pPr>
              <w:pStyle w:val="SourceCode"/>
              <w:jc w:val="left"/>
            </w:pPr>
            <w:r>
              <w:tab/>
              <w:t>&lt;/footer&gt;</w:t>
            </w:r>
          </w:p>
          <w:p w14:paraId="3E424D78" w14:textId="1D2BDBA3" w:rsidR="00FF26BA" w:rsidRDefault="00FF26BA" w:rsidP="00FF26BA">
            <w:pPr>
              <w:pStyle w:val="SourceCode"/>
              <w:jc w:val="left"/>
            </w:pPr>
            <w:r>
              <w:t xml:space="preserve">   &lt;/center&gt;</w:t>
            </w:r>
          </w:p>
          <w:p w14:paraId="10A2DD32" w14:textId="77777777" w:rsidR="00FF26BA" w:rsidRDefault="00FF26BA" w:rsidP="00FF26BA">
            <w:pPr>
              <w:pStyle w:val="SourceCode"/>
              <w:ind w:hanging="258"/>
              <w:jc w:val="left"/>
            </w:pPr>
            <w:r>
              <w:tab/>
              <w:t>&lt;/body&gt;</w:t>
            </w:r>
          </w:p>
          <w:p w14:paraId="3932E7DD" w14:textId="530C9085" w:rsidR="00FF26BA" w:rsidRDefault="00FF26BA" w:rsidP="00FF26BA">
            <w:pPr>
              <w:pStyle w:val="SourceCode"/>
              <w:jc w:val="left"/>
            </w:pPr>
            <w:r>
              <w:t>&lt;/html&gt;</w:t>
            </w:r>
          </w:p>
        </w:tc>
      </w:tr>
    </w:tbl>
    <w:p w14:paraId="208B02E4" w14:textId="3695BCBB" w:rsidR="00FF26BA" w:rsidRDefault="00FF26BA" w:rsidP="00FF26BA">
      <w:pPr>
        <w:pStyle w:val="ListParagraph"/>
        <w:spacing w:after="0" w:line="360" w:lineRule="auto"/>
        <w:ind w:left="709"/>
        <w:rPr>
          <w:rFonts w:cs="Times New Roman"/>
        </w:rPr>
      </w:pPr>
    </w:p>
    <w:p w14:paraId="29761479" w14:textId="3B96BE8C" w:rsidR="00FF26BA" w:rsidRDefault="00FF26BA" w:rsidP="00FF26BA">
      <w:pPr>
        <w:pStyle w:val="ListParagraph"/>
        <w:spacing w:after="0" w:line="360" w:lineRule="auto"/>
        <w:ind w:left="709"/>
        <w:rPr>
          <w:rFonts w:cs="Times New Roman"/>
        </w:rPr>
      </w:pPr>
      <w:r>
        <w:rPr>
          <w:rFonts w:cs="Times New Roman"/>
        </w:rPr>
        <w:t>Hasil</w:t>
      </w:r>
    </w:p>
    <w:p w14:paraId="2118CB91" w14:textId="27105611" w:rsidR="00FF26BA" w:rsidRDefault="002F1609" w:rsidP="002F1609">
      <w:pPr>
        <w:pStyle w:val="ListParagraph"/>
        <w:spacing w:after="0" w:line="360" w:lineRule="auto"/>
        <w:ind w:left="709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1FCFB7BC" wp14:editId="4F0E54FF">
            <wp:extent cx="5381625" cy="1675433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387112" cy="1677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0205B" w14:textId="77777777" w:rsidR="00F44710" w:rsidRDefault="00F44710">
      <w:pPr>
        <w:jc w:val="left"/>
        <w:rPr>
          <w:rFonts w:cs="Times New Roman"/>
          <w:b/>
        </w:rPr>
      </w:pPr>
      <w:r>
        <w:br w:type="page"/>
      </w:r>
    </w:p>
    <w:p w14:paraId="38C2915C" w14:textId="6F960B70" w:rsidR="00F44710" w:rsidRDefault="00F44710" w:rsidP="00F44710">
      <w:pPr>
        <w:pStyle w:val="Heading2"/>
        <w:numPr>
          <w:ilvl w:val="0"/>
          <w:numId w:val="8"/>
        </w:numPr>
      </w:pPr>
      <w:r>
        <w:lastRenderedPageBreak/>
        <w:t>Tugas Praktikum</w:t>
      </w:r>
    </w:p>
    <w:p w14:paraId="6A41B35B" w14:textId="68D78CC0" w:rsidR="00F44710" w:rsidRDefault="00F44710" w:rsidP="00F44710">
      <w:pPr>
        <w:pStyle w:val="ListParagraph"/>
        <w:numPr>
          <w:ilvl w:val="0"/>
          <w:numId w:val="31"/>
        </w:numPr>
        <w:spacing w:after="0" w:line="360" w:lineRule="auto"/>
      </w:pPr>
      <w:r>
        <w:t xml:space="preserve">Buat halaman html </w:t>
      </w:r>
      <w:r w:rsidRPr="00F44710">
        <w:rPr>
          <w:b/>
          <w:bCs/>
        </w:rPr>
        <w:t>tanpa CSS</w:t>
      </w:r>
      <w:r>
        <w:rPr>
          <w:b/>
          <w:bCs/>
        </w:rPr>
        <w:t xml:space="preserve"> </w:t>
      </w:r>
      <w:r>
        <w:t>sesuai tema masing masing. Minimal terdapat halaman index</w:t>
      </w:r>
      <w:r w:rsidR="001F54ED">
        <w:t xml:space="preserve"> (Landing Page)</w:t>
      </w:r>
      <w:r>
        <w:t>, login, dan register</w:t>
      </w:r>
      <w:r w:rsidR="001F54ED">
        <w:t xml:space="preserve"> </w:t>
      </w:r>
    </w:p>
    <w:p w14:paraId="3B7679CC" w14:textId="5707A7C3" w:rsidR="001F54ED" w:rsidRPr="001F54ED" w:rsidRDefault="001F54ED" w:rsidP="00F44710">
      <w:pPr>
        <w:pStyle w:val="ListParagraph"/>
        <w:numPr>
          <w:ilvl w:val="0"/>
          <w:numId w:val="31"/>
        </w:numPr>
        <w:spacing w:after="0" w:line="360" w:lineRule="auto"/>
        <w:rPr>
          <w:b/>
          <w:bCs/>
        </w:rPr>
      </w:pPr>
      <w:r>
        <w:t xml:space="preserve">Dengan ketentuan </w:t>
      </w:r>
      <w:r w:rsidRPr="001F54ED">
        <w:rPr>
          <w:b/>
          <w:bCs/>
          <w:color w:val="FF0000"/>
        </w:rPr>
        <w:t>DILARANG MENGGUNAKAN ASET PROJECT PRAKTIKUM, ATAU PUN STRUKTUR CODE YANG DI PAKAI PADA PRAKTIKUM</w:t>
      </w:r>
      <w:r w:rsidRPr="001F54ED">
        <w:rPr>
          <w:b/>
          <w:bCs/>
        </w:rPr>
        <w:t>.</w:t>
      </w:r>
    </w:p>
    <w:sectPr w:rsidR="001F54ED" w:rsidRPr="001F54ED">
      <w:footerReference w:type="default" r:id="rId4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F67D5" w14:textId="77777777" w:rsidR="00EF76DD" w:rsidRDefault="00EF76DD" w:rsidP="00C06397">
      <w:pPr>
        <w:spacing w:after="0" w:line="240" w:lineRule="auto"/>
      </w:pPr>
      <w:r>
        <w:separator/>
      </w:r>
    </w:p>
  </w:endnote>
  <w:endnote w:type="continuationSeparator" w:id="0">
    <w:p w14:paraId="2FB049B6" w14:textId="77777777" w:rsidR="00EF76DD" w:rsidRDefault="00EF76DD" w:rsidP="00C063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461909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90AC85" w14:textId="77777777" w:rsidR="005F4FB3" w:rsidRDefault="005F4FB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1</w:t>
        </w:r>
        <w:r>
          <w:rPr>
            <w:noProof/>
          </w:rPr>
          <w:fldChar w:fldCharType="end"/>
        </w:r>
      </w:p>
    </w:sdtContent>
  </w:sdt>
  <w:p w14:paraId="37375145" w14:textId="267168E2" w:rsidR="005F4FB3" w:rsidRPr="00D8557D" w:rsidRDefault="005F4FB3">
    <w:pPr>
      <w:pStyle w:val="Footer"/>
      <w:rPr>
        <w:rFonts w:cs="Times New Roman"/>
      </w:rPr>
    </w:pPr>
    <w:r>
      <w:rPr>
        <w:rFonts w:cs="Times New Roman"/>
      </w:rPr>
      <w:t xml:space="preserve">Lab. </w:t>
    </w:r>
    <w:r w:rsidR="0008025E">
      <w:rPr>
        <w:rFonts w:cs="Times New Roman"/>
      </w:rPr>
      <w:t xml:space="preserve">Pemrograman Komputer </w:t>
    </w:r>
    <w:r>
      <w:rPr>
        <w:rFonts w:cs="Times New Roman"/>
      </w:rPr>
      <w:t>ITN Malang 202</w:t>
    </w:r>
    <w:r w:rsidR="00921CA2">
      <w:rPr>
        <w:rFonts w:cs="Times New Roman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B7A93" w14:textId="77777777" w:rsidR="00EF76DD" w:rsidRDefault="00EF76DD" w:rsidP="00C06397">
      <w:pPr>
        <w:spacing w:after="0" w:line="240" w:lineRule="auto"/>
      </w:pPr>
      <w:r>
        <w:separator/>
      </w:r>
    </w:p>
  </w:footnote>
  <w:footnote w:type="continuationSeparator" w:id="0">
    <w:p w14:paraId="128F7CEB" w14:textId="77777777" w:rsidR="00EF76DD" w:rsidRDefault="00EF76DD" w:rsidP="00C063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779AB"/>
    <w:multiLevelType w:val="hybridMultilevel"/>
    <w:tmpl w:val="AEB4C9E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BF3FC7"/>
    <w:multiLevelType w:val="hybridMultilevel"/>
    <w:tmpl w:val="06D46FB0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CD24F60"/>
    <w:multiLevelType w:val="hybridMultilevel"/>
    <w:tmpl w:val="A86C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D063C4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F510F7"/>
    <w:multiLevelType w:val="hybridMultilevel"/>
    <w:tmpl w:val="2E04BFF6"/>
    <w:lvl w:ilvl="0" w:tplc="7EC01128">
      <w:start w:val="1"/>
      <w:numFmt w:val="decimal"/>
      <w:pStyle w:val="Heading3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32D4254D"/>
    <w:multiLevelType w:val="hybridMultilevel"/>
    <w:tmpl w:val="FA5428C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2A5D38"/>
    <w:multiLevelType w:val="hybridMultilevel"/>
    <w:tmpl w:val="8BB87F0A"/>
    <w:lvl w:ilvl="0" w:tplc="6F602A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952869"/>
    <w:multiLevelType w:val="hybridMultilevel"/>
    <w:tmpl w:val="826E48E2"/>
    <w:lvl w:ilvl="0" w:tplc="6B728DC8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6157A"/>
    <w:multiLevelType w:val="hybridMultilevel"/>
    <w:tmpl w:val="2148356A"/>
    <w:lvl w:ilvl="0" w:tplc="C7941E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432A4"/>
    <w:multiLevelType w:val="hybridMultilevel"/>
    <w:tmpl w:val="D1786986"/>
    <w:lvl w:ilvl="0" w:tplc="04210015">
      <w:start w:val="1"/>
      <w:numFmt w:val="upperLetter"/>
      <w:lvlText w:val="%1."/>
      <w:lvlJc w:val="left"/>
      <w:pPr>
        <w:ind w:left="360" w:hanging="360"/>
      </w:p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D96771"/>
    <w:multiLevelType w:val="hybridMultilevel"/>
    <w:tmpl w:val="F712FD9E"/>
    <w:lvl w:ilvl="0" w:tplc="4742FD2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7"/>
  </w:num>
  <w:num w:numId="5">
    <w:abstractNumId w:val="1"/>
  </w:num>
  <w:num w:numId="6">
    <w:abstractNumId w:val="6"/>
  </w:num>
  <w:num w:numId="7">
    <w:abstractNumId w:val="0"/>
  </w:num>
  <w:num w:numId="8">
    <w:abstractNumId w:val="8"/>
  </w:num>
  <w:num w:numId="9">
    <w:abstractNumId w:val="4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F2356"/>
    <w:rsid w:val="00001DFD"/>
    <w:rsid w:val="00011FEC"/>
    <w:rsid w:val="00012A33"/>
    <w:rsid w:val="0001666F"/>
    <w:rsid w:val="00023641"/>
    <w:rsid w:val="00026301"/>
    <w:rsid w:val="00036866"/>
    <w:rsid w:val="00037C5D"/>
    <w:rsid w:val="0004443D"/>
    <w:rsid w:val="0004772E"/>
    <w:rsid w:val="00052DB7"/>
    <w:rsid w:val="00053079"/>
    <w:rsid w:val="00062BF5"/>
    <w:rsid w:val="00065F03"/>
    <w:rsid w:val="00073CBB"/>
    <w:rsid w:val="00074FB3"/>
    <w:rsid w:val="0008025E"/>
    <w:rsid w:val="00080C94"/>
    <w:rsid w:val="0009235A"/>
    <w:rsid w:val="000924B2"/>
    <w:rsid w:val="00093F07"/>
    <w:rsid w:val="00094540"/>
    <w:rsid w:val="00096E87"/>
    <w:rsid w:val="000A1855"/>
    <w:rsid w:val="000A4C25"/>
    <w:rsid w:val="000B15DE"/>
    <w:rsid w:val="000D0CD8"/>
    <w:rsid w:val="000D4D97"/>
    <w:rsid w:val="000E1FF8"/>
    <w:rsid w:val="000F6DE6"/>
    <w:rsid w:val="00104333"/>
    <w:rsid w:val="00104BC4"/>
    <w:rsid w:val="00114A20"/>
    <w:rsid w:val="00116B31"/>
    <w:rsid w:val="00121492"/>
    <w:rsid w:val="0012195E"/>
    <w:rsid w:val="00122CEE"/>
    <w:rsid w:val="001248DE"/>
    <w:rsid w:val="00126054"/>
    <w:rsid w:val="001329B0"/>
    <w:rsid w:val="00132D17"/>
    <w:rsid w:val="0013431A"/>
    <w:rsid w:val="00136044"/>
    <w:rsid w:val="00136A12"/>
    <w:rsid w:val="001428BC"/>
    <w:rsid w:val="00142D04"/>
    <w:rsid w:val="001441F5"/>
    <w:rsid w:val="00145390"/>
    <w:rsid w:val="00155D01"/>
    <w:rsid w:val="0015641E"/>
    <w:rsid w:val="0016137A"/>
    <w:rsid w:val="00162373"/>
    <w:rsid w:val="0016351F"/>
    <w:rsid w:val="00165FD2"/>
    <w:rsid w:val="0016609C"/>
    <w:rsid w:val="00174889"/>
    <w:rsid w:val="0017670E"/>
    <w:rsid w:val="001812BC"/>
    <w:rsid w:val="001A1C91"/>
    <w:rsid w:val="001A79C3"/>
    <w:rsid w:val="001B0312"/>
    <w:rsid w:val="001C5BE1"/>
    <w:rsid w:val="001D03F0"/>
    <w:rsid w:val="001E1D73"/>
    <w:rsid w:val="001F54ED"/>
    <w:rsid w:val="001F65B7"/>
    <w:rsid w:val="002025BE"/>
    <w:rsid w:val="00203815"/>
    <w:rsid w:val="00214DB4"/>
    <w:rsid w:val="002208F5"/>
    <w:rsid w:val="0022249F"/>
    <w:rsid w:val="00223419"/>
    <w:rsid w:val="00224262"/>
    <w:rsid w:val="002268F0"/>
    <w:rsid w:val="00236EC8"/>
    <w:rsid w:val="002420FC"/>
    <w:rsid w:val="0024373C"/>
    <w:rsid w:val="0024672D"/>
    <w:rsid w:val="0026012C"/>
    <w:rsid w:val="0026475A"/>
    <w:rsid w:val="00267FEE"/>
    <w:rsid w:val="00274124"/>
    <w:rsid w:val="00276980"/>
    <w:rsid w:val="002824F6"/>
    <w:rsid w:val="00294129"/>
    <w:rsid w:val="0029475A"/>
    <w:rsid w:val="002A2A6E"/>
    <w:rsid w:val="002B7E66"/>
    <w:rsid w:val="002C0F65"/>
    <w:rsid w:val="002C3A3D"/>
    <w:rsid w:val="002C5823"/>
    <w:rsid w:val="002C62D2"/>
    <w:rsid w:val="002C7856"/>
    <w:rsid w:val="002D0577"/>
    <w:rsid w:val="002D5846"/>
    <w:rsid w:val="002E740D"/>
    <w:rsid w:val="002F050D"/>
    <w:rsid w:val="002F063D"/>
    <w:rsid w:val="002F1609"/>
    <w:rsid w:val="002F311C"/>
    <w:rsid w:val="00302B43"/>
    <w:rsid w:val="00303B43"/>
    <w:rsid w:val="00317054"/>
    <w:rsid w:val="003203A7"/>
    <w:rsid w:val="00334049"/>
    <w:rsid w:val="0034453E"/>
    <w:rsid w:val="003457E8"/>
    <w:rsid w:val="00354A7B"/>
    <w:rsid w:val="00357D79"/>
    <w:rsid w:val="003613E1"/>
    <w:rsid w:val="00361FFF"/>
    <w:rsid w:val="0036258C"/>
    <w:rsid w:val="0036492E"/>
    <w:rsid w:val="00365DC0"/>
    <w:rsid w:val="003665B7"/>
    <w:rsid w:val="0037637C"/>
    <w:rsid w:val="003770E7"/>
    <w:rsid w:val="00385127"/>
    <w:rsid w:val="003854AF"/>
    <w:rsid w:val="003859FA"/>
    <w:rsid w:val="00386EC2"/>
    <w:rsid w:val="00387235"/>
    <w:rsid w:val="003A1371"/>
    <w:rsid w:val="003C2842"/>
    <w:rsid w:val="003C4D98"/>
    <w:rsid w:val="003E0B36"/>
    <w:rsid w:val="003E1E98"/>
    <w:rsid w:val="003E2C55"/>
    <w:rsid w:val="003E6FB6"/>
    <w:rsid w:val="003F5D61"/>
    <w:rsid w:val="003F7F2D"/>
    <w:rsid w:val="004015B1"/>
    <w:rsid w:val="00403031"/>
    <w:rsid w:val="00403F75"/>
    <w:rsid w:val="004130C6"/>
    <w:rsid w:val="00416C58"/>
    <w:rsid w:val="0043519F"/>
    <w:rsid w:val="00436B89"/>
    <w:rsid w:val="004370E8"/>
    <w:rsid w:val="00441B3A"/>
    <w:rsid w:val="0044442F"/>
    <w:rsid w:val="00445593"/>
    <w:rsid w:val="0045302F"/>
    <w:rsid w:val="004557B2"/>
    <w:rsid w:val="00466DF5"/>
    <w:rsid w:val="00470049"/>
    <w:rsid w:val="004802E5"/>
    <w:rsid w:val="00480813"/>
    <w:rsid w:val="004A0B01"/>
    <w:rsid w:val="004A1E85"/>
    <w:rsid w:val="004A3C33"/>
    <w:rsid w:val="004B34F8"/>
    <w:rsid w:val="004B519F"/>
    <w:rsid w:val="004C7BBA"/>
    <w:rsid w:val="004D23E9"/>
    <w:rsid w:val="004D24FC"/>
    <w:rsid w:val="004E12AD"/>
    <w:rsid w:val="004E4AD8"/>
    <w:rsid w:val="004E55E7"/>
    <w:rsid w:val="004E62E6"/>
    <w:rsid w:val="004F0C65"/>
    <w:rsid w:val="004F3801"/>
    <w:rsid w:val="005013AC"/>
    <w:rsid w:val="00511E69"/>
    <w:rsid w:val="00525934"/>
    <w:rsid w:val="00534843"/>
    <w:rsid w:val="00536EC3"/>
    <w:rsid w:val="00536F98"/>
    <w:rsid w:val="00541FCC"/>
    <w:rsid w:val="00543655"/>
    <w:rsid w:val="0054794A"/>
    <w:rsid w:val="0055140D"/>
    <w:rsid w:val="00554B32"/>
    <w:rsid w:val="0056216D"/>
    <w:rsid w:val="00564734"/>
    <w:rsid w:val="0057150D"/>
    <w:rsid w:val="0057328A"/>
    <w:rsid w:val="005753ED"/>
    <w:rsid w:val="00577AAF"/>
    <w:rsid w:val="005919C3"/>
    <w:rsid w:val="00591A13"/>
    <w:rsid w:val="005A76D2"/>
    <w:rsid w:val="005B0D12"/>
    <w:rsid w:val="005C029C"/>
    <w:rsid w:val="005C0BC2"/>
    <w:rsid w:val="005C699C"/>
    <w:rsid w:val="005E1080"/>
    <w:rsid w:val="005E7E65"/>
    <w:rsid w:val="005F4FB3"/>
    <w:rsid w:val="005F520E"/>
    <w:rsid w:val="00607485"/>
    <w:rsid w:val="00610EA7"/>
    <w:rsid w:val="006126F5"/>
    <w:rsid w:val="00612D4E"/>
    <w:rsid w:val="00624B2C"/>
    <w:rsid w:val="00624E92"/>
    <w:rsid w:val="006267C3"/>
    <w:rsid w:val="006328F5"/>
    <w:rsid w:val="00633BAA"/>
    <w:rsid w:val="00642CF1"/>
    <w:rsid w:val="006474DB"/>
    <w:rsid w:val="0065640F"/>
    <w:rsid w:val="00661685"/>
    <w:rsid w:val="0068302E"/>
    <w:rsid w:val="00684F25"/>
    <w:rsid w:val="00686C00"/>
    <w:rsid w:val="006876E5"/>
    <w:rsid w:val="00692D2F"/>
    <w:rsid w:val="00692E3E"/>
    <w:rsid w:val="00696EA1"/>
    <w:rsid w:val="006A37AE"/>
    <w:rsid w:val="006B4B86"/>
    <w:rsid w:val="006B5D87"/>
    <w:rsid w:val="006C0CB4"/>
    <w:rsid w:val="006C5596"/>
    <w:rsid w:val="006C6CA5"/>
    <w:rsid w:val="006D17A0"/>
    <w:rsid w:val="006D51A5"/>
    <w:rsid w:val="006E1C0D"/>
    <w:rsid w:val="006F1CBA"/>
    <w:rsid w:val="00700213"/>
    <w:rsid w:val="00704E67"/>
    <w:rsid w:val="007051D4"/>
    <w:rsid w:val="007126C9"/>
    <w:rsid w:val="00715111"/>
    <w:rsid w:val="007276B4"/>
    <w:rsid w:val="007366C1"/>
    <w:rsid w:val="0074651F"/>
    <w:rsid w:val="00750995"/>
    <w:rsid w:val="00753C12"/>
    <w:rsid w:val="007545BC"/>
    <w:rsid w:val="00757597"/>
    <w:rsid w:val="00760391"/>
    <w:rsid w:val="00764119"/>
    <w:rsid w:val="00765E54"/>
    <w:rsid w:val="00772239"/>
    <w:rsid w:val="00780476"/>
    <w:rsid w:val="00781998"/>
    <w:rsid w:val="00783111"/>
    <w:rsid w:val="007846FF"/>
    <w:rsid w:val="007847E8"/>
    <w:rsid w:val="00787B21"/>
    <w:rsid w:val="007915F4"/>
    <w:rsid w:val="00795046"/>
    <w:rsid w:val="0079562B"/>
    <w:rsid w:val="00795E1F"/>
    <w:rsid w:val="00796C80"/>
    <w:rsid w:val="007A7DD6"/>
    <w:rsid w:val="007B6E83"/>
    <w:rsid w:val="007B6FA5"/>
    <w:rsid w:val="007C1055"/>
    <w:rsid w:val="007D3D46"/>
    <w:rsid w:val="007D4E1D"/>
    <w:rsid w:val="007D556F"/>
    <w:rsid w:val="007D7AEC"/>
    <w:rsid w:val="007E65BA"/>
    <w:rsid w:val="007F1036"/>
    <w:rsid w:val="007F33BE"/>
    <w:rsid w:val="007F5118"/>
    <w:rsid w:val="008034FC"/>
    <w:rsid w:val="00806F05"/>
    <w:rsid w:val="0081047C"/>
    <w:rsid w:val="00811645"/>
    <w:rsid w:val="00814652"/>
    <w:rsid w:val="008271B0"/>
    <w:rsid w:val="00827276"/>
    <w:rsid w:val="00832786"/>
    <w:rsid w:val="00832CCE"/>
    <w:rsid w:val="00833B39"/>
    <w:rsid w:val="00834C54"/>
    <w:rsid w:val="008422E1"/>
    <w:rsid w:val="00844B95"/>
    <w:rsid w:val="00844DF4"/>
    <w:rsid w:val="00847A2D"/>
    <w:rsid w:val="00852335"/>
    <w:rsid w:val="00852DA1"/>
    <w:rsid w:val="00853235"/>
    <w:rsid w:val="00853644"/>
    <w:rsid w:val="00854ED7"/>
    <w:rsid w:val="008721C0"/>
    <w:rsid w:val="008840A3"/>
    <w:rsid w:val="00884953"/>
    <w:rsid w:val="00886A2D"/>
    <w:rsid w:val="00893B5B"/>
    <w:rsid w:val="008C6476"/>
    <w:rsid w:val="008D4D09"/>
    <w:rsid w:val="008F1670"/>
    <w:rsid w:val="008F2F32"/>
    <w:rsid w:val="008F5CD8"/>
    <w:rsid w:val="00900762"/>
    <w:rsid w:val="009014CD"/>
    <w:rsid w:val="009060B6"/>
    <w:rsid w:val="0090635F"/>
    <w:rsid w:val="00910460"/>
    <w:rsid w:val="00916121"/>
    <w:rsid w:val="00921CA2"/>
    <w:rsid w:val="00924A2F"/>
    <w:rsid w:val="0092506D"/>
    <w:rsid w:val="00935530"/>
    <w:rsid w:val="00943D16"/>
    <w:rsid w:val="009552AE"/>
    <w:rsid w:val="00957879"/>
    <w:rsid w:val="009612BF"/>
    <w:rsid w:val="00972A47"/>
    <w:rsid w:val="00974709"/>
    <w:rsid w:val="00975D6C"/>
    <w:rsid w:val="00977592"/>
    <w:rsid w:val="00977D56"/>
    <w:rsid w:val="00977FEE"/>
    <w:rsid w:val="00996CF8"/>
    <w:rsid w:val="009A400E"/>
    <w:rsid w:val="009A5819"/>
    <w:rsid w:val="009B41C3"/>
    <w:rsid w:val="009B59D6"/>
    <w:rsid w:val="009B5DB8"/>
    <w:rsid w:val="009C454A"/>
    <w:rsid w:val="009E288C"/>
    <w:rsid w:val="009F65B3"/>
    <w:rsid w:val="00A01816"/>
    <w:rsid w:val="00A05474"/>
    <w:rsid w:val="00A06B13"/>
    <w:rsid w:val="00A31816"/>
    <w:rsid w:val="00A3315B"/>
    <w:rsid w:val="00A36745"/>
    <w:rsid w:val="00A41F64"/>
    <w:rsid w:val="00A43134"/>
    <w:rsid w:val="00A45B1D"/>
    <w:rsid w:val="00A46727"/>
    <w:rsid w:val="00A61DF2"/>
    <w:rsid w:val="00A83F04"/>
    <w:rsid w:val="00A85F9E"/>
    <w:rsid w:val="00A8670E"/>
    <w:rsid w:val="00A91F0D"/>
    <w:rsid w:val="00A92CFF"/>
    <w:rsid w:val="00A976B5"/>
    <w:rsid w:val="00AA0C2D"/>
    <w:rsid w:val="00AA403A"/>
    <w:rsid w:val="00AB24D7"/>
    <w:rsid w:val="00AB361D"/>
    <w:rsid w:val="00AB7575"/>
    <w:rsid w:val="00AD203F"/>
    <w:rsid w:val="00AD26A2"/>
    <w:rsid w:val="00AD68AA"/>
    <w:rsid w:val="00AE208B"/>
    <w:rsid w:val="00AE37C2"/>
    <w:rsid w:val="00AF1459"/>
    <w:rsid w:val="00AF28C1"/>
    <w:rsid w:val="00B02F07"/>
    <w:rsid w:val="00B073A3"/>
    <w:rsid w:val="00B11CA1"/>
    <w:rsid w:val="00B1667C"/>
    <w:rsid w:val="00B327AA"/>
    <w:rsid w:val="00B32F49"/>
    <w:rsid w:val="00B416EE"/>
    <w:rsid w:val="00B57014"/>
    <w:rsid w:val="00B57B27"/>
    <w:rsid w:val="00B657A6"/>
    <w:rsid w:val="00B8775B"/>
    <w:rsid w:val="00B91B91"/>
    <w:rsid w:val="00B92545"/>
    <w:rsid w:val="00B9346A"/>
    <w:rsid w:val="00BA0405"/>
    <w:rsid w:val="00BA267D"/>
    <w:rsid w:val="00BA4F0D"/>
    <w:rsid w:val="00BA6DE6"/>
    <w:rsid w:val="00BB1D3C"/>
    <w:rsid w:val="00BB3974"/>
    <w:rsid w:val="00BC64D4"/>
    <w:rsid w:val="00BC7185"/>
    <w:rsid w:val="00BD1A8E"/>
    <w:rsid w:val="00BE1A64"/>
    <w:rsid w:val="00BE1FA0"/>
    <w:rsid w:val="00BE3112"/>
    <w:rsid w:val="00BE395D"/>
    <w:rsid w:val="00BF4717"/>
    <w:rsid w:val="00C06397"/>
    <w:rsid w:val="00C07719"/>
    <w:rsid w:val="00C10470"/>
    <w:rsid w:val="00C152A1"/>
    <w:rsid w:val="00C24F35"/>
    <w:rsid w:val="00C25753"/>
    <w:rsid w:val="00C32DDC"/>
    <w:rsid w:val="00C43ABD"/>
    <w:rsid w:val="00C43D0E"/>
    <w:rsid w:val="00C478D8"/>
    <w:rsid w:val="00C6200C"/>
    <w:rsid w:val="00C64751"/>
    <w:rsid w:val="00C652F4"/>
    <w:rsid w:val="00C73202"/>
    <w:rsid w:val="00C77A22"/>
    <w:rsid w:val="00C800A2"/>
    <w:rsid w:val="00C80EFB"/>
    <w:rsid w:val="00C84820"/>
    <w:rsid w:val="00C90806"/>
    <w:rsid w:val="00C90B33"/>
    <w:rsid w:val="00C922F5"/>
    <w:rsid w:val="00CA375C"/>
    <w:rsid w:val="00CA43AC"/>
    <w:rsid w:val="00CA5910"/>
    <w:rsid w:val="00CB3F26"/>
    <w:rsid w:val="00CC4095"/>
    <w:rsid w:val="00CC6CA9"/>
    <w:rsid w:val="00CD00B7"/>
    <w:rsid w:val="00CD1106"/>
    <w:rsid w:val="00CD61F8"/>
    <w:rsid w:val="00CF2356"/>
    <w:rsid w:val="00CF25DF"/>
    <w:rsid w:val="00D12301"/>
    <w:rsid w:val="00D14C84"/>
    <w:rsid w:val="00D26FB0"/>
    <w:rsid w:val="00D305D1"/>
    <w:rsid w:val="00D32C51"/>
    <w:rsid w:val="00D4398C"/>
    <w:rsid w:val="00D47BDD"/>
    <w:rsid w:val="00D60948"/>
    <w:rsid w:val="00D62280"/>
    <w:rsid w:val="00D728D6"/>
    <w:rsid w:val="00D7384E"/>
    <w:rsid w:val="00D75F0B"/>
    <w:rsid w:val="00D8557D"/>
    <w:rsid w:val="00D85771"/>
    <w:rsid w:val="00D93065"/>
    <w:rsid w:val="00DA3682"/>
    <w:rsid w:val="00DB6CB5"/>
    <w:rsid w:val="00DC1598"/>
    <w:rsid w:val="00DC5EF5"/>
    <w:rsid w:val="00DE1D7B"/>
    <w:rsid w:val="00DE4EEA"/>
    <w:rsid w:val="00E02337"/>
    <w:rsid w:val="00E256BA"/>
    <w:rsid w:val="00E2788B"/>
    <w:rsid w:val="00E27FA1"/>
    <w:rsid w:val="00E32FC0"/>
    <w:rsid w:val="00E33FB6"/>
    <w:rsid w:val="00E545A9"/>
    <w:rsid w:val="00E57787"/>
    <w:rsid w:val="00E65AA5"/>
    <w:rsid w:val="00E71002"/>
    <w:rsid w:val="00E7442C"/>
    <w:rsid w:val="00E77F05"/>
    <w:rsid w:val="00E80094"/>
    <w:rsid w:val="00E80417"/>
    <w:rsid w:val="00E909A7"/>
    <w:rsid w:val="00E90C26"/>
    <w:rsid w:val="00E9480C"/>
    <w:rsid w:val="00EB5F9F"/>
    <w:rsid w:val="00EC1248"/>
    <w:rsid w:val="00ED61E2"/>
    <w:rsid w:val="00EF30E0"/>
    <w:rsid w:val="00EF76DD"/>
    <w:rsid w:val="00F135BF"/>
    <w:rsid w:val="00F159D0"/>
    <w:rsid w:val="00F21CB8"/>
    <w:rsid w:val="00F21FD9"/>
    <w:rsid w:val="00F231E8"/>
    <w:rsid w:val="00F32DE8"/>
    <w:rsid w:val="00F41E74"/>
    <w:rsid w:val="00F44710"/>
    <w:rsid w:val="00F44ABF"/>
    <w:rsid w:val="00F5119A"/>
    <w:rsid w:val="00F635F6"/>
    <w:rsid w:val="00F661AE"/>
    <w:rsid w:val="00F70DDA"/>
    <w:rsid w:val="00F7167B"/>
    <w:rsid w:val="00F759FF"/>
    <w:rsid w:val="00F75FD7"/>
    <w:rsid w:val="00F90DC0"/>
    <w:rsid w:val="00F9478B"/>
    <w:rsid w:val="00F964E7"/>
    <w:rsid w:val="00FA4ABB"/>
    <w:rsid w:val="00FB174B"/>
    <w:rsid w:val="00FC033A"/>
    <w:rsid w:val="00FC59DF"/>
    <w:rsid w:val="00FD5A53"/>
    <w:rsid w:val="00FE198E"/>
    <w:rsid w:val="00FE19FD"/>
    <w:rsid w:val="00FE391A"/>
    <w:rsid w:val="00FE5208"/>
    <w:rsid w:val="00FE5B60"/>
    <w:rsid w:val="00FF26BA"/>
    <w:rsid w:val="00FF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ABDADC"/>
  <w15:chartTrackingRefBased/>
  <w15:docId w15:val="{9BE03073-0CC7-406F-9342-71E2F3B01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033A"/>
    <w:pPr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87235"/>
    <w:pPr>
      <w:outlineLvl w:val="0"/>
    </w:pPr>
    <w:rPr>
      <w:rFonts w:cs="Times New Roman"/>
      <w:b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4129"/>
    <w:pPr>
      <w:spacing w:before="240"/>
      <w:outlineLvl w:val="1"/>
    </w:pPr>
    <w:rPr>
      <w:rFonts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9D6"/>
    <w:pPr>
      <w:numPr>
        <w:numId w:val="2"/>
      </w:numPr>
      <w:spacing w:after="0"/>
      <w:outlineLvl w:val="2"/>
    </w:pPr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7235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94129"/>
    <w:rPr>
      <w:rFonts w:ascii="Times New Roman" w:hAnsi="Times New Roman" w:cs="Times New Roman"/>
      <w:b/>
      <w:sz w:val="24"/>
    </w:rPr>
  </w:style>
  <w:style w:type="paragraph" w:styleId="ListParagraph">
    <w:name w:val="List Paragraph"/>
    <w:basedOn w:val="Normal"/>
    <w:uiPriority w:val="34"/>
    <w:qFormat/>
    <w:rsid w:val="00886A2D"/>
    <w:pPr>
      <w:spacing w:after="200" w:line="276" w:lineRule="auto"/>
      <w:ind w:left="720"/>
      <w:contextualSpacing/>
    </w:pPr>
  </w:style>
  <w:style w:type="character" w:customStyle="1" w:styleId="fontstyle01">
    <w:name w:val="fontstyle01"/>
    <w:basedOn w:val="DefaultParagraphFont"/>
    <w:rsid w:val="00847A2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847A2D"/>
    <w:rPr>
      <w:rFonts w:ascii="TimesNewRomanPS-ItalicMT" w:hAnsi="TimesNewRomanPS-ItalicMT" w:hint="default"/>
      <w:b w:val="0"/>
      <w:bCs w:val="0"/>
      <w:i/>
      <w:iCs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E1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B59D6"/>
    <w:rPr>
      <w:rFonts w:ascii="Times New Roman" w:hAnsi="Times New Roman" w:cs="Times New Roman"/>
      <w:color w:val="000000" w:themeColor="text1"/>
      <w:sz w:val="24"/>
    </w:rPr>
  </w:style>
  <w:style w:type="paragraph" w:customStyle="1" w:styleId="SourceCode">
    <w:name w:val="Source Code"/>
    <w:basedOn w:val="Normal"/>
    <w:qFormat/>
    <w:rsid w:val="009B59D6"/>
    <w:pPr>
      <w:spacing w:after="0" w:line="240" w:lineRule="auto"/>
    </w:pPr>
    <w:rPr>
      <w:rFonts w:ascii="Courier New" w:hAnsi="Courier New" w:cs="Courier New"/>
      <w:sz w:val="20"/>
    </w:rPr>
  </w:style>
  <w:style w:type="paragraph" w:styleId="Header">
    <w:name w:val="header"/>
    <w:basedOn w:val="Normal"/>
    <w:link w:val="HeaderChar"/>
    <w:uiPriority w:val="99"/>
    <w:unhideWhenUsed/>
    <w:rsid w:val="00C06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397"/>
  </w:style>
  <w:style w:type="paragraph" w:styleId="Footer">
    <w:name w:val="footer"/>
    <w:basedOn w:val="Normal"/>
    <w:link w:val="FooterChar"/>
    <w:uiPriority w:val="99"/>
    <w:unhideWhenUsed/>
    <w:rsid w:val="00C06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397"/>
  </w:style>
  <w:style w:type="character" w:customStyle="1" w:styleId="apple-converted-space">
    <w:name w:val="apple-converted-space"/>
    <w:basedOn w:val="DefaultParagraphFont"/>
    <w:rsid w:val="00F231E8"/>
  </w:style>
  <w:style w:type="character" w:customStyle="1" w:styleId="highele">
    <w:name w:val="highele"/>
    <w:basedOn w:val="DefaultParagraphFont"/>
    <w:rsid w:val="00F231E8"/>
  </w:style>
  <w:style w:type="character" w:customStyle="1" w:styleId="highatt">
    <w:name w:val="highatt"/>
    <w:basedOn w:val="DefaultParagraphFont"/>
    <w:rsid w:val="00F231E8"/>
  </w:style>
  <w:style w:type="paragraph" w:customStyle="1" w:styleId="script">
    <w:name w:val="script"/>
    <w:basedOn w:val="Normal"/>
    <w:qFormat/>
    <w:rsid w:val="00F231E8"/>
    <w:pPr>
      <w:spacing w:after="0" w:line="240" w:lineRule="auto"/>
    </w:pPr>
    <w:rPr>
      <w:rFonts w:ascii="Consolas" w:hAnsi="Consolas" w:cs="Consolas"/>
      <w:sz w:val="20"/>
      <w:lang w:val="id-ID"/>
    </w:rPr>
  </w:style>
  <w:style w:type="character" w:customStyle="1" w:styleId="highval">
    <w:name w:val="highval"/>
    <w:basedOn w:val="DefaultParagraphFont"/>
    <w:rsid w:val="00F231E8"/>
  </w:style>
  <w:style w:type="character" w:customStyle="1" w:styleId="highlt">
    <w:name w:val="highlt"/>
    <w:basedOn w:val="DefaultParagraphFont"/>
    <w:rsid w:val="00AA403A"/>
  </w:style>
  <w:style w:type="character" w:customStyle="1" w:styleId="highgt">
    <w:name w:val="highgt"/>
    <w:basedOn w:val="DefaultParagraphFont"/>
    <w:rsid w:val="00AA403A"/>
  </w:style>
  <w:style w:type="character" w:styleId="Emphasis">
    <w:name w:val="Emphasis"/>
    <w:basedOn w:val="DefaultParagraphFont"/>
    <w:uiPriority w:val="20"/>
    <w:qFormat/>
    <w:rsid w:val="00AA403A"/>
    <w:rPr>
      <w:i/>
      <w:iCs/>
    </w:rPr>
  </w:style>
  <w:style w:type="character" w:customStyle="1" w:styleId="marked">
    <w:name w:val="marked"/>
    <w:basedOn w:val="DefaultParagraphFont"/>
    <w:rsid w:val="00C652F4"/>
  </w:style>
  <w:style w:type="paragraph" w:styleId="TOC2">
    <w:name w:val="toc 2"/>
    <w:basedOn w:val="Normal"/>
    <w:next w:val="Normal"/>
    <w:autoRedefine/>
    <w:uiPriority w:val="39"/>
    <w:unhideWhenUsed/>
    <w:rsid w:val="00104333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2824F6"/>
    <w:pPr>
      <w:spacing w:after="100"/>
    </w:pPr>
    <w:rPr>
      <w:b/>
    </w:rPr>
  </w:style>
  <w:style w:type="paragraph" w:styleId="TOC3">
    <w:name w:val="toc 3"/>
    <w:basedOn w:val="Normal"/>
    <w:next w:val="Normal"/>
    <w:autoRedefine/>
    <w:uiPriority w:val="39"/>
    <w:unhideWhenUsed/>
    <w:rsid w:val="0010433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2824F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E288C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924A2F"/>
    <w:pPr>
      <w:spacing w:after="0" w:line="240" w:lineRule="auto"/>
    </w:pPr>
    <w:rPr>
      <w:rFonts w:ascii="Calibri" w:eastAsia="Calibri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802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4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6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1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8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2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7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0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58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6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9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5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03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1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2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7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58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23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7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0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9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4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67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7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2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6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9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8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7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94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27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32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11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6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26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48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37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14494B-8847-4596-A011-13B6C8B4E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24</Pages>
  <Words>2321</Words>
  <Characters>1323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idorah</dc:creator>
  <cp:keywords/>
  <dc:description/>
  <cp:lastModifiedBy>Parsivale</cp:lastModifiedBy>
  <cp:revision>32</cp:revision>
  <dcterms:created xsi:type="dcterms:W3CDTF">2022-02-26T01:53:00Z</dcterms:created>
  <dcterms:modified xsi:type="dcterms:W3CDTF">2024-03-11T01:48:00Z</dcterms:modified>
</cp:coreProperties>
</file>